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1D39C80E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 xml:space="preserve">Załącznik nr </w:t>
      </w:r>
      <w:r w:rsidR="00910CAC">
        <w:rPr>
          <w:sz w:val="24"/>
          <w:szCs w:val="24"/>
        </w:rPr>
        <w:t>9</w:t>
      </w:r>
      <w:r>
        <w:rPr>
          <w:sz w:val="24"/>
          <w:szCs w:val="24"/>
        </w:rPr>
        <w:t xml:space="preserve"> do SWZ</w:t>
      </w:r>
    </w:p>
    <w:p w14:paraId="104D49DD" w14:textId="77777777" w:rsidR="00910CAC" w:rsidRPr="00910CAC" w:rsidRDefault="00910CAC" w:rsidP="00910CAC"/>
    <w:p w14:paraId="5F9630FB" w14:textId="126B3C6E" w:rsidR="00910CAC" w:rsidRDefault="00910CAC" w:rsidP="00910CAC">
      <w:pPr>
        <w:jc w:val="center"/>
        <w:rPr>
          <w:rFonts w:asciiTheme="majorHAnsi" w:hAnsiTheme="majorHAnsi" w:cstheme="majorHAnsi"/>
          <w:b/>
          <w:bCs/>
        </w:rPr>
      </w:pPr>
      <w:r w:rsidRPr="001F4634">
        <w:rPr>
          <w:rFonts w:asciiTheme="majorHAnsi" w:hAnsiTheme="majorHAnsi" w:cstheme="majorHAnsi"/>
          <w:b/>
          <w:bCs/>
        </w:rPr>
        <w:t>SZCZEGÓŁOW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SPECYFIKAC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TECHNICZN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(PRZEDMIOTOWY ŚRODEK DOWODOWY)</w:t>
      </w:r>
    </w:p>
    <w:p w14:paraId="4F2D980C" w14:textId="1FE1E620" w:rsidR="00B87836" w:rsidRPr="00E15739" w:rsidRDefault="00AC741E" w:rsidP="00B87836">
      <w:pPr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Część 1. Inkubator z regulacją stężenia CO2 z płaszczem powietrznym i sterylizacją gorącym powietrzem oraz cieplarki z wymuszonym obiegiem powietrza wraz z wyposażeniem</w:t>
      </w:r>
    </w:p>
    <w:p w14:paraId="26A69030" w14:textId="6EAFB818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gorącym powietrzem – 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2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032FED" w:rsidRDefault="00032FED" w:rsidP="00080AF8">
      <w:pPr>
        <w:spacing w:after="0" w:line="240" w:lineRule="auto"/>
        <w:ind w:left="709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56CF215A" w14:textId="1F672CFF" w:rsidTr="005D3319">
        <w:tc>
          <w:tcPr>
            <w:tcW w:w="815" w:type="dxa"/>
          </w:tcPr>
          <w:p w14:paraId="09B35D31" w14:textId="4D7B9C6A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10ACFB5" w14:textId="34D52660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  <w:tc>
          <w:tcPr>
            <w:tcW w:w="3402" w:type="dxa"/>
          </w:tcPr>
          <w:p w14:paraId="5435EAAF" w14:textId="77777777" w:rsidR="00EE6D5E" w:rsidRPr="00E65AAE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715486" w:rsidRPr="00032FED" w14:paraId="60D0BAC3" w14:textId="33791052" w:rsidTr="005D3319">
        <w:tc>
          <w:tcPr>
            <w:tcW w:w="815" w:type="dxa"/>
          </w:tcPr>
          <w:p w14:paraId="39E14EB5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5843" w:type="dxa"/>
          </w:tcPr>
          <w:p w14:paraId="139546FB" w14:textId="6D9D3C79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7F978B79" w14:textId="473BABE4" w:rsidR="00715486" w:rsidRPr="00872C55" w:rsidRDefault="00715486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050AF2E2" w14:textId="77777777" w:rsidR="005D3319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Należy udzielić odpowiedzi: </w:t>
            </w:r>
          </w:p>
          <w:p w14:paraId="4673DDF9" w14:textId="573E1DD2" w:rsidR="00715486" w:rsidRPr="00233095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TAK lub NIE</w:t>
            </w:r>
          </w:p>
        </w:tc>
      </w:tr>
      <w:tr w:rsidR="00715486" w:rsidRPr="00032FED" w14:paraId="55A0DC27" w14:textId="66177E89" w:rsidTr="005D3319">
        <w:tc>
          <w:tcPr>
            <w:tcW w:w="815" w:type="dxa"/>
          </w:tcPr>
          <w:p w14:paraId="633F684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1290BC9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  <w:tc>
          <w:tcPr>
            <w:tcW w:w="3402" w:type="dxa"/>
          </w:tcPr>
          <w:p w14:paraId="5618558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E5E28E2" w14:textId="7E95DBA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7194BEC" w14:textId="6D533B25" w:rsidTr="005D3319">
        <w:tc>
          <w:tcPr>
            <w:tcW w:w="815" w:type="dxa"/>
          </w:tcPr>
          <w:p w14:paraId="172AAD7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5B4CA9C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56189E0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10DA80" w14:textId="0973AF9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57F8B95" w14:textId="7A9B353E" w:rsidTr="005D3319">
        <w:tc>
          <w:tcPr>
            <w:tcW w:w="815" w:type="dxa"/>
          </w:tcPr>
          <w:p w14:paraId="10826B6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765F6A5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Wielofunkcyjne 2 wyświetlacze dotykowe TFT - sterownik typu </w:t>
            </w:r>
            <w:proofErr w:type="spellStart"/>
            <w:r w:rsidRPr="00032FED">
              <w:rPr>
                <w:rFonts w:ascii="Calibri Light" w:hAnsi="Calibri Light" w:cs="Calibri Light"/>
              </w:rPr>
              <w:t>TwinDisplay</w:t>
            </w:r>
            <w:proofErr w:type="spellEnd"/>
            <w:r w:rsidRPr="00032FED">
              <w:rPr>
                <w:rFonts w:ascii="Calibri Light" w:hAnsi="Calibri Light" w:cs="Calibri Light"/>
              </w:rPr>
              <w:t xml:space="preserve">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3623F20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567613" w14:textId="1C09870F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9CBE09" w14:textId="22FC75C5" w:rsidTr="005D3319">
        <w:tc>
          <w:tcPr>
            <w:tcW w:w="815" w:type="dxa"/>
          </w:tcPr>
          <w:p w14:paraId="491AB64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20CEE7B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348F15F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3EC941" w14:textId="704AF541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2C9EFF" w14:textId="65BB8F6A" w:rsidTr="005D3319">
        <w:tc>
          <w:tcPr>
            <w:tcW w:w="815" w:type="dxa"/>
          </w:tcPr>
          <w:p w14:paraId="6433359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1B9B9EE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6AFABD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9B650" w14:textId="182596B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0FA1B52" w14:textId="43540EFA" w:rsidTr="005D3319">
        <w:tc>
          <w:tcPr>
            <w:tcW w:w="815" w:type="dxa"/>
          </w:tcPr>
          <w:p w14:paraId="16DC7F9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3" w:type="dxa"/>
          </w:tcPr>
          <w:p w14:paraId="2418A8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59D6A67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CF6697" w14:textId="68BF90DE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01F1E9C" w14:textId="519F5332" w:rsidTr="005D3319">
        <w:tc>
          <w:tcPr>
            <w:tcW w:w="815" w:type="dxa"/>
          </w:tcPr>
          <w:p w14:paraId="75F714B8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22E2C15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6F11D7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782AC" w14:textId="02072FC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8A40AC3" w14:textId="1A6CF4B3" w:rsidTr="005D3319">
        <w:tc>
          <w:tcPr>
            <w:tcW w:w="815" w:type="dxa"/>
          </w:tcPr>
          <w:p w14:paraId="74E62CD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3D545DEC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0FD70A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F4464D" w14:textId="5FA96EA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1F87B220" w14:textId="1639D88F" w:rsidTr="005D3319">
        <w:tc>
          <w:tcPr>
            <w:tcW w:w="815" w:type="dxa"/>
          </w:tcPr>
          <w:p w14:paraId="783DC77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751AC86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  <w:tc>
          <w:tcPr>
            <w:tcW w:w="3402" w:type="dxa"/>
          </w:tcPr>
          <w:p w14:paraId="6671300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4C785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44359E98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94655B3" w14:textId="58121358" w:rsidTr="005D3319">
        <w:tc>
          <w:tcPr>
            <w:tcW w:w="815" w:type="dxa"/>
          </w:tcPr>
          <w:p w14:paraId="33C935D7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4923462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53B0E4B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7D06E9" w14:textId="221D78A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65A882C" w14:textId="7F7F00B7" w:rsidTr="005D3319">
        <w:tc>
          <w:tcPr>
            <w:tcW w:w="815" w:type="dxa"/>
          </w:tcPr>
          <w:p w14:paraId="4A529B9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5E2757A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  <w:tc>
          <w:tcPr>
            <w:tcW w:w="3402" w:type="dxa"/>
          </w:tcPr>
          <w:p w14:paraId="36F7675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B7826" w14:textId="4065F2B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F6278E" w14:textId="584D1375" w:rsidTr="005D3319">
        <w:tc>
          <w:tcPr>
            <w:tcW w:w="815" w:type="dxa"/>
          </w:tcPr>
          <w:p w14:paraId="7A26C6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3C88677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1C084A5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F05E8D" w14:textId="101489A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8D83272" w14:textId="6368020A" w:rsidTr="005D3319">
        <w:tc>
          <w:tcPr>
            <w:tcW w:w="815" w:type="dxa"/>
          </w:tcPr>
          <w:p w14:paraId="19585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E3EC35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2F987F9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32A07" w14:textId="23C6457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5FE2FAE" w14:textId="681013B3" w:rsidTr="005D3319">
        <w:tc>
          <w:tcPr>
            <w:tcW w:w="815" w:type="dxa"/>
          </w:tcPr>
          <w:p w14:paraId="191443D1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397A5AE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0F5585E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D0ACF8" w14:textId="751434A2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C365C69" w14:textId="1F887200" w:rsidTr="005D3319">
        <w:tc>
          <w:tcPr>
            <w:tcW w:w="815" w:type="dxa"/>
          </w:tcPr>
          <w:p w14:paraId="2377D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843" w:type="dxa"/>
          </w:tcPr>
          <w:p w14:paraId="48B03D8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 xml:space="preserve">modułu </w:t>
            </w:r>
            <w:proofErr w:type="spellStart"/>
            <w:r w:rsidRPr="0077452B">
              <w:rPr>
                <w:rFonts w:ascii="Calibri Light" w:hAnsi="Calibri Light" w:cs="Calibri Light"/>
              </w:rPr>
              <w:t>Peltier’a</w:t>
            </w:r>
            <w:proofErr w:type="spellEnd"/>
            <w:r w:rsidRPr="0077452B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5ABC9A3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75E67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08A1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28C40865" w14:textId="5D9C82DD" w:rsidTr="005D3319">
        <w:tc>
          <w:tcPr>
            <w:tcW w:w="815" w:type="dxa"/>
          </w:tcPr>
          <w:p w14:paraId="3C83EA3B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2BBDBB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  <w:tc>
          <w:tcPr>
            <w:tcW w:w="3402" w:type="dxa"/>
          </w:tcPr>
          <w:p w14:paraId="1617F21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AF74C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8552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03AE01F7" w14:textId="56C16F2F" w:rsidTr="005D3319">
        <w:tc>
          <w:tcPr>
            <w:tcW w:w="815" w:type="dxa"/>
          </w:tcPr>
          <w:p w14:paraId="0382D540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4D3BA17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  <w:tc>
          <w:tcPr>
            <w:tcW w:w="3402" w:type="dxa"/>
          </w:tcPr>
          <w:p w14:paraId="791F21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6266D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5D34CA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85015FF" w14:textId="263119DC" w:rsidTr="005D3319">
        <w:tc>
          <w:tcPr>
            <w:tcW w:w="815" w:type="dxa"/>
          </w:tcPr>
          <w:p w14:paraId="458E08E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74F7FA7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6C0FF3E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B9C950" w14:textId="23342D9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1FCF2FA" w14:textId="266CEB57" w:rsidTr="005D3319">
        <w:tc>
          <w:tcPr>
            <w:tcW w:w="815" w:type="dxa"/>
          </w:tcPr>
          <w:p w14:paraId="6368BA2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43BAD7F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5BE6145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673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B8D23F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0E02C19" w14:textId="30A8F5B9" w:rsidTr="005D3319">
        <w:tc>
          <w:tcPr>
            <w:tcW w:w="815" w:type="dxa"/>
          </w:tcPr>
          <w:p w14:paraId="10025A8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4556E01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0B6E8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3F2337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CE788E1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4C2372B3" w14:textId="397B154D" w:rsidTr="005D3319">
        <w:tc>
          <w:tcPr>
            <w:tcW w:w="815" w:type="dxa"/>
          </w:tcPr>
          <w:p w14:paraId="23088F1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1A65BD7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1DAD1A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ED0496" w14:textId="4AC813A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EEAC0CA" w14:textId="3CD5D19F" w:rsidTr="005D3319">
        <w:tc>
          <w:tcPr>
            <w:tcW w:w="815" w:type="dxa"/>
          </w:tcPr>
          <w:p w14:paraId="06F4146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5CBF389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690EBAC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D7A683" w14:textId="0862A106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1D588C4" w14:textId="791BE30D" w:rsidTr="005D3319">
        <w:tc>
          <w:tcPr>
            <w:tcW w:w="815" w:type="dxa"/>
          </w:tcPr>
          <w:p w14:paraId="7EF2C73E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42D288C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1A0C77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4119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DE2667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78A5771E" w14:textId="318240CB" w:rsidTr="005D3319">
        <w:tc>
          <w:tcPr>
            <w:tcW w:w="815" w:type="dxa"/>
          </w:tcPr>
          <w:p w14:paraId="17EC9E9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B8C18E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3B8797A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D1B4E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6CFC89D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4FF6039" w14:textId="2F4175CB" w:rsidTr="005D3319">
        <w:tc>
          <w:tcPr>
            <w:tcW w:w="815" w:type="dxa"/>
          </w:tcPr>
          <w:p w14:paraId="7ED7A21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3173729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1716474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50C17D" w14:textId="2B92F8F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983DC96" w14:textId="1E1BC2F6" w:rsidTr="005D3319">
        <w:tc>
          <w:tcPr>
            <w:tcW w:w="815" w:type="dxa"/>
          </w:tcPr>
          <w:p w14:paraId="441B36F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3" w:type="dxa"/>
          </w:tcPr>
          <w:p w14:paraId="631937F0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7DADE34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13163C" w14:textId="14FC3B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3CBEC8C" w14:textId="3948BE7C" w:rsidTr="005D3319">
        <w:tc>
          <w:tcPr>
            <w:tcW w:w="815" w:type="dxa"/>
          </w:tcPr>
          <w:p w14:paraId="32B23DA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7AF3533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756F04A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C067D9" w14:textId="137BF1E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24AF0F4" w14:textId="0E5CD0A5" w:rsidTr="005D3319">
        <w:tc>
          <w:tcPr>
            <w:tcW w:w="815" w:type="dxa"/>
          </w:tcPr>
          <w:p w14:paraId="213E9E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7A419DA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</w:p>
        </w:tc>
        <w:tc>
          <w:tcPr>
            <w:tcW w:w="3402" w:type="dxa"/>
          </w:tcPr>
          <w:p w14:paraId="4EE4A5E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BCF122" w14:textId="6E6E2B3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8964DF5" w14:textId="007B58C2" w:rsidTr="005D3319">
        <w:tc>
          <w:tcPr>
            <w:tcW w:w="815" w:type="dxa"/>
          </w:tcPr>
          <w:p w14:paraId="500AAB4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4459156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  <w:tc>
          <w:tcPr>
            <w:tcW w:w="3402" w:type="dxa"/>
          </w:tcPr>
          <w:p w14:paraId="3C91747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8AED2" w14:textId="7311015C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4B3D7EB" w14:textId="43276570" w:rsidTr="005D3319">
        <w:tc>
          <w:tcPr>
            <w:tcW w:w="815" w:type="dxa"/>
          </w:tcPr>
          <w:p w14:paraId="2939856D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1EC05CC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  <w:tc>
          <w:tcPr>
            <w:tcW w:w="3402" w:type="dxa"/>
          </w:tcPr>
          <w:p w14:paraId="028DEE1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6B530A" w14:textId="5AB87FF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19C67F" w14:textId="055D8499" w:rsidTr="005D3319">
        <w:tc>
          <w:tcPr>
            <w:tcW w:w="815" w:type="dxa"/>
          </w:tcPr>
          <w:p w14:paraId="126F30D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4EB21D45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  <w:tc>
          <w:tcPr>
            <w:tcW w:w="3402" w:type="dxa"/>
          </w:tcPr>
          <w:p w14:paraId="58E0E89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B48C83" w14:textId="7D7DB5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E37BF32" w14:textId="7C7F80DC" w:rsidTr="005D3319">
        <w:tc>
          <w:tcPr>
            <w:tcW w:w="815" w:type="dxa"/>
          </w:tcPr>
          <w:p w14:paraId="51E0B53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349549A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  <w:tc>
          <w:tcPr>
            <w:tcW w:w="3402" w:type="dxa"/>
          </w:tcPr>
          <w:p w14:paraId="1358DAE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F811E" w14:textId="348C17E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88C9DA" w14:textId="308925DB" w:rsidTr="005D3319">
        <w:tc>
          <w:tcPr>
            <w:tcW w:w="815" w:type="dxa"/>
          </w:tcPr>
          <w:p w14:paraId="1BAEC319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3.</w:t>
            </w:r>
          </w:p>
        </w:tc>
        <w:tc>
          <w:tcPr>
            <w:tcW w:w="5843" w:type="dxa"/>
          </w:tcPr>
          <w:p w14:paraId="1A7F5912" w14:textId="693F19FE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92035D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7E00C0" w14:textId="123273AB" w:rsidR="00715486" w:rsidRPr="007B0354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AAE32A6" w14:textId="34EF9673" w:rsidTr="005D3319">
        <w:tc>
          <w:tcPr>
            <w:tcW w:w="815" w:type="dxa"/>
          </w:tcPr>
          <w:p w14:paraId="3D12E0E4" w14:textId="4AFB31E5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5843" w:type="dxa"/>
          </w:tcPr>
          <w:p w14:paraId="184A6FC2" w14:textId="456F2632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089E4B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66B854E" w14:textId="3BC82D1E" w:rsidR="00715486" w:rsidRPr="00233095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715486" w:rsidRPr="00032FED" w14:paraId="36460AE7" w14:textId="45E5DEC5" w:rsidTr="005D3319">
        <w:tc>
          <w:tcPr>
            <w:tcW w:w="815" w:type="dxa"/>
          </w:tcPr>
          <w:p w14:paraId="74B48084" w14:textId="3754B8F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4BB33D5E" w14:textId="7EDF57DA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7FA0A2B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A018D0" w14:textId="7EF2161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6E7EB6E" w14:textId="7EE4B6F4" w:rsidTr="005D3319">
        <w:tc>
          <w:tcPr>
            <w:tcW w:w="815" w:type="dxa"/>
          </w:tcPr>
          <w:p w14:paraId="2B1524AE" w14:textId="0858E51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652CE8B2" w14:textId="11CF7D91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4A8B4B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4BB537" w14:textId="28479B86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47BC051" w14:textId="1E73BB26" w:rsidTr="005D3319">
        <w:tc>
          <w:tcPr>
            <w:tcW w:w="815" w:type="dxa"/>
          </w:tcPr>
          <w:p w14:paraId="4B6CFA63" w14:textId="416A145A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2ECE8973" w14:textId="3D31E8F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  <w:tc>
          <w:tcPr>
            <w:tcW w:w="3402" w:type="dxa"/>
          </w:tcPr>
          <w:p w14:paraId="51D1F31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DF752C" w14:textId="5E262BA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54BAD53" w14:textId="0F9F070F" w:rsidTr="005D3319">
        <w:tc>
          <w:tcPr>
            <w:tcW w:w="815" w:type="dxa"/>
          </w:tcPr>
          <w:p w14:paraId="31E4A463" w14:textId="7464D85F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2B83406F" w14:textId="3EC3D055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  <w:tc>
          <w:tcPr>
            <w:tcW w:w="3402" w:type="dxa"/>
          </w:tcPr>
          <w:p w14:paraId="09A9022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DE7768" w14:textId="7966C7C4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BB24E3" w14:textId="0B97AA06" w:rsidTr="005D3319">
        <w:tc>
          <w:tcPr>
            <w:tcW w:w="815" w:type="dxa"/>
          </w:tcPr>
          <w:p w14:paraId="6817BFBC" w14:textId="7C0DF412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7223853B" w14:textId="791C1CF9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  <w:tc>
          <w:tcPr>
            <w:tcW w:w="3402" w:type="dxa"/>
          </w:tcPr>
          <w:p w14:paraId="332B55E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626878" w14:textId="770A9952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4C1E8A" w14:textId="5E4E9796" w:rsidTr="005D3319">
        <w:tc>
          <w:tcPr>
            <w:tcW w:w="815" w:type="dxa"/>
          </w:tcPr>
          <w:p w14:paraId="41830D6E" w14:textId="0458E916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BA6FD31" w14:textId="563F072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  <w:tc>
          <w:tcPr>
            <w:tcW w:w="3402" w:type="dxa"/>
          </w:tcPr>
          <w:p w14:paraId="1E8808C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1A4716" w14:textId="6CA8C703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D262B6D" w14:textId="7325D88D" w:rsidTr="005D3319">
        <w:tc>
          <w:tcPr>
            <w:tcW w:w="815" w:type="dxa"/>
          </w:tcPr>
          <w:p w14:paraId="733C5086" w14:textId="36656CB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BEA0DF4" w14:textId="59E18ED8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04DA85C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F196F5" w14:textId="21E7B168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2802B86" w14:textId="5C4FDFD1" w:rsidTr="005D3319">
        <w:tc>
          <w:tcPr>
            <w:tcW w:w="815" w:type="dxa"/>
          </w:tcPr>
          <w:p w14:paraId="2BF3D502" w14:textId="703C5675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5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443F7BE0" w14:textId="357C9B0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73F1A5C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4A48E9" w14:textId="65EF0F6F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5A1584" w14:textId="5FDC19BD" w:rsidTr="005D3319">
        <w:tc>
          <w:tcPr>
            <w:tcW w:w="815" w:type="dxa"/>
          </w:tcPr>
          <w:p w14:paraId="1A1283C8" w14:textId="4FCBDC4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6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535649CD" w14:textId="08538B1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657BAAC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D454AF" w14:textId="1F301215" w:rsidR="00715486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170A8C3F" w14:textId="6FCF192F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 – 1 sztuka</w:t>
      </w:r>
    </w:p>
    <w:p w14:paraId="1448ED5A" w14:textId="77777777" w:rsidR="00E15739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2C074550" w14:textId="0874C42E" w:rsidTr="005D3319">
        <w:tc>
          <w:tcPr>
            <w:tcW w:w="815" w:type="dxa"/>
          </w:tcPr>
          <w:p w14:paraId="2226FEFF" w14:textId="6C1BF110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D114EC2" w14:textId="062EA5AD" w:rsidR="00EE6D5E" w:rsidRPr="00032FED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0296D8C7" w14:textId="77777777" w:rsidR="00EE6D5E" w:rsidRPr="00E65AAE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EE6D5E" w:rsidRPr="00032FED" w14:paraId="63B89721" w14:textId="70070961" w:rsidTr="005D3319">
        <w:tc>
          <w:tcPr>
            <w:tcW w:w="815" w:type="dxa"/>
          </w:tcPr>
          <w:p w14:paraId="2371814B" w14:textId="77777777" w:rsidR="00EE6D5E" w:rsidRPr="00233095" w:rsidRDefault="00EE6D5E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5843" w:type="dxa"/>
          </w:tcPr>
          <w:p w14:paraId="5479E7A5" w14:textId="106D20AE" w:rsidR="00EE6D5E" w:rsidRPr="00233095" w:rsidRDefault="00EE6D5E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23BED758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8FFCC32" w14:textId="6B581333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56D0574B" w14:textId="6849719A" w:rsidTr="005D3319">
        <w:tc>
          <w:tcPr>
            <w:tcW w:w="815" w:type="dxa"/>
          </w:tcPr>
          <w:p w14:paraId="2DFAE9E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0DECF71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  <w:tc>
          <w:tcPr>
            <w:tcW w:w="3402" w:type="dxa"/>
          </w:tcPr>
          <w:p w14:paraId="5C6002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98202C" w14:textId="6A3A96D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9BD5856" w14:textId="3B172229" w:rsidTr="005D3319">
        <w:tc>
          <w:tcPr>
            <w:tcW w:w="815" w:type="dxa"/>
          </w:tcPr>
          <w:p w14:paraId="11B1B09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68D04A4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64BA91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64123" w14:textId="64744BB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69CC13E" w14:textId="167D7EB6" w:rsidTr="005D3319">
        <w:tc>
          <w:tcPr>
            <w:tcW w:w="815" w:type="dxa"/>
          </w:tcPr>
          <w:p w14:paraId="0FF2A1F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6A3CB9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  <w:tc>
          <w:tcPr>
            <w:tcW w:w="3402" w:type="dxa"/>
          </w:tcPr>
          <w:p w14:paraId="5C8923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2B8EC" w14:textId="142DD4D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72604E" w14:textId="372D32E7" w:rsidTr="005D3319">
        <w:tc>
          <w:tcPr>
            <w:tcW w:w="815" w:type="dxa"/>
          </w:tcPr>
          <w:p w14:paraId="36AE494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573F10B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  <w:tc>
          <w:tcPr>
            <w:tcW w:w="3402" w:type="dxa"/>
          </w:tcPr>
          <w:p w14:paraId="3D4B36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069F22" w14:textId="097AFE3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93C782F" w14:textId="0513C5AE" w:rsidTr="005D3319">
        <w:tc>
          <w:tcPr>
            <w:tcW w:w="815" w:type="dxa"/>
          </w:tcPr>
          <w:p w14:paraId="23E55F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319D43B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  <w:tc>
          <w:tcPr>
            <w:tcW w:w="3402" w:type="dxa"/>
          </w:tcPr>
          <w:p w14:paraId="4E76CA3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934E05" w14:textId="3E3851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B975E5A" w14:textId="4824FD4B" w:rsidTr="005D3319">
        <w:tc>
          <w:tcPr>
            <w:tcW w:w="815" w:type="dxa"/>
          </w:tcPr>
          <w:p w14:paraId="1FDB8AB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6.</w:t>
            </w:r>
          </w:p>
        </w:tc>
        <w:tc>
          <w:tcPr>
            <w:tcW w:w="5843" w:type="dxa"/>
          </w:tcPr>
          <w:p w14:paraId="4464D6F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  <w:tc>
          <w:tcPr>
            <w:tcW w:w="3402" w:type="dxa"/>
          </w:tcPr>
          <w:p w14:paraId="11A464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15FA2A" w14:textId="6AA2F14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7A3FA9" w14:textId="3C2B07E2" w:rsidTr="005D3319">
        <w:tc>
          <w:tcPr>
            <w:tcW w:w="815" w:type="dxa"/>
          </w:tcPr>
          <w:p w14:paraId="290B8B5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3AEE8BE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080E10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DA2EC9" w14:textId="1E912A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4C528D" w14:textId="2241AC03" w:rsidTr="005D3319">
        <w:tc>
          <w:tcPr>
            <w:tcW w:w="815" w:type="dxa"/>
          </w:tcPr>
          <w:p w14:paraId="28E9245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1322FCE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422121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70C482" w14:textId="0C0DFB1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82EED8" w14:textId="1D2F8BC4" w:rsidTr="005D3319">
        <w:tc>
          <w:tcPr>
            <w:tcW w:w="815" w:type="dxa"/>
          </w:tcPr>
          <w:p w14:paraId="4B07CD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05507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F6797C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119E31" w14:textId="143653A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38298A5" w14:textId="72EE9C48" w:rsidTr="005D3319">
        <w:tc>
          <w:tcPr>
            <w:tcW w:w="815" w:type="dxa"/>
          </w:tcPr>
          <w:p w14:paraId="6911CA6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6A8ECE0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03342D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783B" w14:textId="03D095B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27C08CB" w14:textId="458755DC" w:rsidTr="005D3319">
        <w:tc>
          <w:tcPr>
            <w:tcW w:w="815" w:type="dxa"/>
          </w:tcPr>
          <w:p w14:paraId="4426AAF6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1A7981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  <w:tc>
          <w:tcPr>
            <w:tcW w:w="3402" w:type="dxa"/>
          </w:tcPr>
          <w:p w14:paraId="740B33F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F5BE5F" w14:textId="6CD56FF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70423" w14:textId="35954078" w:rsidTr="005D3319">
        <w:tc>
          <w:tcPr>
            <w:tcW w:w="815" w:type="dxa"/>
          </w:tcPr>
          <w:p w14:paraId="2B6A3DB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25CDA9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533497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D6FC1C" w14:textId="23962B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F881C2" w14:textId="079280B6" w:rsidTr="005D3319">
        <w:tc>
          <w:tcPr>
            <w:tcW w:w="815" w:type="dxa"/>
          </w:tcPr>
          <w:p w14:paraId="0296AB2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92FC07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531539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6084FC" w14:textId="7044091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9E3FABB" w14:textId="03DA7A3D" w:rsidTr="005D3319">
        <w:tc>
          <w:tcPr>
            <w:tcW w:w="815" w:type="dxa"/>
          </w:tcPr>
          <w:p w14:paraId="4396D41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0C53E77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  <w:tc>
          <w:tcPr>
            <w:tcW w:w="3402" w:type="dxa"/>
          </w:tcPr>
          <w:p w14:paraId="7D1D10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901C99" w14:textId="5F0ABB2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B5F7385" w14:textId="06A5FA65" w:rsidTr="005D3319">
        <w:tc>
          <w:tcPr>
            <w:tcW w:w="815" w:type="dxa"/>
          </w:tcPr>
          <w:p w14:paraId="0A168F6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3" w:type="dxa"/>
          </w:tcPr>
          <w:p w14:paraId="1E8765F7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786AB89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839BE1" w14:textId="313766D2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2A25FB41" w14:textId="5BFFE080" w:rsidTr="005D3319">
        <w:tc>
          <w:tcPr>
            <w:tcW w:w="815" w:type="dxa"/>
          </w:tcPr>
          <w:p w14:paraId="27DF9766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47BFF4F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  <w:tc>
          <w:tcPr>
            <w:tcW w:w="3402" w:type="dxa"/>
          </w:tcPr>
          <w:p w14:paraId="330DA4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2547F92" w14:textId="2D7414A9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05959CC0" w14:textId="7EAEBB2F" w:rsidTr="005D3319">
        <w:tc>
          <w:tcPr>
            <w:tcW w:w="815" w:type="dxa"/>
          </w:tcPr>
          <w:p w14:paraId="0E24BDB0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328DD0F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6F595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4FEE4B" w14:textId="5139184E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7404A58" w14:textId="65757328" w:rsidTr="005D3319">
        <w:tc>
          <w:tcPr>
            <w:tcW w:w="815" w:type="dxa"/>
          </w:tcPr>
          <w:p w14:paraId="57AB1424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5930913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6ADA97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CFC369" w14:textId="5EF1B693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27C6D08" w14:textId="6E8872FA" w:rsidTr="005D3319">
        <w:tc>
          <w:tcPr>
            <w:tcW w:w="815" w:type="dxa"/>
          </w:tcPr>
          <w:p w14:paraId="3870D781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5C0838EB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713BD1E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AFC6E0" w14:textId="1EF1804A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C8373FF" w14:textId="096D4224" w:rsidTr="005D3319">
        <w:tc>
          <w:tcPr>
            <w:tcW w:w="815" w:type="dxa"/>
          </w:tcPr>
          <w:p w14:paraId="3A6FA7B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68811EB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tacką z wodą ze stabilizacją wilgotności względnej 93% Rh +/- 2,5% za pomocą wbudowanego modułu </w:t>
            </w:r>
            <w:proofErr w:type="spellStart"/>
            <w:r w:rsidRPr="00032FED">
              <w:rPr>
                <w:rFonts w:ascii="Calibri Light" w:hAnsi="Calibri Light" w:cs="Calibri Light"/>
              </w:rPr>
              <w:t>Peltier’a</w:t>
            </w:r>
            <w:proofErr w:type="spellEnd"/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1284F5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8F0C7C" w14:textId="11C4AC8D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75A57665" w14:textId="6DDECDBB" w:rsidTr="005D3319">
        <w:tc>
          <w:tcPr>
            <w:tcW w:w="815" w:type="dxa"/>
          </w:tcPr>
          <w:p w14:paraId="1A05D59B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6CE05839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  <w:tc>
          <w:tcPr>
            <w:tcW w:w="3402" w:type="dxa"/>
          </w:tcPr>
          <w:p w14:paraId="77F181F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87733A" w14:textId="07130A91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BF4602A" w14:textId="425C27F3" w:rsidTr="005D3319">
        <w:tc>
          <w:tcPr>
            <w:tcW w:w="815" w:type="dxa"/>
          </w:tcPr>
          <w:p w14:paraId="67BBEB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2F5647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  <w:tc>
          <w:tcPr>
            <w:tcW w:w="3402" w:type="dxa"/>
          </w:tcPr>
          <w:p w14:paraId="008914A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7571BD" w14:textId="25E9F21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E7E9E94" w14:textId="08993F0C" w:rsidTr="005D3319">
        <w:tc>
          <w:tcPr>
            <w:tcW w:w="815" w:type="dxa"/>
          </w:tcPr>
          <w:p w14:paraId="0919D93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3FADED8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  <w:tc>
          <w:tcPr>
            <w:tcW w:w="3402" w:type="dxa"/>
          </w:tcPr>
          <w:p w14:paraId="1AF8D7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146B99" w14:textId="5780DC0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19E1F9" w14:textId="7C70CE48" w:rsidTr="005D3319">
        <w:tc>
          <w:tcPr>
            <w:tcW w:w="815" w:type="dxa"/>
          </w:tcPr>
          <w:p w14:paraId="2A96464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21288E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0585E5D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A68A2F" w14:textId="7CCEB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3C2EB7E" w14:textId="260FE173" w:rsidTr="005D3319">
        <w:tc>
          <w:tcPr>
            <w:tcW w:w="815" w:type="dxa"/>
          </w:tcPr>
          <w:p w14:paraId="07FEFD2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5C437A9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21B8DC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48D158" w14:textId="4BEB692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3210E6B" w14:textId="6693EB44" w:rsidTr="005D3319">
        <w:tc>
          <w:tcPr>
            <w:tcW w:w="815" w:type="dxa"/>
          </w:tcPr>
          <w:p w14:paraId="07D1053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6.</w:t>
            </w:r>
          </w:p>
        </w:tc>
        <w:tc>
          <w:tcPr>
            <w:tcW w:w="5843" w:type="dxa"/>
          </w:tcPr>
          <w:p w14:paraId="78C0AFB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12DD6E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B588C9" w14:textId="769B59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3A8F27" w14:textId="764D753C" w:rsidTr="005D3319">
        <w:tc>
          <w:tcPr>
            <w:tcW w:w="815" w:type="dxa"/>
          </w:tcPr>
          <w:p w14:paraId="7632CEB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1632783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40C66D8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97866C" w14:textId="1765AE7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CC224C" w14:textId="140C8805" w:rsidTr="005D3319">
        <w:tc>
          <w:tcPr>
            <w:tcW w:w="815" w:type="dxa"/>
          </w:tcPr>
          <w:p w14:paraId="4692955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00784A6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32E1CD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CAF6CB" w14:textId="1BA736F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3E4CC8E" w14:textId="686A8E74" w:rsidTr="005D3319">
        <w:tc>
          <w:tcPr>
            <w:tcW w:w="815" w:type="dxa"/>
          </w:tcPr>
          <w:p w14:paraId="2F4C8A4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26610AB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78F3E74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E7E7A2" w14:textId="3FFCC1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CCB3203" w14:textId="0DAE167C" w:rsidTr="005D3319">
        <w:tc>
          <w:tcPr>
            <w:tcW w:w="815" w:type="dxa"/>
          </w:tcPr>
          <w:p w14:paraId="2B88636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2A593EC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5E9DC6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A14459" w14:textId="65E694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52AAB6" w14:textId="47C7F81A" w:rsidTr="005D3319">
        <w:tc>
          <w:tcPr>
            <w:tcW w:w="815" w:type="dxa"/>
          </w:tcPr>
          <w:p w14:paraId="5A4A7A6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7645942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59CA71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85DB41" w14:textId="4672AB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0D46ED" w14:textId="73393656" w:rsidTr="005D3319">
        <w:tc>
          <w:tcPr>
            <w:tcW w:w="815" w:type="dxa"/>
          </w:tcPr>
          <w:p w14:paraId="0C6BE7A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22A2BBD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382B1F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66664" w14:textId="6958DA7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F0DEDB5" w14:textId="45F312EC" w:rsidTr="005D3319">
        <w:tc>
          <w:tcPr>
            <w:tcW w:w="815" w:type="dxa"/>
          </w:tcPr>
          <w:p w14:paraId="1066D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3" w:type="dxa"/>
          </w:tcPr>
          <w:p w14:paraId="55314A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10C1F9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29C6AC" w14:textId="7C8D57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94BD024" w14:textId="72B76D47" w:rsidTr="005D3319">
        <w:tc>
          <w:tcPr>
            <w:tcW w:w="815" w:type="dxa"/>
          </w:tcPr>
          <w:p w14:paraId="346534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5843" w:type="dxa"/>
          </w:tcPr>
          <w:p w14:paraId="29ABA7A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  <w:tc>
          <w:tcPr>
            <w:tcW w:w="3402" w:type="dxa"/>
          </w:tcPr>
          <w:p w14:paraId="5551665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E830DC" w14:textId="2ED0D32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D97EDF" w14:textId="43A72956" w:rsidTr="005D3319">
        <w:tc>
          <w:tcPr>
            <w:tcW w:w="815" w:type="dxa"/>
          </w:tcPr>
          <w:p w14:paraId="2C7CD57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5843" w:type="dxa"/>
          </w:tcPr>
          <w:p w14:paraId="4C14F3C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  <w:tc>
          <w:tcPr>
            <w:tcW w:w="3402" w:type="dxa"/>
          </w:tcPr>
          <w:p w14:paraId="1C406E8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EE991AC" w14:textId="6EDE28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1F686" w14:textId="618664A0" w:rsidTr="005D3319">
        <w:tc>
          <w:tcPr>
            <w:tcW w:w="815" w:type="dxa"/>
          </w:tcPr>
          <w:p w14:paraId="0242DD70" w14:textId="2F4BD14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5843" w:type="dxa"/>
          </w:tcPr>
          <w:p w14:paraId="5A35D2B9" w14:textId="40BB5210" w:rsidR="00EE6D5E" w:rsidRDefault="00EE6D5E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4F39EB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BCF32C0" w14:textId="7C1A5B04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71404113" w14:textId="56DAEDC7" w:rsidTr="005D3319">
        <w:tc>
          <w:tcPr>
            <w:tcW w:w="815" w:type="dxa"/>
          </w:tcPr>
          <w:p w14:paraId="0CABEC77" w14:textId="7A2F4499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3A9B4203" w14:textId="56E52DE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1AAD0D9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E0D937" w14:textId="7BEFB624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FE2CB2" w14:textId="77F9D85C" w:rsidTr="005D3319">
        <w:tc>
          <w:tcPr>
            <w:tcW w:w="815" w:type="dxa"/>
          </w:tcPr>
          <w:p w14:paraId="490D5835" w14:textId="5DCBD13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1FFDCF15" w14:textId="233B86B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62B842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4944" w14:textId="3E7AB15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B85D855" w14:textId="3E7D9BAE" w:rsidTr="005D3319">
        <w:tc>
          <w:tcPr>
            <w:tcW w:w="815" w:type="dxa"/>
          </w:tcPr>
          <w:p w14:paraId="4005A139" w14:textId="52AAF40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3306EB83" w14:textId="167D5B5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  <w:tc>
          <w:tcPr>
            <w:tcW w:w="3402" w:type="dxa"/>
          </w:tcPr>
          <w:p w14:paraId="03F29E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CA4437" w14:textId="0DC93855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C1AA13" w14:textId="31A7E24D" w:rsidTr="005D3319">
        <w:tc>
          <w:tcPr>
            <w:tcW w:w="815" w:type="dxa"/>
          </w:tcPr>
          <w:p w14:paraId="48C90341" w14:textId="3E0DB86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628EAE4D" w14:textId="77D09D5B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  <w:tc>
          <w:tcPr>
            <w:tcW w:w="3402" w:type="dxa"/>
          </w:tcPr>
          <w:p w14:paraId="7B82DD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A1623E" w14:textId="666958E8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3FB8A9" w14:textId="1A4295D4" w:rsidTr="005D3319">
        <w:tc>
          <w:tcPr>
            <w:tcW w:w="815" w:type="dxa"/>
          </w:tcPr>
          <w:p w14:paraId="1EA6562C" w14:textId="5F4B6FB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6E44A375" w14:textId="4606E5F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  <w:tc>
          <w:tcPr>
            <w:tcW w:w="3402" w:type="dxa"/>
          </w:tcPr>
          <w:p w14:paraId="72849F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7AAD6D" w14:textId="64D8E56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DA158F8" w14:textId="085BE60C" w:rsidTr="005D3319">
        <w:tc>
          <w:tcPr>
            <w:tcW w:w="815" w:type="dxa"/>
          </w:tcPr>
          <w:p w14:paraId="599C20A8" w14:textId="6962A7D3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59DB122" w14:textId="4A233DF3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  <w:tc>
          <w:tcPr>
            <w:tcW w:w="3402" w:type="dxa"/>
          </w:tcPr>
          <w:p w14:paraId="6FE5F13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51DB8" w14:textId="6364BA47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3A0854F" w14:textId="1BA20100" w:rsidTr="005D3319">
        <w:tc>
          <w:tcPr>
            <w:tcW w:w="815" w:type="dxa"/>
          </w:tcPr>
          <w:p w14:paraId="51DEDFFC" w14:textId="45C8318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E43A1BB" w14:textId="1E778A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2A4B1F3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0D18B8" w14:textId="1EF970A0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E3245A6" w14:textId="37A6544A" w:rsidTr="005D3319">
        <w:tc>
          <w:tcPr>
            <w:tcW w:w="815" w:type="dxa"/>
          </w:tcPr>
          <w:p w14:paraId="0BDB4949" w14:textId="2A24A7EC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7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76971CA1" w14:textId="1F1D5DB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32D53C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02FC62E5" w14:textId="3986C29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36446A0" w14:textId="276A8DA9" w:rsidTr="005D3319">
        <w:tc>
          <w:tcPr>
            <w:tcW w:w="815" w:type="dxa"/>
          </w:tcPr>
          <w:p w14:paraId="04467AA3" w14:textId="5DBB8E6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8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1EDB6FF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1E42F1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C95527" w14:textId="29EE5D9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077D11" w14:textId="6FD491F5" w:rsidTr="005D3319">
        <w:tc>
          <w:tcPr>
            <w:tcW w:w="815" w:type="dxa"/>
          </w:tcPr>
          <w:p w14:paraId="7D17CF76" w14:textId="4B1E476A" w:rsidR="00EE6D5E" w:rsidRPr="00032FED" w:rsidRDefault="0036637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9</w:t>
            </w:r>
            <w:r w:rsidR="00EE6D5E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5843" w:type="dxa"/>
          </w:tcPr>
          <w:p w14:paraId="157ED03D" w14:textId="7322CB30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38894F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F04735" w14:textId="06BA380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A862082" w:rsidR="00080AF8" w:rsidRPr="00423209" w:rsidRDefault="00423209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423209">
        <w:rPr>
          <w:rFonts w:ascii="Calibri Light" w:hAnsi="Calibri Light" w:cs="Calibri Light"/>
          <w:b/>
          <w:bCs/>
          <w:sz w:val="24"/>
          <w:szCs w:val="24"/>
        </w:rPr>
        <w:t xml:space="preserve">C: </w:t>
      </w:r>
      <w:r>
        <w:rPr>
          <w:rFonts w:ascii="Calibri Light" w:hAnsi="Calibri Light" w:cs="Calibri Light"/>
          <w:b/>
          <w:bCs/>
          <w:sz w:val="24"/>
          <w:szCs w:val="24"/>
        </w:rPr>
        <w:t>C</w:t>
      </w:r>
      <w:r w:rsidRPr="00423209">
        <w:rPr>
          <w:rFonts w:ascii="Calibri Light" w:hAnsi="Calibri Light" w:cs="Calibri Light"/>
          <w:b/>
          <w:bCs/>
          <w:sz w:val="24"/>
          <w:szCs w:val="24"/>
        </w:rPr>
        <w:t>ieplarka z wymuszonym obiegiem powietrza wraz z wyposażeniem – 1 sztuka</w:t>
      </w:r>
    </w:p>
    <w:p w14:paraId="33AE98DE" w14:textId="77777777" w:rsidR="00423209" w:rsidRPr="00B13AA2" w:rsidRDefault="00423209" w:rsidP="00080AF8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4"/>
        <w:gridCol w:w="5844"/>
        <w:gridCol w:w="3402"/>
      </w:tblGrid>
      <w:tr w:rsidR="00EE6D5E" w:rsidRPr="00032FED" w14:paraId="2774A1B9" w14:textId="180B6291" w:rsidTr="005D3319">
        <w:tc>
          <w:tcPr>
            <w:tcW w:w="814" w:type="dxa"/>
          </w:tcPr>
          <w:p w14:paraId="7A50F8C6" w14:textId="1B4F417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4" w:type="dxa"/>
          </w:tcPr>
          <w:p w14:paraId="0F64C20A" w14:textId="20423E16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1A7F98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7D11904" w14:textId="341BE2CB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4B76DE53" w14:textId="7BB954BD" w:rsidTr="005D3319">
        <w:tc>
          <w:tcPr>
            <w:tcW w:w="814" w:type="dxa"/>
          </w:tcPr>
          <w:p w14:paraId="406CF08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4" w:type="dxa"/>
          </w:tcPr>
          <w:p w14:paraId="2E53447B" w14:textId="77777777" w:rsidR="00EE6D5E" w:rsidRPr="00032FED" w:rsidRDefault="00EE6D5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  <w:tc>
          <w:tcPr>
            <w:tcW w:w="3402" w:type="dxa"/>
          </w:tcPr>
          <w:p w14:paraId="310486C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F4CFE6" w14:textId="15B2CA59" w:rsidR="00EE6D5E" w:rsidRPr="00032FED" w:rsidRDefault="005D3319" w:rsidP="005D3319">
            <w:pPr>
              <w:tabs>
                <w:tab w:val="left" w:pos="2266"/>
                <w:tab w:val="center" w:pos="4127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E189880" w14:textId="3DD85A22" w:rsidTr="005D3319">
        <w:tc>
          <w:tcPr>
            <w:tcW w:w="814" w:type="dxa"/>
          </w:tcPr>
          <w:p w14:paraId="2A3C067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4" w:type="dxa"/>
          </w:tcPr>
          <w:p w14:paraId="5BD10E2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  <w:tc>
          <w:tcPr>
            <w:tcW w:w="3402" w:type="dxa"/>
          </w:tcPr>
          <w:p w14:paraId="070974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06B14E" w14:textId="10BBA76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F921315" w14:textId="0BCCC6D8" w:rsidTr="005D3319">
        <w:tc>
          <w:tcPr>
            <w:tcW w:w="814" w:type="dxa"/>
          </w:tcPr>
          <w:p w14:paraId="109F586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4" w:type="dxa"/>
          </w:tcPr>
          <w:p w14:paraId="4C0ED1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  <w:tc>
          <w:tcPr>
            <w:tcW w:w="3402" w:type="dxa"/>
          </w:tcPr>
          <w:p w14:paraId="0A11592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9F50736" w14:textId="5696255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E692E63" w14:textId="58228C0A" w:rsidTr="005D3319">
        <w:tc>
          <w:tcPr>
            <w:tcW w:w="814" w:type="dxa"/>
          </w:tcPr>
          <w:p w14:paraId="51F3066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4" w:type="dxa"/>
          </w:tcPr>
          <w:p w14:paraId="7348E43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  <w:tc>
          <w:tcPr>
            <w:tcW w:w="3402" w:type="dxa"/>
          </w:tcPr>
          <w:p w14:paraId="5923D5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0634B47" w14:textId="4EB00D2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D79F9D" w14:textId="3C4BAEFF" w:rsidTr="005D3319">
        <w:tc>
          <w:tcPr>
            <w:tcW w:w="814" w:type="dxa"/>
          </w:tcPr>
          <w:p w14:paraId="34255C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4" w:type="dxa"/>
          </w:tcPr>
          <w:p w14:paraId="184F721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  <w:tc>
          <w:tcPr>
            <w:tcW w:w="3402" w:type="dxa"/>
          </w:tcPr>
          <w:p w14:paraId="52F5D0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E853C10" w14:textId="3B568DC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A108C4" w14:textId="185DF9F9" w:rsidTr="005D3319">
        <w:tc>
          <w:tcPr>
            <w:tcW w:w="814" w:type="dxa"/>
          </w:tcPr>
          <w:p w14:paraId="7D130EA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4" w:type="dxa"/>
          </w:tcPr>
          <w:p w14:paraId="5F269EA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  <w:tc>
          <w:tcPr>
            <w:tcW w:w="3402" w:type="dxa"/>
          </w:tcPr>
          <w:p w14:paraId="0289C2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B75DC" w14:textId="7A0955F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ED050F" w14:textId="31F55FCD" w:rsidTr="005D3319">
        <w:tc>
          <w:tcPr>
            <w:tcW w:w="814" w:type="dxa"/>
          </w:tcPr>
          <w:p w14:paraId="27DA257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4" w:type="dxa"/>
          </w:tcPr>
          <w:p w14:paraId="76DC0D0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  <w:tc>
          <w:tcPr>
            <w:tcW w:w="3402" w:type="dxa"/>
          </w:tcPr>
          <w:p w14:paraId="5334F06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68FE03" w14:textId="30F87FC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29EEB8A" w14:textId="2FE577F5" w:rsidTr="005D3319">
        <w:tc>
          <w:tcPr>
            <w:tcW w:w="814" w:type="dxa"/>
          </w:tcPr>
          <w:p w14:paraId="09E7F4C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4" w:type="dxa"/>
          </w:tcPr>
          <w:p w14:paraId="22A658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Sterownik urządzenia z panelem dotykowym umożliwiający nastawę temperatury w stopniach Celsjusz lub </w:t>
            </w:r>
            <w:proofErr w:type="spellStart"/>
            <w:r w:rsidRPr="00032FED">
              <w:rPr>
                <w:rFonts w:ascii="Calibri Light" w:hAnsi="Calibri Light" w:cs="Calibri Light"/>
              </w:rPr>
              <w:t>Fahrenheit’a</w:t>
            </w:r>
            <w:proofErr w:type="spellEnd"/>
            <w:r w:rsidRPr="00032FED">
              <w:rPr>
                <w:rFonts w:ascii="Calibri Light" w:hAnsi="Calibri Light" w:cs="Calibri Light"/>
              </w:rPr>
              <w:t>, pozycję klapy wentylacyjnej z jej graficznym przedstawieniem na wyświetlaczu urządzenia, programowanie czasu pracy, programowania strefy czasowej, wybór pomiędzy czasem letnim i zimowym.</w:t>
            </w:r>
          </w:p>
        </w:tc>
        <w:tc>
          <w:tcPr>
            <w:tcW w:w="3402" w:type="dxa"/>
          </w:tcPr>
          <w:p w14:paraId="484BE57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37B4B1" w14:textId="22AFDC9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FF7A1C8" w14:textId="211BB71B" w:rsidTr="005D3319">
        <w:tc>
          <w:tcPr>
            <w:tcW w:w="814" w:type="dxa"/>
          </w:tcPr>
          <w:p w14:paraId="05BEE55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4" w:type="dxa"/>
          </w:tcPr>
          <w:p w14:paraId="077072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  <w:tc>
          <w:tcPr>
            <w:tcW w:w="3402" w:type="dxa"/>
          </w:tcPr>
          <w:p w14:paraId="4FADF0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C4141" w14:textId="5EEBB88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E30A553" w14:textId="6B702829" w:rsidTr="005D3319">
        <w:tc>
          <w:tcPr>
            <w:tcW w:w="814" w:type="dxa"/>
          </w:tcPr>
          <w:p w14:paraId="5A06620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4" w:type="dxa"/>
          </w:tcPr>
          <w:p w14:paraId="41EA8D0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  <w:tc>
          <w:tcPr>
            <w:tcW w:w="3402" w:type="dxa"/>
          </w:tcPr>
          <w:p w14:paraId="141377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C1AD06" w14:textId="49D39CE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D30E36" w14:textId="49178A08" w:rsidTr="005D3319">
        <w:tc>
          <w:tcPr>
            <w:tcW w:w="814" w:type="dxa"/>
          </w:tcPr>
          <w:p w14:paraId="0B4336F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4" w:type="dxa"/>
          </w:tcPr>
          <w:p w14:paraId="2C9FBAE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  <w:tc>
          <w:tcPr>
            <w:tcW w:w="3402" w:type="dxa"/>
          </w:tcPr>
          <w:p w14:paraId="5637605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17405B" w14:textId="2579128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AFDFD34" w14:textId="420CA8AB" w:rsidTr="005D3319">
        <w:tc>
          <w:tcPr>
            <w:tcW w:w="814" w:type="dxa"/>
          </w:tcPr>
          <w:p w14:paraId="69D4E79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2.</w:t>
            </w:r>
          </w:p>
        </w:tc>
        <w:tc>
          <w:tcPr>
            <w:tcW w:w="5844" w:type="dxa"/>
          </w:tcPr>
          <w:p w14:paraId="27C63C2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  <w:tc>
          <w:tcPr>
            <w:tcW w:w="3402" w:type="dxa"/>
          </w:tcPr>
          <w:p w14:paraId="30C87BB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F7824" w14:textId="163FF26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D19507" w14:textId="38A0FCFB" w:rsidTr="005D3319">
        <w:tc>
          <w:tcPr>
            <w:tcW w:w="814" w:type="dxa"/>
          </w:tcPr>
          <w:p w14:paraId="7CE7A2B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4" w:type="dxa"/>
          </w:tcPr>
          <w:p w14:paraId="5D59EC7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  <w:tc>
          <w:tcPr>
            <w:tcW w:w="3402" w:type="dxa"/>
          </w:tcPr>
          <w:p w14:paraId="2E4427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16056C" w14:textId="07AFF6E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5AFD481" w14:textId="4EDACAB6" w:rsidTr="005D3319">
        <w:tc>
          <w:tcPr>
            <w:tcW w:w="814" w:type="dxa"/>
          </w:tcPr>
          <w:p w14:paraId="4C4F1AC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4" w:type="dxa"/>
          </w:tcPr>
          <w:p w14:paraId="11C38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  <w:tc>
          <w:tcPr>
            <w:tcW w:w="3402" w:type="dxa"/>
          </w:tcPr>
          <w:p w14:paraId="04A063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9F9716" w14:textId="1808711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037380" w14:textId="17740135" w:rsidTr="005D3319">
        <w:tc>
          <w:tcPr>
            <w:tcW w:w="814" w:type="dxa"/>
          </w:tcPr>
          <w:p w14:paraId="1578150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4" w:type="dxa"/>
          </w:tcPr>
          <w:p w14:paraId="3ACBA8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  <w:tc>
          <w:tcPr>
            <w:tcW w:w="3402" w:type="dxa"/>
          </w:tcPr>
          <w:p w14:paraId="16E823E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F1C67" w14:textId="62B5270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F0796B2" w14:textId="53D18691" w:rsidTr="005D3319">
        <w:tc>
          <w:tcPr>
            <w:tcW w:w="814" w:type="dxa"/>
          </w:tcPr>
          <w:p w14:paraId="4972C8D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4" w:type="dxa"/>
          </w:tcPr>
          <w:p w14:paraId="538EF9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  <w:tc>
          <w:tcPr>
            <w:tcW w:w="3402" w:type="dxa"/>
          </w:tcPr>
          <w:p w14:paraId="5AA661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438C7" w14:textId="3BF27E0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4B0FB1" w14:textId="10A2E471" w:rsidTr="005D3319">
        <w:tc>
          <w:tcPr>
            <w:tcW w:w="814" w:type="dxa"/>
          </w:tcPr>
          <w:p w14:paraId="512CFE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4" w:type="dxa"/>
          </w:tcPr>
          <w:p w14:paraId="4632649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  <w:tc>
          <w:tcPr>
            <w:tcW w:w="3402" w:type="dxa"/>
          </w:tcPr>
          <w:p w14:paraId="60DAEB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2274BA" w14:textId="498F363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4DD79BA" w14:textId="48E4EDD2" w:rsidTr="005D3319">
        <w:tc>
          <w:tcPr>
            <w:tcW w:w="814" w:type="dxa"/>
          </w:tcPr>
          <w:p w14:paraId="58A5AA4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4" w:type="dxa"/>
          </w:tcPr>
          <w:p w14:paraId="6683443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  <w:tc>
          <w:tcPr>
            <w:tcW w:w="3402" w:type="dxa"/>
          </w:tcPr>
          <w:p w14:paraId="161FBF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845A7F" w14:textId="5B13198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B26D53" w14:textId="1D907F5F" w:rsidTr="005D3319">
        <w:tc>
          <w:tcPr>
            <w:tcW w:w="814" w:type="dxa"/>
          </w:tcPr>
          <w:p w14:paraId="4F93B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4" w:type="dxa"/>
          </w:tcPr>
          <w:p w14:paraId="71BEAAF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  <w:tc>
          <w:tcPr>
            <w:tcW w:w="3402" w:type="dxa"/>
          </w:tcPr>
          <w:p w14:paraId="06C630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73330E" w14:textId="7C2C241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802023" w14:textId="1D7A8E3C" w:rsidTr="005D3319">
        <w:tc>
          <w:tcPr>
            <w:tcW w:w="814" w:type="dxa"/>
          </w:tcPr>
          <w:p w14:paraId="6A18D2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4" w:type="dxa"/>
          </w:tcPr>
          <w:p w14:paraId="5556582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  <w:tc>
          <w:tcPr>
            <w:tcW w:w="3402" w:type="dxa"/>
          </w:tcPr>
          <w:p w14:paraId="4470CF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AF47BA" w14:textId="78A701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AD6849" w14:textId="3C5F5953" w:rsidTr="005D3319">
        <w:tc>
          <w:tcPr>
            <w:tcW w:w="814" w:type="dxa"/>
          </w:tcPr>
          <w:p w14:paraId="0A5DCE5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4" w:type="dxa"/>
          </w:tcPr>
          <w:p w14:paraId="4BC26BC6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  <w:tc>
          <w:tcPr>
            <w:tcW w:w="3402" w:type="dxa"/>
          </w:tcPr>
          <w:p w14:paraId="0577D4E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F2AC2F" w14:textId="612F398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AEB4DA" w14:textId="68C4482F" w:rsidTr="005D3319">
        <w:tc>
          <w:tcPr>
            <w:tcW w:w="814" w:type="dxa"/>
          </w:tcPr>
          <w:p w14:paraId="2386C52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4" w:type="dxa"/>
          </w:tcPr>
          <w:p w14:paraId="04468D7D" w14:textId="39E98F2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  <w:tc>
          <w:tcPr>
            <w:tcW w:w="3402" w:type="dxa"/>
          </w:tcPr>
          <w:p w14:paraId="6BBE85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122D5B" w14:textId="07134AD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06B0E1D" w14:textId="4D62E6AE" w:rsidTr="005D3319">
        <w:tc>
          <w:tcPr>
            <w:tcW w:w="814" w:type="dxa"/>
          </w:tcPr>
          <w:p w14:paraId="465CCAC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4" w:type="dxa"/>
          </w:tcPr>
          <w:p w14:paraId="70DB843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  <w:tc>
          <w:tcPr>
            <w:tcW w:w="3402" w:type="dxa"/>
          </w:tcPr>
          <w:p w14:paraId="0A2B43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388D41" w14:textId="38BE93C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852207" w14:textId="228FF3F8" w:rsidTr="005D3319">
        <w:tc>
          <w:tcPr>
            <w:tcW w:w="814" w:type="dxa"/>
          </w:tcPr>
          <w:p w14:paraId="16093EF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4" w:type="dxa"/>
          </w:tcPr>
          <w:p w14:paraId="7BC02CD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  <w:tc>
          <w:tcPr>
            <w:tcW w:w="3402" w:type="dxa"/>
          </w:tcPr>
          <w:p w14:paraId="023760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8F4684" w14:textId="217285DB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4BF18E" w14:textId="1E90EC21" w:rsidTr="005D3319">
        <w:tc>
          <w:tcPr>
            <w:tcW w:w="814" w:type="dxa"/>
          </w:tcPr>
          <w:p w14:paraId="0C772C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4" w:type="dxa"/>
          </w:tcPr>
          <w:p w14:paraId="52DFE47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  <w:tc>
          <w:tcPr>
            <w:tcW w:w="3402" w:type="dxa"/>
          </w:tcPr>
          <w:p w14:paraId="4185E9A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BF6DFA" w14:textId="49621E1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FF712E" w14:textId="22EAEE4F" w:rsidTr="005D3319">
        <w:tc>
          <w:tcPr>
            <w:tcW w:w="814" w:type="dxa"/>
          </w:tcPr>
          <w:p w14:paraId="667ED65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4" w:type="dxa"/>
          </w:tcPr>
          <w:p w14:paraId="2AF2785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  <w:tc>
          <w:tcPr>
            <w:tcW w:w="3402" w:type="dxa"/>
          </w:tcPr>
          <w:p w14:paraId="54281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C5020D" w14:textId="20F7835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BAC90C" w14:textId="05EC6CCA" w:rsidTr="005D3319">
        <w:tc>
          <w:tcPr>
            <w:tcW w:w="814" w:type="dxa"/>
          </w:tcPr>
          <w:p w14:paraId="0CA5C7C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4" w:type="dxa"/>
          </w:tcPr>
          <w:p w14:paraId="4EEEF8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  <w:tc>
          <w:tcPr>
            <w:tcW w:w="3402" w:type="dxa"/>
          </w:tcPr>
          <w:p w14:paraId="527643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164079" w14:textId="1E1A771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31E137" w14:textId="22B4398D" w:rsidTr="005D3319">
        <w:tc>
          <w:tcPr>
            <w:tcW w:w="814" w:type="dxa"/>
          </w:tcPr>
          <w:p w14:paraId="58BFB3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4" w:type="dxa"/>
          </w:tcPr>
          <w:p w14:paraId="4D4B27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  <w:tc>
          <w:tcPr>
            <w:tcW w:w="3402" w:type="dxa"/>
          </w:tcPr>
          <w:p w14:paraId="785823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1096A8" w14:textId="6864EC6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EEDE35" w14:textId="5270B353" w:rsidTr="005D3319">
        <w:tc>
          <w:tcPr>
            <w:tcW w:w="814" w:type="dxa"/>
          </w:tcPr>
          <w:p w14:paraId="2F99F14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4" w:type="dxa"/>
          </w:tcPr>
          <w:p w14:paraId="3FCA9CD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  <w:tc>
          <w:tcPr>
            <w:tcW w:w="3402" w:type="dxa"/>
          </w:tcPr>
          <w:p w14:paraId="02CE869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C6094" w14:textId="480DE76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9783DD" w14:textId="3231D70C" w:rsidTr="005D3319">
        <w:tc>
          <w:tcPr>
            <w:tcW w:w="814" w:type="dxa"/>
          </w:tcPr>
          <w:p w14:paraId="18CF80C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4" w:type="dxa"/>
          </w:tcPr>
          <w:p w14:paraId="6B8B3C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  <w:tc>
          <w:tcPr>
            <w:tcW w:w="3402" w:type="dxa"/>
          </w:tcPr>
          <w:p w14:paraId="587456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13B390" w14:textId="0239BA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ACEBB74" w14:textId="37DC6ABD" w:rsidTr="005D3319">
        <w:tc>
          <w:tcPr>
            <w:tcW w:w="814" w:type="dxa"/>
          </w:tcPr>
          <w:p w14:paraId="6AAAAB9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4" w:type="dxa"/>
          </w:tcPr>
          <w:p w14:paraId="3085DF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  <w:tc>
          <w:tcPr>
            <w:tcW w:w="3402" w:type="dxa"/>
          </w:tcPr>
          <w:p w14:paraId="7BC2AE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F79CD2" w14:textId="76B760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E94614" w14:textId="3F47D4B1" w:rsidTr="005D3319">
        <w:tc>
          <w:tcPr>
            <w:tcW w:w="814" w:type="dxa"/>
          </w:tcPr>
          <w:p w14:paraId="07FA144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4" w:type="dxa"/>
          </w:tcPr>
          <w:p w14:paraId="1FE8B80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  <w:tc>
          <w:tcPr>
            <w:tcW w:w="3402" w:type="dxa"/>
          </w:tcPr>
          <w:p w14:paraId="73ECFB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7712D" w14:textId="657A9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816E2BA" w14:textId="357DB440" w:rsidTr="005D3319">
        <w:tc>
          <w:tcPr>
            <w:tcW w:w="814" w:type="dxa"/>
          </w:tcPr>
          <w:p w14:paraId="39323D11" w14:textId="76A7C02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4" w:type="dxa"/>
          </w:tcPr>
          <w:p w14:paraId="575D79C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  <w:tc>
          <w:tcPr>
            <w:tcW w:w="3402" w:type="dxa"/>
          </w:tcPr>
          <w:p w14:paraId="2B6932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8BA1E" w14:textId="7DC899E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F2978B" w14:textId="5C88D395" w:rsidTr="005D3319">
        <w:tc>
          <w:tcPr>
            <w:tcW w:w="814" w:type="dxa"/>
          </w:tcPr>
          <w:p w14:paraId="6104BBF5" w14:textId="6579597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4.</w:t>
            </w:r>
          </w:p>
        </w:tc>
        <w:tc>
          <w:tcPr>
            <w:tcW w:w="5844" w:type="dxa"/>
          </w:tcPr>
          <w:p w14:paraId="0DAB7D4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  <w:tc>
          <w:tcPr>
            <w:tcW w:w="3402" w:type="dxa"/>
          </w:tcPr>
          <w:p w14:paraId="13C491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29EE4C" w14:textId="7706155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F6AFB80" w14:textId="4BA7940E" w:rsidTr="005D3319">
        <w:tc>
          <w:tcPr>
            <w:tcW w:w="814" w:type="dxa"/>
          </w:tcPr>
          <w:p w14:paraId="23AC5530" w14:textId="3E529BA5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5844" w:type="dxa"/>
          </w:tcPr>
          <w:p w14:paraId="254CD3E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Zasilanie 230 V (± 10%), 50/60 </w:t>
            </w:r>
            <w:proofErr w:type="spellStart"/>
            <w:r w:rsidRPr="00032FED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3F6DFF4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7AAA2" w14:textId="79E6274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1605ABD" w14:textId="308A08FB" w:rsidTr="005D3319">
        <w:tc>
          <w:tcPr>
            <w:tcW w:w="814" w:type="dxa"/>
          </w:tcPr>
          <w:p w14:paraId="163F0D28" w14:textId="0AE6D1E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5844" w:type="dxa"/>
          </w:tcPr>
          <w:p w14:paraId="0BE87F1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  <w:tc>
          <w:tcPr>
            <w:tcW w:w="3402" w:type="dxa"/>
          </w:tcPr>
          <w:p w14:paraId="0D7D66E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87500A" w14:textId="1EE2321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C5D017" w14:textId="741654B7" w:rsidTr="005D3319">
        <w:tc>
          <w:tcPr>
            <w:tcW w:w="814" w:type="dxa"/>
          </w:tcPr>
          <w:p w14:paraId="1885E625" w14:textId="7BFC90D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5844" w:type="dxa"/>
          </w:tcPr>
          <w:p w14:paraId="63DAD90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  <w:tc>
          <w:tcPr>
            <w:tcW w:w="3402" w:type="dxa"/>
          </w:tcPr>
          <w:p w14:paraId="199AFAC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CDC74" w14:textId="699284C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107154" w14:textId="43621E3D" w:rsidTr="005D3319">
        <w:tc>
          <w:tcPr>
            <w:tcW w:w="814" w:type="dxa"/>
          </w:tcPr>
          <w:p w14:paraId="08CCF2AD" w14:textId="0AAB028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5844" w:type="dxa"/>
          </w:tcPr>
          <w:p w14:paraId="3986950A" w14:textId="15007CA5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66A88B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2EEAAB" w14:textId="6B0428B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8EABB37" w14:textId="48BF91CC" w:rsidTr="005D3319">
        <w:tc>
          <w:tcPr>
            <w:tcW w:w="814" w:type="dxa"/>
          </w:tcPr>
          <w:p w14:paraId="75085776" w14:textId="35B164F7" w:rsidR="00EE6D5E" w:rsidRPr="00032FED" w:rsidRDefault="00366372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</w:t>
            </w:r>
            <w:r w:rsidR="00EE6D5E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C10507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  <w:tc>
          <w:tcPr>
            <w:tcW w:w="3402" w:type="dxa"/>
          </w:tcPr>
          <w:p w14:paraId="4E8C9F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491247" w14:textId="03CE2A7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10919B" w14:textId="264F1F76" w:rsidTr="005D3319">
        <w:tc>
          <w:tcPr>
            <w:tcW w:w="814" w:type="dxa"/>
          </w:tcPr>
          <w:p w14:paraId="441AF30F" w14:textId="1B15E326" w:rsidR="00EE6D5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="00366372">
              <w:rPr>
                <w:rFonts w:ascii="Calibri Light" w:hAnsi="Calibri Light" w:cs="Calibri Light"/>
              </w:rPr>
              <w:t>0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8EB5B0B" w14:textId="7922BB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  <w:tc>
          <w:tcPr>
            <w:tcW w:w="3402" w:type="dxa"/>
          </w:tcPr>
          <w:p w14:paraId="173EE9D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76BA79" w14:textId="639DF78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22121D8" w14:textId="77777777" w:rsidR="00032FED" w:rsidRDefault="00032FED" w:rsidP="00080AF8">
      <w:pPr>
        <w:spacing w:after="0" w:line="240" w:lineRule="auto"/>
        <w:rPr>
          <w:rFonts w:ascii="Calibri Light" w:hAnsi="Calibri Light" w:cs="Calibri Light"/>
        </w:rPr>
      </w:pPr>
    </w:p>
    <w:p w14:paraId="4D804DDA" w14:textId="0106F6CE" w:rsidR="00032FED" w:rsidRPr="00E15739" w:rsidRDefault="00080AF8" w:rsidP="00032FED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2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Komora </w:t>
      </w:r>
      <w:proofErr w:type="spellStart"/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laminacyjna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II klasy bezpieczeństwa wraz z wyposażeniem – 4 sztuki</w:t>
      </w:r>
    </w:p>
    <w:p w14:paraId="0336DFC2" w14:textId="77777777" w:rsidR="00E15739" w:rsidRPr="00B13AA2" w:rsidRDefault="00E15739" w:rsidP="00032FED">
      <w:pPr>
        <w:spacing w:after="0" w:line="240" w:lineRule="auto"/>
        <w:rPr>
          <w:b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670"/>
        <w:gridCol w:w="5988"/>
        <w:gridCol w:w="3402"/>
      </w:tblGrid>
      <w:tr w:rsidR="00EE6D5E" w:rsidRPr="005B4A00" w14:paraId="2A8E0B0F" w14:textId="498EE0B9" w:rsidTr="005D3319">
        <w:tc>
          <w:tcPr>
            <w:tcW w:w="670" w:type="dxa"/>
          </w:tcPr>
          <w:p w14:paraId="4E37703F" w14:textId="2F712A37" w:rsidR="00EE6D5E" w:rsidRPr="005B4A00" w:rsidRDefault="00EE6D5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988" w:type="dxa"/>
          </w:tcPr>
          <w:p w14:paraId="3FDA08BD" w14:textId="3058D5CC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28F7D8D9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950075B" w14:textId="4746BD59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5B4A00" w14:paraId="70E8288D" w14:textId="5E36E1FB" w:rsidTr="005D3319">
        <w:tc>
          <w:tcPr>
            <w:tcW w:w="670" w:type="dxa"/>
          </w:tcPr>
          <w:p w14:paraId="264B1478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5988" w:type="dxa"/>
          </w:tcPr>
          <w:p w14:paraId="295D072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  <w:tc>
          <w:tcPr>
            <w:tcW w:w="3402" w:type="dxa"/>
          </w:tcPr>
          <w:p w14:paraId="3E2E04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855AA" w14:textId="066068A3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57856736" w14:textId="5B4B41C8" w:rsidTr="005D3319">
        <w:tc>
          <w:tcPr>
            <w:tcW w:w="670" w:type="dxa"/>
          </w:tcPr>
          <w:p w14:paraId="15688AB5" w14:textId="77777777" w:rsidR="00EE6D5E" w:rsidRPr="009B12B4" w:rsidRDefault="00EE6D5E" w:rsidP="00E65AAE">
            <w:pPr>
              <w:jc w:val="center"/>
              <w:rPr>
                <w:b/>
              </w:rPr>
            </w:pPr>
            <w:bookmarkStart w:id="0" w:name="_Hlk123632990"/>
            <w:r w:rsidRPr="009B12B4">
              <w:rPr>
                <w:b/>
              </w:rPr>
              <w:t>2.</w:t>
            </w:r>
          </w:p>
        </w:tc>
        <w:tc>
          <w:tcPr>
            <w:tcW w:w="5988" w:type="dxa"/>
          </w:tcPr>
          <w:p w14:paraId="669E015E" w14:textId="5AAAF9A1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64A183F7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  <w:r w:rsidR="005828C1">
              <w:rPr>
                <w:rFonts w:ascii="Calibri Light" w:hAnsi="Calibri Light" w:cs="Calibri Light"/>
              </w:rPr>
              <w:t xml:space="preserve"> lub inny</w:t>
            </w:r>
          </w:p>
          <w:p w14:paraId="6C7AA97C" w14:textId="77777777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EE6D5E" w:rsidRPr="00343346" w:rsidRDefault="00EE6D5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  <w:tc>
          <w:tcPr>
            <w:tcW w:w="3402" w:type="dxa"/>
          </w:tcPr>
          <w:p w14:paraId="7B8954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78C91" w14:textId="5E778B05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bookmarkEnd w:id="0"/>
      <w:tr w:rsidR="00EE6D5E" w:rsidRPr="005B4A00" w14:paraId="7966B44B" w14:textId="15487AA2" w:rsidTr="005D3319">
        <w:tc>
          <w:tcPr>
            <w:tcW w:w="670" w:type="dxa"/>
          </w:tcPr>
          <w:p w14:paraId="33D557F6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5988" w:type="dxa"/>
          </w:tcPr>
          <w:p w14:paraId="1A9C4DF0" w14:textId="77777777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ionowy laminarny przepływ powietrza , 2 filtry </w:t>
            </w:r>
            <w:proofErr w:type="spellStart"/>
            <w:r w:rsidRPr="00E65AAE">
              <w:rPr>
                <w:rFonts w:ascii="Calibri Light" w:hAnsi="Calibri Light" w:cs="Calibri Light"/>
              </w:rPr>
              <w:t>Hep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o wydajności min. 99,995% dla MPPS.</w:t>
            </w:r>
          </w:p>
        </w:tc>
        <w:tc>
          <w:tcPr>
            <w:tcW w:w="3402" w:type="dxa"/>
          </w:tcPr>
          <w:p w14:paraId="3B9AED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955852" w14:textId="4187385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18B6803C" w14:textId="3469EF7F" w:rsidTr="005D3319">
        <w:tc>
          <w:tcPr>
            <w:tcW w:w="670" w:type="dxa"/>
          </w:tcPr>
          <w:p w14:paraId="741FA5B7" w14:textId="77777777" w:rsidR="00EE6D5E" w:rsidRPr="009B12B4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5988" w:type="dxa"/>
          </w:tcPr>
          <w:p w14:paraId="7D256313" w14:textId="77777777" w:rsidR="00EE6D5E" w:rsidRPr="00E65AAE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  <w:tc>
          <w:tcPr>
            <w:tcW w:w="3402" w:type="dxa"/>
          </w:tcPr>
          <w:p w14:paraId="2B1D210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15AD55" w14:textId="1789A839" w:rsidR="00EE6D5E" w:rsidRPr="00E65AAE" w:rsidRDefault="005D3319" w:rsidP="005D3319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2BE7FB9" w14:textId="5DA779AF" w:rsidTr="005D3319">
        <w:tc>
          <w:tcPr>
            <w:tcW w:w="670" w:type="dxa"/>
          </w:tcPr>
          <w:p w14:paraId="2C6243DB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5988" w:type="dxa"/>
          </w:tcPr>
          <w:p w14:paraId="50D1FC0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zyba frontowa ustawiona pod kątem 8°, skośnie w stosunku do blatu roboczego; nieprzepuszczalna dla promieniowania UV, </w:t>
            </w:r>
            <w:r w:rsidRPr="00E65AAE">
              <w:rPr>
                <w:rFonts w:ascii="Calibri Light" w:hAnsi="Calibri Light" w:cs="Calibri Light"/>
              </w:rPr>
              <w:lastRenderedPageBreak/>
              <w:t>umożliwiająca szczelne zamknięcie komory od frontu w pozycji całkowitego opuszczenia; przesuwana elektrycznie góra-dół (nieuchylana);</w:t>
            </w:r>
          </w:p>
        </w:tc>
        <w:tc>
          <w:tcPr>
            <w:tcW w:w="3402" w:type="dxa"/>
          </w:tcPr>
          <w:p w14:paraId="170744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CF40650" w14:textId="0CDD0D9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7717CB9B" w14:textId="38A31FCD" w:rsidTr="005D3319">
        <w:tc>
          <w:tcPr>
            <w:tcW w:w="670" w:type="dxa"/>
          </w:tcPr>
          <w:p w14:paraId="01369442" w14:textId="77777777" w:rsidR="00EE6D5E" w:rsidRPr="009B12B4" w:rsidRDefault="00EE6D5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5988" w:type="dxa"/>
          </w:tcPr>
          <w:p w14:paraId="25E2565C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  <w:tc>
          <w:tcPr>
            <w:tcW w:w="3402" w:type="dxa"/>
          </w:tcPr>
          <w:p w14:paraId="175F41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7D54F" w14:textId="3C546E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05F03D56" w14:textId="788F2FBB" w:rsidTr="005D3319">
        <w:tc>
          <w:tcPr>
            <w:tcW w:w="670" w:type="dxa"/>
          </w:tcPr>
          <w:p w14:paraId="66EAE9E3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5988" w:type="dxa"/>
          </w:tcPr>
          <w:p w14:paraId="5D1B9356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  <w:tc>
          <w:tcPr>
            <w:tcW w:w="3402" w:type="dxa"/>
          </w:tcPr>
          <w:p w14:paraId="0E0F01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718B0" w14:textId="70CAB292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0D2EC7F" w14:textId="7EEAE63C" w:rsidTr="005D3319">
        <w:tc>
          <w:tcPr>
            <w:tcW w:w="670" w:type="dxa"/>
          </w:tcPr>
          <w:p w14:paraId="6C6DBFB7" w14:textId="77777777" w:rsidR="00EE6D5E" w:rsidRPr="002632FE" w:rsidRDefault="00EE6D5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5988" w:type="dxa"/>
          </w:tcPr>
          <w:p w14:paraId="4960C78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  <w:tc>
          <w:tcPr>
            <w:tcW w:w="3402" w:type="dxa"/>
          </w:tcPr>
          <w:p w14:paraId="2B318F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8F84E2" w14:textId="2758940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3629EFF4" w14:textId="60E999F5" w:rsidTr="005D3319">
        <w:tc>
          <w:tcPr>
            <w:tcW w:w="670" w:type="dxa"/>
          </w:tcPr>
          <w:p w14:paraId="56C779EF" w14:textId="77777777" w:rsidR="00EE6D5E" w:rsidRDefault="00EE6D5E" w:rsidP="00E65AAE">
            <w:pPr>
              <w:jc w:val="center"/>
            </w:pPr>
            <w:bookmarkStart w:id="1" w:name="_Hlk123633019"/>
          </w:p>
          <w:p w14:paraId="3D9DAFB3" w14:textId="77777777" w:rsidR="00EE6D5E" w:rsidRPr="002632FE" w:rsidRDefault="00EE6D5E" w:rsidP="00E65AAE">
            <w:r>
              <w:t>9.</w:t>
            </w:r>
          </w:p>
        </w:tc>
        <w:tc>
          <w:tcPr>
            <w:tcW w:w="5988" w:type="dxa"/>
          </w:tcPr>
          <w:p w14:paraId="656A32C1" w14:textId="5883B7AA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anel sterowania </w:t>
            </w:r>
            <w:r w:rsidR="005828C1">
              <w:rPr>
                <w:rFonts w:ascii="Calibri Light" w:hAnsi="Calibri Light" w:cs="Calibri Light"/>
              </w:rPr>
              <w:t xml:space="preserve">LED </w:t>
            </w:r>
            <w:r w:rsidRPr="00E65AAE">
              <w:rPr>
                <w:rFonts w:ascii="Calibri Light" w:hAnsi="Calibri Light" w:cs="Calibri Light"/>
              </w:rPr>
              <w:t>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  <w:tc>
          <w:tcPr>
            <w:tcW w:w="3402" w:type="dxa"/>
          </w:tcPr>
          <w:p w14:paraId="0C33B0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C42D42" w14:textId="35FF59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bookmarkEnd w:id="1"/>
      <w:tr w:rsidR="00EE6D5E" w:rsidRPr="005B4A00" w14:paraId="5E918B5E" w14:textId="0D093457" w:rsidTr="005D3319">
        <w:tc>
          <w:tcPr>
            <w:tcW w:w="670" w:type="dxa"/>
          </w:tcPr>
          <w:p w14:paraId="01E73551" w14:textId="77777777" w:rsidR="00EE6D5E" w:rsidRPr="005B4A00" w:rsidRDefault="00EE6D5E" w:rsidP="00E65AAE">
            <w:pPr>
              <w:jc w:val="center"/>
            </w:pPr>
            <w:r>
              <w:t>10.</w:t>
            </w:r>
          </w:p>
        </w:tc>
        <w:tc>
          <w:tcPr>
            <w:tcW w:w="5988" w:type="dxa"/>
          </w:tcPr>
          <w:p w14:paraId="1DF5177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świetlenie obszaru pracy energooszczędnymi lampami typu LED – intensywność ≥ 1000 </w:t>
            </w:r>
            <w:proofErr w:type="spellStart"/>
            <w:r w:rsidRPr="00E65AAE">
              <w:rPr>
                <w:rFonts w:ascii="Calibri Light" w:hAnsi="Calibri Light" w:cs="Calibri Light"/>
              </w:rPr>
              <w:t>lux</w:t>
            </w:r>
            <w:proofErr w:type="spellEnd"/>
            <w:r w:rsidRPr="00E65AAE">
              <w:rPr>
                <w:rFonts w:ascii="Calibri Light" w:hAnsi="Calibri Light" w:cs="Calibri Light"/>
              </w:rPr>
              <w:t>, odizolowane od przestrzeni boksu laminarnego;</w:t>
            </w:r>
          </w:p>
        </w:tc>
        <w:tc>
          <w:tcPr>
            <w:tcW w:w="3402" w:type="dxa"/>
          </w:tcPr>
          <w:p w14:paraId="20085B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9AEB8" w14:textId="7B9EDF8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116B381" w14:textId="1B209CC4" w:rsidTr="005D3319">
        <w:tc>
          <w:tcPr>
            <w:tcW w:w="670" w:type="dxa"/>
          </w:tcPr>
          <w:p w14:paraId="109C77E8" w14:textId="77777777" w:rsidR="005D3319" w:rsidRPr="005B4A00" w:rsidRDefault="005D3319" w:rsidP="005D3319">
            <w:pPr>
              <w:jc w:val="center"/>
            </w:pPr>
            <w:r>
              <w:t>11.</w:t>
            </w:r>
          </w:p>
        </w:tc>
        <w:tc>
          <w:tcPr>
            <w:tcW w:w="5988" w:type="dxa"/>
          </w:tcPr>
          <w:p w14:paraId="5DB0C23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oziom emitowanego hałasu &lt; 56 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mierzony wg normy EN 12469:2000;</w:t>
            </w:r>
          </w:p>
        </w:tc>
        <w:tc>
          <w:tcPr>
            <w:tcW w:w="3402" w:type="dxa"/>
          </w:tcPr>
          <w:p w14:paraId="1188C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2ACF76" w14:textId="4742C13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42F9B17" w14:textId="7E65CDE9" w:rsidTr="005D3319">
        <w:tc>
          <w:tcPr>
            <w:tcW w:w="670" w:type="dxa"/>
          </w:tcPr>
          <w:p w14:paraId="3EF156AC" w14:textId="77777777" w:rsidR="005D3319" w:rsidRPr="005B4A00" w:rsidRDefault="005D3319" w:rsidP="005D3319">
            <w:pPr>
              <w:jc w:val="center"/>
            </w:pPr>
            <w:r>
              <w:t>12.</w:t>
            </w:r>
          </w:p>
        </w:tc>
        <w:tc>
          <w:tcPr>
            <w:tcW w:w="5988" w:type="dxa"/>
          </w:tcPr>
          <w:p w14:paraId="4B96D329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  <w:tc>
          <w:tcPr>
            <w:tcW w:w="3402" w:type="dxa"/>
          </w:tcPr>
          <w:p w14:paraId="4D9954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996100" w14:textId="0E43CB1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A35DB7A" w14:textId="712B127E" w:rsidTr="005D3319">
        <w:tc>
          <w:tcPr>
            <w:tcW w:w="670" w:type="dxa"/>
          </w:tcPr>
          <w:p w14:paraId="615DC155" w14:textId="77777777" w:rsidR="005D3319" w:rsidRPr="005B4A00" w:rsidRDefault="005D3319" w:rsidP="005D3319">
            <w:pPr>
              <w:jc w:val="center"/>
            </w:pPr>
            <w:r>
              <w:t>13.</w:t>
            </w:r>
          </w:p>
        </w:tc>
        <w:tc>
          <w:tcPr>
            <w:tcW w:w="5988" w:type="dxa"/>
          </w:tcPr>
          <w:p w14:paraId="64CEBD02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  <w:tc>
          <w:tcPr>
            <w:tcW w:w="3402" w:type="dxa"/>
          </w:tcPr>
          <w:p w14:paraId="3421B3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C714F48" w14:textId="0BDF45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04C61AC" w14:textId="41FB3906" w:rsidTr="005D3319">
        <w:tc>
          <w:tcPr>
            <w:tcW w:w="670" w:type="dxa"/>
          </w:tcPr>
          <w:p w14:paraId="2F31CAC9" w14:textId="77777777" w:rsidR="005D3319" w:rsidRPr="005B4A00" w:rsidRDefault="005D3319" w:rsidP="005D3319">
            <w:pPr>
              <w:jc w:val="center"/>
            </w:pPr>
            <w:r>
              <w:t>14.</w:t>
            </w:r>
          </w:p>
        </w:tc>
        <w:tc>
          <w:tcPr>
            <w:tcW w:w="5988" w:type="dxa"/>
          </w:tcPr>
          <w:p w14:paraId="243D5757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  <w:tc>
          <w:tcPr>
            <w:tcW w:w="3402" w:type="dxa"/>
          </w:tcPr>
          <w:p w14:paraId="7ED8376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C77A0A" w14:textId="47D2306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17F2760B" w14:textId="48A1A9D3" w:rsidTr="005D3319">
        <w:tc>
          <w:tcPr>
            <w:tcW w:w="670" w:type="dxa"/>
          </w:tcPr>
          <w:p w14:paraId="6D4BDEBF" w14:textId="77777777" w:rsidR="005D3319" w:rsidRPr="005B4A00" w:rsidRDefault="005D3319" w:rsidP="005D3319">
            <w:pPr>
              <w:jc w:val="center"/>
            </w:pPr>
            <w:r>
              <w:t>15.</w:t>
            </w:r>
          </w:p>
        </w:tc>
        <w:tc>
          <w:tcPr>
            <w:tcW w:w="5988" w:type="dxa"/>
          </w:tcPr>
          <w:p w14:paraId="12AD285F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  <w:tc>
          <w:tcPr>
            <w:tcW w:w="3402" w:type="dxa"/>
          </w:tcPr>
          <w:p w14:paraId="06B1016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FCD578" w14:textId="4F8FEEF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76E1645" w14:textId="0A966A49" w:rsidTr="005D3319">
        <w:tc>
          <w:tcPr>
            <w:tcW w:w="670" w:type="dxa"/>
          </w:tcPr>
          <w:p w14:paraId="4BA739F2" w14:textId="77777777" w:rsidR="005D3319" w:rsidRPr="005B4A00" w:rsidRDefault="005D3319" w:rsidP="005D3319">
            <w:pPr>
              <w:jc w:val="center"/>
            </w:pPr>
            <w:r>
              <w:t>16.</w:t>
            </w:r>
          </w:p>
        </w:tc>
        <w:tc>
          <w:tcPr>
            <w:tcW w:w="5988" w:type="dxa"/>
          </w:tcPr>
          <w:p w14:paraId="6966CA5C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07680A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783894" w14:textId="3D6CEF9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653CBEF" w14:textId="6A1F593C" w:rsidTr="005D3319">
        <w:tc>
          <w:tcPr>
            <w:tcW w:w="670" w:type="dxa"/>
          </w:tcPr>
          <w:p w14:paraId="45592FA8" w14:textId="77777777" w:rsidR="005D3319" w:rsidRPr="005B4A00" w:rsidRDefault="005D3319" w:rsidP="005D3319">
            <w:pPr>
              <w:jc w:val="center"/>
            </w:pPr>
            <w:r>
              <w:t>17.</w:t>
            </w:r>
          </w:p>
        </w:tc>
        <w:tc>
          <w:tcPr>
            <w:tcW w:w="5988" w:type="dxa"/>
          </w:tcPr>
          <w:p w14:paraId="09860AAA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  <w:tc>
          <w:tcPr>
            <w:tcW w:w="3402" w:type="dxa"/>
          </w:tcPr>
          <w:p w14:paraId="19C6D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AF39F9" w14:textId="7CD9FA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D131E98" w14:textId="104FE3DF" w:rsidTr="005D3319">
        <w:tc>
          <w:tcPr>
            <w:tcW w:w="670" w:type="dxa"/>
          </w:tcPr>
          <w:p w14:paraId="07C3882A" w14:textId="77777777" w:rsidR="005D3319" w:rsidRPr="005B4A00" w:rsidRDefault="005D3319" w:rsidP="005D3319">
            <w:pPr>
              <w:jc w:val="center"/>
            </w:pPr>
            <w:r>
              <w:t>18.</w:t>
            </w:r>
          </w:p>
        </w:tc>
        <w:tc>
          <w:tcPr>
            <w:tcW w:w="5988" w:type="dxa"/>
          </w:tcPr>
          <w:p w14:paraId="734B5BF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  <w:tc>
          <w:tcPr>
            <w:tcW w:w="3402" w:type="dxa"/>
          </w:tcPr>
          <w:p w14:paraId="469ABB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3E59064" w14:textId="392A37C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C7F73DB" w14:textId="78E136DF" w:rsidTr="005D3319">
        <w:tc>
          <w:tcPr>
            <w:tcW w:w="670" w:type="dxa"/>
          </w:tcPr>
          <w:p w14:paraId="51897260" w14:textId="77777777" w:rsidR="005D3319" w:rsidRPr="005B4A00" w:rsidRDefault="005D3319" w:rsidP="005D3319">
            <w:pPr>
              <w:jc w:val="center"/>
            </w:pPr>
            <w:r>
              <w:t>19</w:t>
            </w:r>
          </w:p>
        </w:tc>
        <w:tc>
          <w:tcPr>
            <w:tcW w:w="5988" w:type="dxa"/>
          </w:tcPr>
          <w:p w14:paraId="20F5BFD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blat roboczy wykonany ze stali nierdzewnej, dzielony z możliwością </w:t>
            </w:r>
            <w:proofErr w:type="spellStart"/>
            <w:r w:rsidRPr="00E65AAE">
              <w:rPr>
                <w:rFonts w:ascii="Calibri Light" w:hAnsi="Calibri Light" w:cs="Calibri Light"/>
              </w:rPr>
              <w:t>autoklawowani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</w:t>
            </w:r>
          </w:p>
          <w:p w14:paraId="65CEDFB6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>Dedykowana podstawa do pracy w pozycji siedzącej;</w:t>
            </w:r>
          </w:p>
          <w:p w14:paraId="4C693E14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  <w:tc>
          <w:tcPr>
            <w:tcW w:w="3402" w:type="dxa"/>
          </w:tcPr>
          <w:p w14:paraId="251177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3031473" w14:textId="2A2A16FF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24A81E8" w14:textId="58348154" w:rsidTr="005D3319">
        <w:tc>
          <w:tcPr>
            <w:tcW w:w="670" w:type="dxa"/>
          </w:tcPr>
          <w:p w14:paraId="6A2B149C" w14:textId="4FCF3E72" w:rsidR="005D3319" w:rsidRDefault="005D3319" w:rsidP="005D3319">
            <w:pPr>
              <w:jc w:val="center"/>
            </w:pPr>
            <w:r>
              <w:t>20.</w:t>
            </w:r>
          </w:p>
        </w:tc>
        <w:tc>
          <w:tcPr>
            <w:tcW w:w="5988" w:type="dxa"/>
          </w:tcPr>
          <w:p w14:paraId="11C29E95" w14:textId="432EF1B3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2BC10F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524F9A" w14:textId="288EAD6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08C9CA8" w14:textId="77777777" w:rsidR="00032FED" w:rsidRPr="00E15739" w:rsidRDefault="00032FED" w:rsidP="00032FED">
      <w:pPr>
        <w:jc w:val="center"/>
        <w:rPr>
          <w:b/>
          <w:bCs/>
          <w:sz w:val="24"/>
          <w:szCs w:val="24"/>
        </w:rPr>
      </w:pPr>
    </w:p>
    <w:p w14:paraId="02DD61C2" w14:textId="77062645" w:rsidR="00032FED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3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proofErr w:type="spellStart"/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Nablatowa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wirówki </w:t>
      </w:r>
      <w:proofErr w:type="spellStart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laboratoryjnejwraz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 wyposażeniem</w:t>
      </w:r>
      <w:r w:rsidR="00DE6FC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– 1 sztuka</w:t>
      </w:r>
    </w:p>
    <w:p w14:paraId="41F70B32" w14:textId="77777777" w:rsidR="00E15739" w:rsidRPr="00E15739" w:rsidRDefault="00E15739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959"/>
        <w:gridCol w:w="5699"/>
        <w:gridCol w:w="3402"/>
      </w:tblGrid>
      <w:tr w:rsidR="00EE6D5E" w:rsidRPr="00E65AAE" w14:paraId="33BAE9CF" w14:textId="527DF087" w:rsidTr="005D3319">
        <w:tc>
          <w:tcPr>
            <w:tcW w:w="959" w:type="dxa"/>
          </w:tcPr>
          <w:p w14:paraId="42D3EED8" w14:textId="72C3E755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699" w:type="dxa"/>
          </w:tcPr>
          <w:p w14:paraId="577EBA38" w14:textId="5A299284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5B8E50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4815990" w14:textId="51365864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E2829DC" w14:textId="3155C015" w:rsidTr="005D3319">
        <w:tc>
          <w:tcPr>
            <w:tcW w:w="959" w:type="dxa"/>
          </w:tcPr>
          <w:p w14:paraId="24A88085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699" w:type="dxa"/>
          </w:tcPr>
          <w:p w14:paraId="6F572B6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  <w:tc>
          <w:tcPr>
            <w:tcW w:w="3402" w:type="dxa"/>
          </w:tcPr>
          <w:p w14:paraId="4C286F3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6A624" w14:textId="4640094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8EAF54F" w14:textId="17109BFB" w:rsidTr="005D3319">
        <w:tc>
          <w:tcPr>
            <w:tcW w:w="959" w:type="dxa"/>
          </w:tcPr>
          <w:p w14:paraId="65DAE66A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699" w:type="dxa"/>
          </w:tcPr>
          <w:p w14:paraId="19C65657" w14:textId="41ADA056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  <w:proofErr w:type="spellStart"/>
            <w:r w:rsidRPr="00E65AAE">
              <w:rPr>
                <w:rFonts w:ascii="Calibri Light" w:hAnsi="Calibri Light" w:cs="Calibri Light"/>
              </w:rPr>
              <w:t>beznarzędzi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ystem wymiany rotora, który umożliwia jego szybką wymianę, poprzez naciśnięcie jednego przycisku, łatwa wymiana rotora oraz uzyskanie dostępu do rotora w celu czyszczenia,</w:t>
            </w:r>
          </w:p>
        </w:tc>
        <w:tc>
          <w:tcPr>
            <w:tcW w:w="3402" w:type="dxa"/>
          </w:tcPr>
          <w:p w14:paraId="21B15A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3CAB0C" w14:textId="2BE74C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7476B65" w14:textId="797AD468" w:rsidTr="005D3319">
        <w:tc>
          <w:tcPr>
            <w:tcW w:w="959" w:type="dxa"/>
          </w:tcPr>
          <w:p w14:paraId="18D1D043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699" w:type="dxa"/>
          </w:tcPr>
          <w:p w14:paraId="442F57C8" w14:textId="2AF93229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proofErr w:type="spellStart"/>
            <w:r w:rsidRPr="00E65AAE">
              <w:rPr>
                <w:rFonts w:ascii="Calibri Light" w:hAnsi="Calibri Light" w:cs="Calibri Light"/>
              </w:rPr>
              <w:t>aerozoloszczelnych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uszczelek: otwieranie i zamykanie jedną ręką bez potrzeby stosowania zakrętek i skomplikowanych zacisków, wygodne podczas pracy w rękawiczkach;</w:t>
            </w:r>
          </w:p>
        </w:tc>
        <w:tc>
          <w:tcPr>
            <w:tcW w:w="3402" w:type="dxa"/>
          </w:tcPr>
          <w:p w14:paraId="636EFE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338D18" w14:textId="3428539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F71D166" w14:textId="6CB8C089" w:rsidTr="005D3319">
        <w:tc>
          <w:tcPr>
            <w:tcW w:w="959" w:type="dxa"/>
          </w:tcPr>
          <w:p w14:paraId="39EFF66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699" w:type="dxa"/>
          </w:tcPr>
          <w:p w14:paraId="45CDB3A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  <w:tc>
          <w:tcPr>
            <w:tcW w:w="3402" w:type="dxa"/>
          </w:tcPr>
          <w:p w14:paraId="0A1AD48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6BF3A7D" w14:textId="42589D6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B7CC531" w14:textId="7133847B" w:rsidTr="005D3319">
        <w:tc>
          <w:tcPr>
            <w:tcW w:w="959" w:type="dxa"/>
          </w:tcPr>
          <w:p w14:paraId="4C7B3E0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699" w:type="dxa"/>
          </w:tcPr>
          <w:p w14:paraId="2F08464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  <w:tc>
          <w:tcPr>
            <w:tcW w:w="3402" w:type="dxa"/>
          </w:tcPr>
          <w:p w14:paraId="5C9C62F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6E4FED" w14:textId="768EA8E6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A508D9E" w14:textId="02FD3103" w:rsidTr="005D3319">
        <w:tc>
          <w:tcPr>
            <w:tcW w:w="959" w:type="dxa"/>
          </w:tcPr>
          <w:p w14:paraId="2CA5D9D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699" w:type="dxa"/>
          </w:tcPr>
          <w:p w14:paraId="71A3F73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  <w:tc>
          <w:tcPr>
            <w:tcW w:w="3402" w:type="dxa"/>
          </w:tcPr>
          <w:p w14:paraId="59F27E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DE182" w14:textId="46F3C90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0FAF7334" w14:textId="34D11285" w:rsidTr="005D3319">
        <w:tc>
          <w:tcPr>
            <w:tcW w:w="959" w:type="dxa"/>
          </w:tcPr>
          <w:p w14:paraId="3F55B18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699" w:type="dxa"/>
          </w:tcPr>
          <w:p w14:paraId="55894F2E" w14:textId="62CE041F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  <w:tc>
          <w:tcPr>
            <w:tcW w:w="3402" w:type="dxa"/>
          </w:tcPr>
          <w:p w14:paraId="11742B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C03E13" w14:textId="30B95171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1167FD1" w14:textId="111A3CDE" w:rsidTr="005D3319">
        <w:tc>
          <w:tcPr>
            <w:tcW w:w="959" w:type="dxa"/>
          </w:tcPr>
          <w:p w14:paraId="58E33D0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699" w:type="dxa"/>
          </w:tcPr>
          <w:p w14:paraId="20A9E72D" w14:textId="14810FA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</w:t>
            </w:r>
            <w:proofErr w:type="spellStart"/>
            <w:r w:rsidRPr="00E65AAE">
              <w:rPr>
                <w:rFonts w:ascii="Calibri Light" w:hAnsi="Calibri Light" w:cs="Calibri Light"/>
              </w:rPr>
              <w:t>xg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) - 30279 (z rotorem), </w:t>
            </w:r>
          </w:p>
        </w:tc>
        <w:tc>
          <w:tcPr>
            <w:tcW w:w="3402" w:type="dxa"/>
          </w:tcPr>
          <w:p w14:paraId="507633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9DBB95" w14:textId="6193E24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E41326A" w14:textId="5C32200A" w:rsidTr="005D3319">
        <w:tc>
          <w:tcPr>
            <w:tcW w:w="959" w:type="dxa"/>
          </w:tcPr>
          <w:p w14:paraId="47323FE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699" w:type="dxa"/>
          </w:tcPr>
          <w:p w14:paraId="6DCB607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  <w:tc>
          <w:tcPr>
            <w:tcW w:w="3402" w:type="dxa"/>
          </w:tcPr>
          <w:p w14:paraId="015CE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040278" w14:textId="637AD18D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52D7ADF" w14:textId="56DF591C" w:rsidTr="005D3319">
        <w:tc>
          <w:tcPr>
            <w:tcW w:w="959" w:type="dxa"/>
          </w:tcPr>
          <w:p w14:paraId="1637DD5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699" w:type="dxa"/>
          </w:tcPr>
          <w:p w14:paraId="7833C58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  <w:tc>
          <w:tcPr>
            <w:tcW w:w="3402" w:type="dxa"/>
          </w:tcPr>
          <w:p w14:paraId="79C5E9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6A64C2" w14:textId="388FA9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41D7E77" w14:textId="79A83B4B" w:rsidTr="005D3319">
        <w:tc>
          <w:tcPr>
            <w:tcW w:w="959" w:type="dxa"/>
          </w:tcPr>
          <w:p w14:paraId="6CCFAB14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699" w:type="dxa"/>
          </w:tcPr>
          <w:p w14:paraId="75E3180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</w:t>
            </w:r>
            <w:proofErr w:type="spellStart"/>
            <w:r w:rsidRPr="00E65AAE">
              <w:rPr>
                <w:rFonts w:ascii="Calibri Light" w:hAnsi="Calibri Light" w:cs="Calibri Light"/>
              </w:rPr>
              <w:t>Bezszczotk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ilnik indukcyjny,  </w:t>
            </w:r>
          </w:p>
        </w:tc>
        <w:tc>
          <w:tcPr>
            <w:tcW w:w="3402" w:type="dxa"/>
          </w:tcPr>
          <w:p w14:paraId="7A5392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5F79DC3" w14:textId="731AFFF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C2FA0ED" w14:textId="476C22DF" w:rsidTr="005D3319">
        <w:tc>
          <w:tcPr>
            <w:tcW w:w="959" w:type="dxa"/>
          </w:tcPr>
          <w:p w14:paraId="3021F7B8" w14:textId="062AC1B3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22290EF5" w14:textId="3CECC854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>(A)) &lt; 56; (z rotorem TX-150) / &lt;52 (z rotorem);</w:t>
            </w:r>
          </w:p>
        </w:tc>
        <w:tc>
          <w:tcPr>
            <w:tcW w:w="3402" w:type="dxa"/>
          </w:tcPr>
          <w:p w14:paraId="6DDA953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82A778" w14:textId="759C8F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CEF7DCD" w14:textId="215F73FF" w:rsidTr="005D3319">
        <w:tc>
          <w:tcPr>
            <w:tcW w:w="959" w:type="dxa"/>
          </w:tcPr>
          <w:p w14:paraId="6A3D685B" w14:textId="55DD2FAB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699" w:type="dxa"/>
          </w:tcPr>
          <w:p w14:paraId="50D9571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Zasilanie 230 V / 50 - 60 </w:t>
            </w:r>
            <w:proofErr w:type="spellStart"/>
            <w:r w:rsidRPr="00E65AAE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122A53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F1C976" w14:textId="7CC9904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6DA8722" w14:textId="07CAAD2E" w:rsidTr="005D3319">
        <w:tc>
          <w:tcPr>
            <w:tcW w:w="959" w:type="dxa"/>
          </w:tcPr>
          <w:p w14:paraId="4AB9F6E4" w14:textId="7883C83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699" w:type="dxa"/>
          </w:tcPr>
          <w:p w14:paraId="5B41655D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  <w:tc>
          <w:tcPr>
            <w:tcW w:w="3402" w:type="dxa"/>
          </w:tcPr>
          <w:p w14:paraId="5BAFCFB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62741D" w14:textId="02BFE7F6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0E9D276" w14:textId="2D0D2B11" w:rsidTr="005D3319">
        <w:tc>
          <w:tcPr>
            <w:tcW w:w="959" w:type="dxa"/>
          </w:tcPr>
          <w:p w14:paraId="387F2833" w14:textId="69A47319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699" w:type="dxa"/>
          </w:tcPr>
          <w:p w14:paraId="01360852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  <w:tc>
          <w:tcPr>
            <w:tcW w:w="3402" w:type="dxa"/>
          </w:tcPr>
          <w:p w14:paraId="17328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39FD4B" w14:textId="0918E460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52CE6F38" w14:textId="64B72972" w:rsidTr="005D3319">
        <w:tc>
          <w:tcPr>
            <w:tcW w:w="959" w:type="dxa"/>
          </w:tcPr>
          <w:p w14:paraId="753BB3D6" w14:textId="108D1E3C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699" w:type="dxa"/>
          </w:tcPr>
          <w:p w14:paraId="0E6EFC36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ADAPTER NA PROBÓWKI 1 X 50 ML, 4 </w:t>
            </w:r>
            <w:proofErr w:type="spellStart"/>
            <w:r w:rsidRPr="00E65AAE">
              <w:rPr>
                <w:rFonts w:ascii="Calibri Light" w:hAnsi="Calibri Light" w:cs="Calibri Light"/>
                <w:bCs/>
              </w:rPr>
              <w:t>szt</w:t>
            </w:r>
            <w:proofErr w:type="spellEnd"/>
            <w:r w:rsidRPr="00E65AAE">
              <w:rPr>
                <w:rFonts w:ascii="Calibri Light" w:hAnsi="Calibri Light" w:cs="Calibri Light"/>
                <w:bCs/>
              </w:rPr>
              <w:t>,</w:t>
            </w:r>
          </w:p>
        </w:tc>
        <w:tc>
          <w:tcPr>
            <w:tcW w:w="3402" w:type="dxa"/>
          </w:tcPr>
          <w:p w14:paraId="1AFDF7D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BDD659" w14:textId="1C19B9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704905C" w14:textId="4AD50FAA" w:rsidTr="005D3319">
        <w:tc>
          <w:tcPr>
            <w:tcW w:w="959" w:type="dxa"/>
          </w:tcPr>
          <w:p w14:paraId="548D9BBF" w14:textId="3B845A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699" w:type="dxa"/>
          </w:tcPr>
          <w:p w14:paraId="579CD783" w14:textId="23BF36A2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  <w:tc>
          <w:tcPr>
            <w:tcW w:w="3402" w:type="dxa"/>
          </w:tcPr>
          <w:p w14:paraId="21DE73D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C6C5D8" w14:textId="6E0F83DA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84EBB54" w14:textId="66A0EE8C" w:rsidTr="005D3319">
        <w:tc>
          <w:tcPr>
            <w:tcW w:w="959" w:type="dxa"/>
          </w:tcPr>
          <w:p w14:paraId="4522F61C" w14:textId="443ED7E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699" w:type="dxa"/>
          </w:tcPr>
          <w:p w14:paraId="69485E18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  <w:tc>
          <w:tcPr>
            <w:tcW w:w="3402" w:type="dxa"/>
          </w:tcPr>
          <w:p w14:paraId="64424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C4D19" w14:textId="5D9B0D8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3144C7B" w14:textId="7256828F" w:rsidTr="005D3319">
        <w:tc>
          <w:tcPr>
            <w:tcW w:w="959" w:type="dxa"/>
          </w:tcPr>
          <w:p w14:paraId="1F753B9E" w14:textId="5D7F3FC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699" w:type="dxa"/>
          </w:tcPr>
          <w:p w14:paraId="6F7CD56B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206406B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DB96EA" w14:textId="38622C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E65AAE" w14:paraId="3BA2F2EA" w14:textId="32398FA9" w:rsidTr="005D3319">
        <w:tc>
          <w:tcPr>
            <w:tcW w:w="959" w:type="dxa"/>
          </w:tcPr>
          <w:p w14:paraId="70C1D630" w14:textId="1EB5E514" w:rsidR="00EE6D5E" w:rsidRPr="00E65AAE" w:rsidRDefault="00EE6D5E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699" w:type="dxa"/>
          </w:tcPr>
          <w:p w14:paraId="5742E047" w14:textId="6ADE06F7" w:rsidR="00EE6D5E" w:rsidRPr="00343346" w:rsidRDefault="00EE6D5E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  <w:tc>
          <w:tcPr>
            <w:tcW w:w="3402" w:type="dxa"/>
          </w:tcPr>
          <w:p w14:paraId="79C3E9B5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491B96" w14:textId="6BE9B1FF" w:rsidR="00EE6D5E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2AB1196D" w14:textId="40B4377D" w:rsidTr="005D3319">
        <w:tc>
          <w:tcPr>
            <w:tcW w:w="959" w:type="dxa"/>
          </w:tcPr>
          <w:p w14:paraId="754DBCCB" w14:textId="501991A3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4250A405" w14:textId="309B77B1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Rotor horyzontalny (wychylny), poj. 4x100ml, maksymalna prędkość 45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3350 g, masa netto 1,62 kg,</w:t>
            </w:r>
          </w:p>
        </w:tc>
        <w:tc>
          <w:tcPr>
            <w:tcW w:w="3402" w:type="dxa"/>
          </w:tcPr>
          <w:p w14:paraId="3F3CD1B7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C182C3" w14:textId="7B491F25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E49C923" w14:textId="06C25034" w:rsidTr="005D3319">
        <w:tc>
          <w:tcPr>
            <w:tcW w:w="959" w:type="dxa"/>
          </w:tcPr>
          <w:p w14:paraId="67293A9E" w14:textId="72B82511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33BABF4D" w14:textId="62DC1842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2x15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17 mm, wys. probówek 120 mm - 2 szt.</w:t>
            </w:r>
          </w:p>
        </w:tc>
        <w:tc>
          <w:tcPr>
            <w:tcW w:w="3402" w:type="dxa"/>
          </w:tcPr>
          <w:p w14:paraId="708492F0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8B9ACD" w14:textId="1B463C50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B76C072" w14:textId="71BEA859" w:rsidTr="005D3319">
        <w:tc>
          <w:tcPr>
            <w:tcW w:w="959" w:type="dxa"/>
          </w:tcPr>
          <w:p w14:paraId="2B331787" w14:textId="008DC846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699" w:type="dxa"/>
          </w:tcPr>
          <w:p w14:paraId="621A713B" w14:textId="2555903C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1x50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29 mm, wys. probówki 116 mm - 2 szt.</w:t>
            </w:r>
          </w:p>
        </w:tc>
        <w:tc>
          <w:tcPr>
            <w:tcW w:w="3402" w:type="dxa"/>
          </w:tcPr>
          <w:p w14:paraId="3A4D6487" w14:textId="35B844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88F1F97" w14:textId="4616752C" w:rsidTr="005D3319">
        <w:tc>
          <w:tcPr>
            <w:tcW w:w="959" w:type="dxa"/>
          </w:tcPr>
          <w:p w14:paraId="0C86E0A4" w14:textId="12E622C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699" w:type="dxa"/>
          </w:tcPr>
          <w:p w14:paraId="2D64A15C" w14:textId="75048915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6699E290" w14:textId="0EAD9EF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EE6D5E" w:rsidRPr="00E65AAE" w14:paraId="27C908BF" w14:textId="38959664" w:rsidTr="005D3319">
        <w:tc>
          <w:tcPr>
            <w:tcW w:w="959" w:type="dxa"/>
          </w:tcPr>
          <w:p w14:paraId="3E8210EB" w14:textId="3D5D1E50" w:rsidR="00EE6D5E" w:rsidRPr="009A77B8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699" w:type="dxa"/>
          </w:tcPr>
          <w:p w14:paraId="1ECFDFCA" w14:textId="67C8A918" w:rsidR="00EE6D5E" w:rsidRPr="009A77B8" w:rsidRDefault="00EE6D5E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  <w:tc>
          <w:tcPr>
            <w:tcW w:w="3402" w:type="dxa"/>
          </w:tcPr>
          <w:p w14:paraId="59FD7F71" w14:textId="29060523" w:rsidR="005D3319" w:rsidRPr="00872C55" w:rsidRDefault="005D3319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5DB73944" w14:textId="6D0F048A" w:rsidR="00EE6D5E" w:rsidRPr="009A77B8" w:rsidRDefault="005D3319" w:rsidP="005D3319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B9FA395" w14:textId="591CD5B8" w:rsidTr="005D3319">
        <w:tc>
          <w:tcPr>
            <w:tcW w:w="959" w:type="dxa"/>
          </w:tcPr>
          <w:p w14:paraId="3F77E9C6" w14:textId="35127AF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622FCA29" w14:textId="77777777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 xml:space="preserve">Wirnik kątowy, poj. 24x1,5/2,0 ml, maksymalna prędkość 160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24325 g, masa netto 1,94 kg</w:t>
            </w:r>
          </w:p>
          <w:p w14:paraId="765024C5" w14:textId="77777777" w:rsidR="005D3319" w:rsidRPr="009A77B8" w:rsidRDefault="005D3319" w:rsidP="005D3319">
            <w:pPr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3402" w:type="dxa"/>
          </w:tcPr>
          <w:p w14:paraId="423FE2E3" w14:textId="265464D9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23A64660" w14:textId="27EFFFA6" w:rsidTr="005D3319">
        <w:tc>
          <w:tcPr>
            <w:tcW w:w="959" w:type="dxa"/>
          </w:tcPr>
          <w:p w14:paraId="4915597B" w14:textId="6BA0E7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5316902F" w14:textId="47534FFB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3D2F4D56" w14:textId="39FFD32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5DB5718" w14:textId="5277DA8A" w:rsidTr="005D3319">
        <w:tc>
          <w:tcPr>
            <w:tcW w:w="959" w:type="dxa"/>
          </w:tcPr>
          <w:p w14:paraId="54603E75" w14:textId="77F76BE4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0B48E08E" w14:textId="3AA65019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  <w:tc>
          <w:tcPr>
            <w:tcW w:w="3402" w:type="dxa"/>
          </w:tcPr>
          <w:p w14:paraId="1236A5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07BA0C" w14:textId="5586E555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632CF62" w14:textId="52793700" w:rsidTr="005D3319">
        <w:tc>
          <w:tcPr>
            <w:tcW w:w="959" w:type="dxa"/>
          </w:tcPr>
          <w:p w14:paraId="00D70C36" w14:textId="2A9874E1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3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54FC1808" w14:textId="4FF9D65E" w:rsidR="005D3319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3318CEF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3FD046" w14:textId="59C982F8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24746163" w14:textId="77777777" w:rsidR="005D65B9" w:rsidRPr="00E1573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4: </w:t>
      </w:r>
      <w:r w:rsidRPr="00E1573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  <w:t>Mikroskop fluorescencyjny do obserwacji stereoskopowych – 1 sztuka</w:t>
      </w:r>
    </w:p>
    <w:p w14:paraId="1FC8EBE8" w14:textId="77777777" w:rsidR="005D65B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color w:val="000000"/>
          <w:lang w:eastAsia="pl-PL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1C510945" w14:textId="79EB96B2" w:rsidTr="005D3319">
        <w:tc>
          <w:tcPr>
            <w:tcW w:w="845" w:type="dxa"/>
          </w:tcPr>
          <w:p w14:paraId="7A0EEE0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9CF99E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FB0ECC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E012505" w14:textId="4179BF87" w:rsidR="00EE6D5E" w:rsidRPr="00A7087F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7432D6C9" w14:textId="6CF6227B" w:rsidTr="005D3319">
        <w:tc>
          <w:tcPr>
            <w:tcW w:w="845" w:type="dxa"/>
          </w:tcPr>
          <w:p w14:paraId="6BDD4C51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1.</w:t>
            </w:r>
          </w:p>
        </w:tc>
        <w:tc>
          <w:tcPr>
            <w:tcW w:w="5813" w:type="dxa"/>
          </w:tcPr>
          <w:p w14:paraId="23C5BEBB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  <w:tc>
          <w:tcPr>
            <w:tcW w:w="3402" w:type="dxa"/>
          </w:tcPr>
          <w:p w14:paraId="50F8D83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95B794" w14:textId="758ADD0A" w:rsidR="005D3319" w:rsidRPr="00284688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5477FA7" w14:textId="3FB07C03" w:rsidTr="005D3319">
        <w:tc>
          <w:tcPr>
            <w:tcW w:w="845" w:type="dxa"/>
          </w:tcPr>
          <w:p w14:paraId="5D66C877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4B25695A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  <w:tc>
          <w:tcPr>
            <w:tcW w:w="3402" w:type="dxa"/>
          </w:tcPr>
          <w:p w14:paraId="6B4EB1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92515C" w14:textId="44FD93A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C68C84C" w14:textId="38482132" w:rsidTr="005D3319">
        <w:tc>
          <w:tcPr>
            <w:tcW w:w="845" w:type="dxa"/>
          </w:tcPr>
          <w:p w14:paraId="52F92154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3A807081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  <w:tc>
          <w:tcPr>
            <w:tcW w:w="3402" w:type="dxa"/>
          </w:tcPr>
          <w:p w14:paraId="4F1596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2E4EDC" w14:textId="0A4DC898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EB7102" w14:textId="059423A5" w:rsidTr="005D3319">
        <w:tc>
          <w:tcPr>
            <w:tcW w:w="845" w:type="dxa"/>
          </w:tcPr>
          <w:p w14:paraId="0AD8F7BC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40A49EF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  <w:tc>
          <w:tcPr>
            <w:tcW w:w="3402" w:type="dxa"/>
          </w:tcPr>
          <w:p w14:paraId="651525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281CA0" w14:textId="774E136B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77A1CD57" w14:textId="60DEFBFE" w:rsidTr="005D3319">
        <w:tc>
          <w:tcPr>
            <w:tcW w:w="845" w:type="dxa"/>
          </w:tcPr>
          <w:p w14:paraId="665B4911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5813" w:type="dxa"/>
          </w:tcPr>
          <w:p w14:paraId="570F0E3B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  <w:tc>
          <w:tcPr>
            <w:tcW w:w="3402" w:type="dxa"/>
          </w:tcPr>
          <w:p w14:paraId="02A4797A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761F41" w14:textId="7AD4FCB5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21DF1044" w14:textId="7F99F499" w:rsidTr="005D3319">
        <w:tc>
          <w:tcPr>
            <w:tcW w:w="845" w:type="dxa"/>
          </w:tcPr>
          <w:p w14:paraId="154F6F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237A320E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  <w:tc>
          <w:tcPr>
            <w:tcW w:w="3402" w:type="dxa"/>
          </w:tcPr>
          <w:p w14:paraId="5DEEE1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04998AD" w14:textId="30558D8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1801F7" w14:textId="327311DF" w:rsidTr="005D3319">
        <w:tc>
          <w:tcPr>
            <w:tcW w:w="845" w:type="dxa"/>
          </w:tcPr>
          <w:p w14:paraId="057FB7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0FB45470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  <w:tc>
          <w:tcPr>
            <w:tcW w:w="3402" w:type="dxa"/>
          </w:tcPr>
          <w:p w14:paraId="5D237D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815682" w14:textId="359C762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48B915C" w14:textId="13E05913" w:rsidTr="005D3319">
        <w:tc>
          <w:tcPr>
            <w:tcW w:w="845" w:type="dxa"/>
          </w:tcPr>
          <w:p w14:paraId="781019D3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1CBB9D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  <w:tc>
          <w:tcPr>
            <w:tcW w:w="3402" w:type="dxa"/>
          </w:tcPr>
          <w:p w14:paraId="4E6CDD7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0C5E8F3" w14:textId="4178829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D5D8042" w14:textId="63866AD9" w:rsidTr="005D3319">
        <w:tc>
          <w:tcPr>
            <w:tcW w:w="845" w:type="dxa"/>
          </w:tcPr>
          <w:p w14:paraId="595467B6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5813" w:type="dxa"/>
          </w:tcPr>
          <w:p w14:paraId="161BA38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  <w:tc>
          <w:tcPr>
            <w:tcW w:w="3402" w:type="dxa"/>
          </w:tcPr>
          <w:p w14:paraId="473666F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BDE5FE" w14:textId="0D1A08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0ED44C0" w14:textId="2E2D0EFA" w:rsidTr="005D3319">
        <w:tc>
          <w:tcPr>
            <w:tcW w:w="845" w:type="dxa"/>
          </w:tcPr>
          <w:p w14:paraId="470E3460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5813" w:type="dxa"/>
          </w:tcPr>
          <w:p w14:paraId="06FC1C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ustawienia </w:t>
            </w:r>
            <w:proofErr w:type="spellStart"/>
            <w:r w:rsidRPr="00A7087F">
              <w:rPr>
                <w:rFonts w:ascii="Calibri Light" w:hAnsi="Calibri Light" w:cs="Calibri Light"/>
              </w:rPr>
              <w:t>parafokalności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pomiędzy obiektywami</w:t>
            </w:r>
          </w:p>
        </w:tc>
        <w:tc>
          <w:tcPr>
            <w:tcW w:w="3402" w:type="dxa"/>
          </w:tcPr>
          <w:p w14:paraId="3AC2E6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A44E29" w14:textId="61FEF0CE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DA9BD5C" w14:textId="67573D5B" w:rsidTr="005D3319">
        <w:tc>
          <w:tcPr>
            <w:tcW w:w="845" w:type="dxa"/>
          </w:tcPr>
          <w:p w14:paraId="79733F2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5813" w:type="dxa"/>
          </w:tcPr>
          <w:p w14:paraId="5549DCD5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  <w:tc>
          <w:tcPr>
            <w:tcW w:w="3402" w:type="dxa"/>
          </w:tcPr>
          <w:p w14:paraId="0C6908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D9AA52" w14:textId="3472EFD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464328A" w14:textId="7167D298" w:rsidTr="005D3319">
        <w:tc>
          <w:tcPr>
            <w:tcW w:w="845" w:type="dxa"/>
          </w:tcPr>
          <w:p w14:paraId="43D22E1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5813" w:type="dxa"/>
          </w:tcPr>
          <w:p w14:paraId="713E0C2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  <w:tc>
          <w:tcPr>
            <w:tcW w:w="3402" w:type="dxa"/>
          </w:tcPr>
          <w:p w14:paraId="3866ED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7070402" w14:textId="5FB074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32C2363" w14:textId="2331A50F" w:rsidTr="005D3319">
        <w:tc>
          <w:tcPr>
            <w:tcW w:w="845" w:type="dxa"/>
          </w:tcPr>
          <w:p w14:paraId="42F3CF58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5813" w:type="dxa"/>
          </w:tcPr>
          <w:p w14:paraId="1E663C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  <w:tc>
          <w:tcPr>
            <w:tcW w:w="3402" w:type="dxa"/>
          </w:tcPr>
          <w:p w14:paraId="3071981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295EC3E" w14:textId="10E5B95A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631FDF37" w14:textId="0C94DE6B" w:rsidTr="005D3319">
        <w:tc>
          <w:tcPr>
            <w:tcW w:w="845" w:type="dxa"/>
          </w:tcPr>
          <w:p w14:paraId="5F5676D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319E2D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  <w:tc>
          <w:tcPr>
            <w:tcW w:w="3402" w:type="dxa"/>
          </w:tcPr>
          <w:p w14:paraId="58FBC5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2564D2" w14:textId="4DDC863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75857B2" w14:textId="23999DBD" w:rsidTr="005D3319">
        <w:tc>
          <w:tcPr>
            <w:tcW w:w="845" w:type="dxa"/>
          </w:tcPr>
          <w:p w14:paraId="58C3390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b.</w:t>
            </w:r>
          </w:p>
        </w:tc>
        <w:tc>
          <w:tcPr>
            <w:tcW w:w="5813" w:type="dxa"/>
          </w:tcPr>
          <w:p w14:paraId="546F27D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  <w:tc>
          <w:tcPr>
            <w:tcW w:w="3402" w:type="dxa"/>
          </w:tcPr>
          <w:p w14:paraId="2017026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452025" w14:textId="2DC3989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6554B7" w14:textId="11EF0608" w:rsidTr="005D3319">
        <w:tc>
          <w:tcPr>
            <w:tcW w:w="845" w:type="dxa"/>
          </w:tcPr>
          <w:p w14:paraId="2329136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9DABB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  <w:tc>
          <w:tcPr>
            <w:tcW w:w="3402" w:type="dxa"/>
          </w:tcPr>
          <w:p w14:paraId="43C084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C72B8A" w14:textId="4BB3D16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E5FCE8" w14:textId="08DDFD51" w:rsidTr="005D3319">
        <w:tc>
          <w:tcPr>
            <w:tcW w:w="845" w:type="dxa"/>
          </w:tcPr>
          <w:p w14:paraId="656FC51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BE8468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  <w:tc>
          <w:tcPr>
            <w:tcW w:w="3402" w:type="dxa"/>
          </w:tcPr>
          <w:p w14:paraId="4C74BB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4BB809" w14:textId="353C882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342F77" w14:textId="3EE0002B" w:rsidTr="005D3319">
        <w:tc>
          <w:tcPr>
            <w:tcW w:w="845" w:type="dxa"/>
          </w:tcPr>
          <w:p w14:paraId="5A24510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E4495D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  <w:tc>
          <w:tcPr>
            <w:tcW w:w="3402" w:type="dxa"/>
          </w:tcPr>
          <w:p w14:paraId="6E3F465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355BA" w14:textId="0C7A1D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27295C26" w14:textId="0DAC8DD3" w:rsidTr="005D3319">
        <w:tc>
          <w:tcPr>
            <w:tcW w:w="845" w:type="dxa"/>
          </w:tcPr>
          <w:p w14:paraId="350DDF71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5813" w:type="dxa"/>
          </w:tcPr>
          <w:p w14:paraId="7041CB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  <w:tc>
          <w:tcPr>
            <w:tcW w:w="3402" w:type="dxa"/>
          </w:tcPr>
          <w:p w14:paraId="2FDE9FA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FC9958B" w14:textId="0A9EBD1B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AB6B4E2" w14:textId="637AD0AF" w:rsidTr="005D3319">
        <w:tc>
          <w:tcPr>
            <w:tcW w:w="845" w:type="dxa"/>
          </w:tcPr>
          <w:p w14:paraId="78C0E5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B31A5E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  <w:tc>
          <w:tcPr>
            <w:tcW w:w="3402" w:type="dxa"/>
          </w:tcPr>
          <w:p w14:paraId="6EE5957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9A4A595" w14:textId="78A3F4B5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eastAsia="zh-CN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AFCA1FC" w14:textId="3C71476E" w:rsidTr="005D3319">
        <w:tc>
          <w:tcPr>
            <w:tcW w:w="845" w:type="dxa"/>
          </w:tcPr>
          <w:p w14:paraId="2E4628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496481B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3319" w:rsidRPr="00A7087F" w:rsidRDefault="005D3319" w:rsidP="005D3319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  <w:tc>
          <w:tcPr>
            <w:tcW w:w="3402" w:type="dxa"/>
          </w:tcPr>
          <w:p w14:paraId="44EFB4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E1C01" w14:textId="3AFE799E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BE08698" w14:textId="5E15326B" w:rsidTr="005D3319">
        <w:tc>
          <w:tcPr>
            <w:tcW w:w="845" w:type="dxa"/>
          </w:tcPr>
          <w:p w14:paraId="18DEF18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BE5801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ciemnym polu</w:t>
            </w:r>
          </w:p>
          <w:p w14:paraId="5B8C2E7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  <w:tc>
          <w:tcPr>
            <w:tcW w:w="3402" w:type="dxa"/>
          </w:tcPr>
          <w:p w14:paraId="4F8C6E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3C2DD3" w14:textId="598A38B9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630D471" w14:textId="15B6FAA1" w:rsidTr="005D3319">
        <w:tc>
          <w:tcPr>
            <w:tcW w:w="845" w:type="dxa"/>
          </w:tcPr>
          <w:p w14:paraId="5F98417F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5.</w:t>
            </w:r>
          </w:p>
        </w:tc>
        <w:tc>
          <w:tcPr>
            <w:tcW w:w="5813" w:type="dxa"/>
          </w:tcPr>
          <w:p w14:paraId="6F157B87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  <w:tc>
          <w:tcPr>
            <w:tcW w:w="3402" w:type="dxa"/>
          </w:tcPr>
          <w:p w14:paraId="2715853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7B9B972" w14:textId="7FA37DFE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1250DBD4" w14:textId="1B0C24C8" w:rsidTr="005D3319">
        <w:tc>
          <w:tcPr>
            <w:tcW w:w="845" w:type="dxa"/>
          </w:tcPr>
          <w:p w14:paraId="3A52CA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239D2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  <w:tc>
          <w:tcPr>
            <w:tcW w:w="3402" w:type="dxa"/>
          </w:tcPr>
          <w:p w14:paraId="23D4DE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EBC261" w14:textId="3876A205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311AB74" w14:textId="5E8CE624" w:rsidTr="005D3319">
        <w:tc>
          <w:tcPr>
            <w:tcW w:w="845" w:type="dxa"/>
          </w:tcPr>
          <w:p w14:paraId="430E14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E3F078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  <w:tc>
          <w:tcPr>
            <w:tcW w:w="3402" w:type="dxa"/>
          </w:tcPr>
          <w:p w14:paraId="3A327C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65EA4A" w14:textId="3DE1D65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331AF17" w14:textId="06D9F25A" w:rsidTr="005D3319">
        <w:tc>
          <w:tcPr>
            <w:tcW w:w="845" w:type="dxa"/>
          </w:tcPr>
          <w:p w14:paraId="77EB44F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7C106E1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Oświetlacz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halidkow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o mocy min. 200 W, połączony światłowodem do mikroskopu, możliwość regulacji natężenia świecenia</w:t>
            </w:r>
          </w:p>
        </w:tc>
        <w:tc>
          <w:tcPr>
            <w:tcW w:w="3402" w:type="dxa"/>
          </w:tcPr>
          <w:p w14:paraId="1BE79C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331586" w14:textId="1F76060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538ACE2" w14:textId="2CCDA3AD" w:rsidTr="005D3319">
        <w:tc>
          <w:tcPr>
            <w:tcW w:w="845" w:type="dxa"/>
          </w:tcPr>
          <w:p w14:paraId="0416FEE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13D3C23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  <w:tc>
          <w:tcPr>
            <w:tcW w:w="3402" w:type="dxa"/>
          </w:tcPr>
          <w:p w14:paraId="0DD16FC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0CF033" w14:textId="36B9816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82AD715" w14:textId="5367B1E3" w:rsidTr="005D3319">
        <w:tc>
          <w:tcPr>
            <w:tcW w:w="845" w:type="dxa"/>
          </w:tcPr>
          <w:p w14:paraId="0A4D2D5A" w14:textId="77777777" w:rsidR="00EE6D5E" w:rsidRPr="00A7087F" w:rsidRDefault="00EE6D5E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e.</w:t>
            </w:r>
          </w:p>
        </w:tc>
        <w:tc>
          <w:tcPr>
            <w:tcW w:w="5813" w:type="dxa"/>
          </w:tcPr>
          <w:p w14:paraId="4DD18D1B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  <w:tc>
          <w:tcPr>
            <w:tcW w:w="3402" w:type="dxa"/>
          </w:tcPr>
          <w:p w14:paraId="4C2037BE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EE6D5E" w:rsidRPr="00A7087F" w14:paraId="02E006BF" w14:textId="0B074B8B" w:rsidTr="005D3319">
        <w:tc>
          <w:tcPr>
            <w:tcW w:w="845" w:type="dxa"/>
          </w:tcPr>
          <w:p w14:paraId="0E8A0BA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5813" w:type="dxa"/>
          </w:tcPr>
          <w:p w14:paraId="60ED18DF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  <w:tc>
          <w:tcPr>
            <w:tcW w:w="3402" w:type="dxa"/>
          </w:tcPr>
          <w:p w14:paraId="231F7C3C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31E9CCF8" w14:textId="09EDC9B7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351EEDA1" w14:textId="716905C8" w:rsidTr="005D3319">
        <w:tc>
          <w:tcPr>
            <w:tcW w:w="845" w:type="dxa"/>
          </w:tcPr>
          <w:p w14:paraId="676F77C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3A539F9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  <w:tc>
          <w:tcPr>
            <w:tcW w:w="3402" w:type="dxa"/>
          </w:tcPr>
          <w:p w14:paraId="1BBB92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FB2A1" w14:textId="05F1EF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19D1C3F" w14:textId="2644B6C3" w:rsidTr="005D3319">
        <w:tc>
          <w:tcPr>
            <w:tcW w:w="845" w:type="dxa"/>
          </w:tcPr>
          <w:p w14:paraId="7E8EF7A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DC09EE8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  <w:tc>
          <w:tcPr>
            <w:tcW w:w="3402" w:type="dxa"/>
          </w:tcPr>
          <w:p w14:paraId="2D748E1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41C60" w14:textId="6B7CF84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900697F" w14:textId="456157EE" w:rsidTr="005D3319">
        <w:tc>
          <w:tcPr>
            <w:tcW w:w="845" w:type="dxa"/>
          </w:tcPr>
          <w:p w14:paraId="3351814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D9DD02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  <w:tc>
          <w:tcPr>
            <w:tcW w:w="3402" w:type="dxa"/>
          </w:tcPr>
          <w:p w14:paraId="344CA9E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7231F" w14:textId="7C1F107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FB65101" w14:textId="6F8B380C" w:rsidTr="005D3319">
        <w:tc>
          <w:tcPr>
            <w:tcW w:w="845" w:type="dxa"/>
          </w:tcPr>
          <w:p w14:paraId="5FDC09D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71B195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  <w:tc>
          <w:tcPr>
            <w:tcW w:w="3402" w:type="dxa"/>
          </w:tcPr>
          <w:p w14:paraId="4EC736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211C1" w14:textId="4B9283C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4DB0A3" w14:textId="439FFA72" w:rsidTr="005D3319">
        <w:tc>
          <w:tcPr>
            <w:tcW w:w="845" w:type="dxa"/>
          </w:tcPr>
          <w:p w14:paraId="104E96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1E48EF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  <w:tc>
          <w:tcPr>
            <w:tcW w:w="3402" w:type="dxa"/>
          </w:tcPr>
          <w:p w14:paraId="4ED54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57BF61" w14:textId="671D13B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B43E2B5" w14:textId="2055CF85" w:rsidTr="005D3319">
        <w:tc>
          <w:tcPr>
            <w:tcW w:w="845" w:type="dxa"/>
          </w:tcPr>
          <w:p w14:paraId="477E304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F10316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  <w:tc>
          <w:tcPr>
            <w:tcW w:w="3402" w:type="dxa"/>
          </w:tcPr>
          <w:p w14:paraId="6189220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6EEB8" w14:textId="64EC21C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4333AF63" w14:textId="0000D4AD" w:rsidTr="005D3319">
        <w:tc>
          <w:tcPr>
            <w:tcW w:w="845" w:type="dxa"/>
          </w:tcPr>
          <w:p w14:paraId="365D0CA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ABA2BEB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  <w:tc>
          <w:tcPr>
            <w:tcW w:w="3402" w:type="dxa"/>
          </w:tcPr>
          <w:p w14:paraId="51D83C4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EB9D6E" w14:textId="6F8CAAEE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146A6D" w14:textId="7C0361B8" w:rsidTr="005D3319">
        <w:tc>
          <w:tcPr>
            <w:tcW w:w="845" w:type="dxa"/>
          </w:tcPr>
          <w:p w14:paraId="30DC3AB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BC5387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Wielkość piksela min.: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x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</w:p>
        </w:tc>
        <w:tc>
          <w:tcPr>
            <w:tcW w:w="3402" w:type="dxa"/>
          </w:tcPr>
          <w:p w14:paraId="02866F7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C8D8E4" w14:textId="7A6DE2A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534DBD3" w14:textId="3C355ED9" w:rsidTr="005D3319">
        <w:tc>
          <w:tcPr>
            <w:tcW w:w="845" w:type="dxa"/>
          </w:tcPr>
          <w:p w14:paraId="3243A3B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5813" w:type="dxa"/>
          </w:tcPr>
          <w:p w14:paraId="67ECDF0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  <w:tc>
          <w:tcPr>
            <w:tcW w:w="3402" w:type="dxa"/>
          </w:tcPr>
          <w:p w14:paraId="649CAE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847143" w14:textId="69D7D9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55BA5D0" w14:textId="01FA0DA8" w:rsidTr="005D3319">
        <w:tc>
          <w:tcPr>
            <w:tcW w:w="845" w:type="dxa"/>
          </w:tcPr>
          <w:p w14:paraId="57E1DDA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5813" w:type="dxa"/>
          </w:tcPr>
          <w:p w14:paraId="0F02469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Wbudowane chłodzenie w układzi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Peltier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>, regulowane do min. 18ºC</w:t>
            </w:r>
          </w:p>
        </w:tc>
        <w:tc>
          <w:tcPr>
            <w:tcW w:w="3402" w:type="dxa"/>
          </w:tcPr>
          <w:p w14:paraId="18BFE44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EA923C" w14:textId="14A67841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DDB96DB" w14:textId="71F90E71" w:rsidTr="005D3319">
        <w:tc>
          <w:tcPr>
            <w:tcW w:w="845" w:type="dxa"/>
          </w:tcPr>
          <w:p w14:paraId="07F4FFE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5813" w:type="dxa"/>
          </w:tcPr>
          <w:p w14:paraId="5D0AAEA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  <w:tc>
          <w:tcPr>
            <w:tcW w:w="3402" w:type="dxa"/>
          </w:tcPr>
          <w:p w14:paraId="5160090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C058D" w14:textId="6C46A92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BD7C76D" w14:textId="345DDFD8" w:rsidTr="005D3319">
        <w:tc>
          <w:tcPr>
            <w:tcW w:w="845" w:type="dxa"/>
          </w:tcPr>
          <w:p w14:paraId="6C374D5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5813" w:type="dxa"/>
          </w:tcPr>
          <w:p w14:paraId="209FC1B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  <w:tc>
          <w:tcPr>
            <w:tcW w:w="3402" w:type="dxa"/>
          </w:tcPr>
          <w:p w14:paraId="6DD4410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61316C" w14:textId="02D010DA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1D2CB19" w14:textId="7BB1A870" w:rsidTr="005D3319">
        <w:tc>
          <w:tcPr>
            <w:tcW w:w="845" w:type="dxa"/>
          </w:tcPr>
          <w:p w14:paraId="100A65A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5813" w:type="dxa"/>
          </w:tcPr>
          <w:p w14:paraId="79EBB02E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Funkcja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binning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min. od 1x1 do 5x5</w:t>
            </w:r>
          </w:p>
        </w:tc>
        <w:tc>
          <w:tcPr>
            <w:tcW w:w="3402" w:type="dxa"/>
          </w:tcPr>
          <w:p w14:paraId="032324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97D755" w14:textId="762FE0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7329C2" w14:textId="012CC175" w:rsidTr="005D3319">
        <w:tc>
          <w:tcPr>
            <w:tcW w:w="845" w:type="dxa"/>
          </w:tcPr>
          <w:p w14:paraId="6EC6579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5813" w:type="dxa"/>
          </w:tcPr>
          <w:p w14:paraId="4A1C4AE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fu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e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apacit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min. 15.000 e</w:t>
            </w:r>
          </w:p>
        </w:tc>
        <w:tc>
          <w:tcPr>
            <w:tcW w:w="3402" w:type="dxa"/>
          </w:tcPr>
          <w:p w14:paraId="25BB5C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06565C" w14:textId="1FCDF30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6F43F58" w14:textId="672BCB62" w:rsidTr="005D3319">
        <w:tc>
          <w:tcPr>
            <w:tcW w:w="845" w:type="dxa"/>
          </w:tcPr>
          <w:p w14:paraId="6F15D22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5813" w:type="dxa"/>
          </w:tcPr>
          <w:p w14:paraId="332B80A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dark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urrent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0.06 e/p/s</w:t>
            </w:r>
          </w:p>
        </w:tc>
        <w:tc>
          <w:tcPr>
            <w:tcW w:w="3402" w:type="dxa"/>
          </w:tcPr>
          <w:p w14:paraId="3AF0A10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6264A47" w14:textId="3C5EEC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005692C" w14:textId="55FC5584" w:rsidTr="005D3319">
        <w:tc>
          <w:tcPr>
            <w:tcW w:w="845" w:type="dxa"/>
          </w:tcPr>
          <w:p w14:paraId="032EEC4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5813" w:type="dxa"/>
          </w:tcPr>
          <w:p w14:paraId="3A2B73C7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  <w:tc>
          <w:tcPr>
            <w:tcW w:w="3402" w:type="dxa"/>
          </w:tcPr>
          <w:p w14:paraId="20A3CB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698CFB" w14:textId="46C6E2BC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72E3DB4A" w14:textId="085265D5" w:rsidTr="005D3319">
        <w:tc>
          <w:tcPr>
            <w:tcW w:w="845" w:type="dxa"/>
          </w:tcPr>
          <w:p w14:paraId="5EC7EFEA" w14:textId="584C31B0" w:rsidR="00EE6D5E" w:rsidRPr="00284688" w:rsidRDefault="00EE6D5E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5813" w:type="dxa"/>
          </w:tcPr>
          <w:p w14:paraId="374BD2D4" w14:textId="2284CA9A" w:rsidR="00EE6D5E" w:rsidRPr="00284688" w:rsidRDefault="00EE6D5E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  <w:tc>
          <w:tcPr>
            <w:tcW w:w="3402" w:type="dxa"/>
          </w:tcPr>
          <w:p w14:paraId="01879DA3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C195E64" w14:textId="4AB7263E" w:rsidR="00EE6D5E" w:rsidRPr="00284688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4288D135" w14:textId="5446FD24" w:rsidTr="005D3319">
        <w:tc>
          <w:tcPr>
            <w:tcW w:w="845" w:type="dxa"/>
          </w:tcPr>
          <w:p w14:paraId="3854AF05" w14:textId="21B4E475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23CB1F9F" w14:textId="0C9248B5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procesor osiągający w teście </w:t>
            </w:r>
            <w:proofErr w:type="spellStart"/>
            <w:r w:rsidRPr="00AC717C">
              <w:rPr>
                <w:rFonts w:ascii="Calibri Light" w:hAnsi="Calibri Light" w:cs="Calibri Light"/>
                <w:sz w:val="22"/>
                <w:szCs w:val="22"/>
              </w:rPr>
              <w:t>PassMark</w:t>
            </w:r>
            <w:proofErr w:type="spellEnd"/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 min. 8800 pkt (Wyniki testów wg. publikowanych na stronie www.cpubenchmark.net)</w:t>
            </w:r>
          </w:p>
        </w:tc>
        <w:tc>
          <w:tcPr>
            <w:tcW w:w="3402" w:type="dxa"/>
          </w:tcPr>
          <w:p w14:paraId="6367B3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6A2D9D" w14:textId="1C66A71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3262510" w14:textId="7E64AA36" w:rsidTr="005D3319">
        <w:tc>
          <w:tcPr>
            <w:tcW w:w="845" w:type="dxa"/>
          </w:tcPr>
          <w:p w14:paraId="432DE71C" w14:textId="150536EC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307F3F0" w14:textId="2A2049C7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  <w:tc>
          <w:tcPr>
            <w:tcW w:w="3402" w:type="dxa"/>
          </w:tcPr>
          <w:p w14:paraId="2924B9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2D313" w14:textId="00EE554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097C11A" w14:textId="76C86AAC" w:rsidTr="005D3319">
        <w:tc>
          <w:tcPr>
            <w:tcW w:w="845" w:type="dxa"/>
          </w:tcPr>
          <w:p w14:paraId="22E8286B" w14:textId="43E3A6D2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F6353EF" w14:textId="401C6048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  <w:tc>
          <w:tcPr>
            <w:tcW w:w="3402" w:type="dxa"/>
          </w:tcPr>
          <w:p w14:paraId="524A21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1428C" w14:textId="00E548B5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E3B9FE4" w14:textId="0852A44B" w:rsidTr="005D3319">
        <w:tc>
          <w:tcPr>
            <w:tcW w:w="845" w:type="dxa"/>
          </w:tcPr>
          <w:p w14:paraId="5143BF9F" w14:textId="4888D950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2F1B1D31" w14:textId="5368D5F4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  <w:tc>
          <w:tcPr>
            <w:tcW w:w="3402" w:type="dxa"/>
          </w:tcPr>
          <w:p w14:paraId="7722E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7583E6" w14:textId="11103A83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F7D917" w14:textId="6851F74B" w:rsidTr="005D3319">
        <w:tc>
          <w:tcPr>
            <w:tcW w:w="845" w:type="dxa"/>
          </w:tcPr>
          <w:p w14:paraId="5AA0793A" w14:textId="07E53478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16A7B5D8" w14:textId="3B325812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  <w:tc>
          <w:tcPr>
            <w:tcW w:w="3402" w:type="dxa"/>
          </w:tcPr>
          <w:p w14:paraId="36A161D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B88E69E" w14:textId="683291E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DB91AF4" w14:textId="3E04043B" w:rsidTr="005D3319">
        <w:tc>
          <w:tcPr>
            <w:tcW w:w="845" w:type="dxa"/>
          </w:tcPr>
          <w:p w14:paraId="515014FB" w14:textId="1896893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0841C1EB" w14:textId="77777777" w:rsidR="005D3319" w:rsidRPr="00343346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  <w:tc>
          <w:tcPr>
            <w:tcW w:w="3402" w:type="dxa"/>
          </w:tcPr>
          <w:p w14:paraId="77141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231431" w14:textId="57FE98BD" w:rsidR="005D3319" w:rsidRPr="00343346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5CACE8C" w14:textId="4BCA5D96" w:rsidTr="005D3319">
        <w:tc>
          <w:tcPr>
            <w:tcW w:w="845" w:type="dxa"/>
          </w:tcPr>
          <w:p w14:paraId="214BE0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76F1655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  <w:tc>
          <w:tcPr>
            <w:tcW w:w="3402" w:type="dxa"/>
          </w:tcPr>
          <w:p w14:paraId="5D3666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752FC4" w14:textId="0B165009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F3EDDE" w14:textId="03B637BE" w:rsidTr="005D3319">
        <w:tc>
          <w:tcPr>
            <w:tcW w:w="845" w:type="dxa"/>
          </w:tcPr>
          <w:p w14:paraId="70628D0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FC919E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  <w:tc>
          <w:tcPr>
            <w:tcW w:w="3402" w:type="dxa"/>
          </w:tcPr>
          <w:p w14:paraId="72093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8516B8" w14:textId="65CB3896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22922C" w14:textId="0CC54825" w:rsidTr="005D3319">
        <w:tc>
          <w:tcPr>
            <w:tcW w:w="845" w:type="dxa"/>
          </w:tcPr>
          <w:p w14:paraId="18F9188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72F5D7F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  <w:tc>
          <w:tcPr>
            <w:tcW w:w="3402" w:type="dxa"/>
          </w:tcPr>
          <w:p w14:paraId="4046C70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6D68DF" w14:textId="764D5C82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7D02F5E" w14:textId="0B5CDF2F" w:rsidTr="005D3319">
        <w:tc>
          <w:tcPr>
            <w:tcW w:w="845" w:type="dxa"/>
          </w:tcPr>
          <w:p w14:paraId="4C4E954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7DC2735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akiet do manualnego składania obrazów z różnych pozycji </w:t>
            </w:r>
            <w:proofErr w:type="spellStart"/>
            <w:r w:rsidRPr="00A7087F">
              <w:rPr>
                <w:rFonts w:ascii="Calibri Light" w:hAnsi="Calibri Light" w:cs="Calibri Light"/>
              </w:rPr>
              <w:t>xy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w jeden wynikowy obraz o większym polu widzenia</w:t>
            </w:r>
          </w:p>
        </w:tc>
        <w:tc>
          <w:tcPr>
            <w:tcW w:w="3402" w:type="dxa"/>
          </w:tcPr>
          <w:p w14:paraId="10E2DDB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EAD7B2" w14:textId="6A5F8985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774D16C" w14:textId="406179AE" w:rsidTr="005D3319">
        <w:tc>
          <w:tcPr>
            <w:tcW w:w="845" w:type="dxa"/>
          </w:tcPr>
          <w:p w14:paraId="78B603B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79BA3449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  <w:tc>
          <w:tcPr>
            <w:tcW w:w="3402" w:type="dxa"/>
          </w:tcPr>
          <w:p w14:paraId="6E2B92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85D845" w14:textId="18996048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F4C6C0D" w14:textId="07C6BF50" w:rsidTr="005D3319">
        <w:tc>
          <w:tcPr>
            <w:tcW w:w="845" w:type="dxa"/>
          </w:tcPr>
          <w:p w14:paraId="579314A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08BD3E2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ogram umożliwiający importowanie i eksportowanie obrazów w kilkunastu dostępnych formatach (min. </w:t>
            </w:r>
            <w:proofErr w:type="spellStart"/>
            <w:r w:rsidRPr="00A7087F">
              <w:rPr>
                <w:rFonts w:ascii="Calibri Light" w:hAnsi="Calibri Light" w:cs="Calibri Light"/>
              </w:rPr>
              <w:t>bmp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  <w:proofErr w:type="spellStart"/>
            <w:r w:rsidRPr="00A7087F">
              <w:rPr>
                <w:rFonts w:ascii="Calibri Light" w:hAnsi="Calibri Light" w:cs="Calibri Light"/>
              </w:rPr>
              <w:t>tif</w:t>
            </w:r>
            <w:proofErr w:type="spellEnd"/>
            <w:r w:rsidRPr="00A7087F">
              <w:rPr>
                <w:rFonts w:ascii="Calibri Light" w:hAnsi="Calibri Light" w:cs="Calibri Light"/>
              </w:rPr>
              <w:t>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  <w:tc>
          <w:tcPr>
            <w:tcW w:w="3402" w:type="dxa"/>
          </w:tcPr>
          <w:p w14:paraId="4F0F73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A6176F" w14:textId="1EDABB3F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1DA1E97" w14:textId="3D7546D2" w:rsidR="005D65B9" w:rsidRDefault="005D65B9" w:rsidP="005D65B9"/>
    <w:p w14:paraId="572AAEF8" w14:textId="77777777" w:rsidR="00E15739" w:rsidRDefault="00E15739" w:rsidP="005D65B9"/>
    <w:p w14:paraId="314DCD9E" w14:textId="3449A50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5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proofErr w:type="spellStart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Wielodetekcyjny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czytnik wysokiej czułości umożliwiający pomiar – 1 sztuka</w:t>
      </w:r>
    </w:p>
    <w:p w14:paraId="69DFB4C3" w14:textId="77777777" w:rsidR="00E2652F" w:rsidRPr="00A7087F" w:rsidRDefault="00E2652F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7D848A46" w14:textId="7894512F" w:rsidTr="005D3319">
        <w:tc>
          <w:tcPr>
            <w:tcW w:w="845" w:type="dxa"/>
          </w:tcPr>
          <w:p w14:paraId="24064BBE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0948A26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737B6F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CFB77AD" w14:textId="2F722593" w:rsidR="00EE6D5E" w:rsidRPr="00591D4D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7BE67DC" w14:textId="062B0E94" w:rsidTr="005D3319">
        <w:tc>
          <w:tcPr>
            <w:tcW w:w="845" w:type="dxa"/>
          </w:tcPr>
          <w:p w14:paraId="60B9A1A7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4C7B782E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płytek od 6 dołkowych do 384 dołkowych oraz płytek </w:t>
            </w:r>
            <w:proofErr w:type="spellStart"/>
            <w:r w:rsidRPr="00A7087F">
              <w:rPr>
                <w:rFonts w:ascii="Calibri Light" w:hAnsi="Calibri Light" w:cs="Calibri Light"/>
              </w:rPr>
              <w:t>Terasaki</w:t>
            </w:r>
            <w:proofErr w:type="spellEnd"/>
            <w:r w:rsidRPr="00A7087F">
              <w:rPr>
                <w:rFonts w:ascii="Calibri Light" w:hAnsi="Calibri Light" w:cs="Calibri Light"/>
              </w:rPr>
              <w:t>, PCR, Petri</w:t>
            </w:r>
          </w:p>
        </w:tc>
        <w:tc>
          <w:tcPr>
            <w:tcW w:w="3402" w:type="dxa"/>
          </w:tcPr>
          <w:p w14:paraId="77BD5BB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DAF871" w14:textId="367560BD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C967332" w14:textId="3779D520" w:rsidTr="005D3319">
        <w:tc>
          <w:tcPr>
            <w:tcW w:w="845" w:type="dxa"/>
          </w:tcPr>
          <w:p w14:paraId="1EA33306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75E92752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  <w:tc>
          <w:tcPr>
            <w:tcW w:w="3402" w:type="dxa"/>
          </w:tcPr>
          <w:p w14:paraId="500D0E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F210CE" w14:textId="20015809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14FCD997" w14:textId="7C7B830D" w:rsidTr="005D3319">
        <w:tc>
          <w:tcPr>
            <w:tcW w:w="845" w:type="dxa"/>
          </w:tcPr>
          <w:p w14:paraId="02CE092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3540E0CD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  <w:tc>
          <w:tcPr>
            <w:tcW w:w="3402" w:type="dxa"/>
          </w:tcPr>
          <w:p w14:paraId="6E9B19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5F9038" w14:textId="4F3C8097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26E10AF" w14:textId="522C8FFB" w:rsidTr="005D3319">
        <w:tc>
          <w:tcPr>
            <w:tcW w:w="845" w:type="dxa"/>
          </w:tcPr>
          <w:p w14:paraId="43343A6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5B1D610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>Resonsance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Energy Transfer), </w:t>
            </w:r>
          </w:p>
        </w:tc>
        <w:tc>
          <w:tcPr>
            <w:tcW w:w="3402" w:type="dxa"/>
          </w:tcPr>
          <w:p w14:paraId="5F1DEF0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29C6FA5" w14:textId="1A66E483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ADA3B5E" w14:textId="1673D028" w:rsidTr="005D3319">
        <w:tc>
          <w:tcPr>
            <w:tcW w:w="845" w:type="dxa"/>
          </w:tcPr>
          <w:p w14:paraId="6382E07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EEB103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  <w:tc>
          <w:tcPr>
            <w:tcW w:w="3402" w:type="dxa"/>
          </w:tcPr>
          <w:p w14:paraId="78594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053F62" w14:textId="13D351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10224CA" w14:textId="085D7CEE" w:rsidTr="005D3319">
        <w:tc>
          <w:tcPr>
            <w:tcW w:w="845" w:type="dxa"/>
          </w:tcPr>
          <w:p w14:paraId="712444C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6ECED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lumin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włączając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BRET, ang. Bioluminescence 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Resonsnse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Energy Transfer)</w:t>
            </w:r>
          </w:p>
        </w:tc>
        <w:tc>
          <w:tcPr>
            <w:tcW w:w="3402" w:type="dxa"/>
          </w:tcPr>
          <w:p w14:paraId="2CE85A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8E605A" w14:textId="68E2FE63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2F037FA" w14:textId="4212FE6A" w:rsidTr="005D3319">
        <w:tc>
          <w:tcPr>
            <w:tcW w:w="845" w:type="dxa"/>
          </w:tcPr>
          <w:p w14:paraId="1A4A179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777331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fluor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TR-FRET (ang. Time-Resolved Fluorescence Resonance Energy Transfer);</w:t>
            </w:r>
          </w:p>
        </w:tc>
        <w:tc>
          <w:tcPr>
            <w:tcW w:w="3402" w:type="dxa"/>
          </w:tcPr>
          <w:p w14:paraId="67460B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B6F84E" w14:textId="05354C02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002CC73" w14:textId="1F60B356" w:rsidTr="005D3319">
        <w:tc>
          <w:tcPr>
            <w:tcW w:w="845" w:type="dxa"/>
          </w:tcPr>
          <w:p w14:paraId="74A028E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3F4DA01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  <w:tc>
          <w:tcPr>
            <w:tcW w:w="3402" w:type="dxa"/>
          </w:tcPr>
          <w:p w14:paraId="68B195E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CCAC67" w14:textId="7FD0D36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6F7848" w14:textId="55FED42B" w:rsidTr="005D3319">
        <w:tc>
          <w:tcPr>
            <w:tcW w:w="845" w:type="dxa"/>
          </w:tcPr>
          <w:p w14:paraId="266A1F8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50498B3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  <w:tc>
          <w:tcPr>
            <w:tcW w:w="3402" w:type="dxa"/>
          </w:tcPr>
          <w:p w14:paraId="094BD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1E4CEA" w14:textId="3D7F97A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93AEFD4" w14:textId="217977F0" w:rsidTr="005D3319">
        <w:tc>
          <w:tcPr>
            <w:tcW w:w="845" w:type="dxa"/>
          </w:tcPr>
          <w:p w14:paraId="3F6622D2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C52A2C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  <w:tc>
          <w:tcPr>
            <w:tcW w:w="3402" w:type="dxa"/>
          </w:tcPr>
          <w:p w14:paraId="62E9F6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FAFE3D" w14:textId="449036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32AF384" w14:textId="76F85202" w:rsidTr="005D3319">
        <w:tc>
          <w:tcPr>
            <w:tcW w:w="845" w:type="dxa"/>
          </w:tcPr>
          <w:p w14:paraId="050F5B7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393436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  <w:tc>
          <w:tcPr>
            <w:tcW w:w="3402" w:type="dxa"/>
          </w:tcPr>
          <w:p w14:paraId="6B96CC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6F0D7D" w14:textId="1332238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2AF0BB9" w14:textId="52654A81" w:rsidTr="005D3319">
        <w:tc>
          <w:tcPr>
            <w:tcW w:w="845" w:type="dxa"/>
          </w:tcPr>
          <w:p w14:paraId="41CCE040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6BC3D429" w14:textId="77777777" w:rsidR="00EE6D5E" w:rsidRPr="00D03E42" w:rsidRDefault="00EE6D5E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  <w:tc>
          <w:tcPr>
            <w:tcW w:w="3402" w:type="dxa"/>
          </w:tcPr>
          <w:p w14:paraId="6C33DC3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2E80564" w14:textId="1C95093F" w:rsidR="00EE6D5E" w:rsidRPr="00D03E42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8BB2B7F" w14:textId="6A238E97" w:rsidTr="005D3319">
        <w:tc>
          <w:tcPr>
            <w:tcW w:w="845" w:type="dxa"/>
          </w:tcPr>
          <w:p w14:paraId="2061A8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D8B01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</w:rPr>
              <w:t>endpoint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</w:p>
        </w:tc>
        <w:tc>
          <w:tcPr>
            <w:tcW w:w="3402" w:type="dxa"/>
          </w:tcPr>
          <w:p w14:paraId="217B48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218B6" w14:textId="119F255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6EF621F" w14:textId="441AE080" w:rsidTr="005D3319">
        <w:tc>
          <w:tcPr>
            <w:tcW w:w="845" w:type="dxa"/>
          </w:tcPr>
          <w:p w14:paraId="7F8072A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DBBC1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  <w:tc>
          <w:tcPr>
            <w:tcW w:w="3402" w:type="dxa"/>
          </w:tcPr>
          <w:p w14:paraId="2168E3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235502" w14:textId="4FDD74D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3DC36A" w14:textId="248104A5" w:rsidTr="005D3319">
        <w:tc>
          <w:tcPr>
            <w:tcW w:w="845" w:type="dxa"/>
          </w:tcPr>
          <w:p w14:paraId="489419B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4AACB1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  <w:tc>
          <w:tcPr>
            <w:tcW w:w="3402" w:type="dxa"/>
          </w:tcPr>
          <w:p w14:paraId="7DD894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9BFC65" w14:textId="78BA73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C0ACB38" w14:textId="6F2E68FC" w:rsidTr="005D3319">
        <w:tc>
          <w:tcPr>
            <w:tcW w:w="845" w:type="dxa"/>
          </w:tcPr>
          <w:p w14:paraId="777E8A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4C9FDDB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  <w:tc>
          <w:tcPr>
            <w:tcW w:w="3402" w:type="dxa"/>
          </w:tcPr>
          <w:p w14:paraId="23FCEC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7E7186" w14:textId="3903787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3B3EF10" w14:textId="27D603C3" w:rsidTr="005D3319">
        <w:tc>
          <w:tcPr>
            <w:tcW w:w="845" w:type="dxa"/>
          </w:tcPr>
          <w:p w14:paraId="3522ED3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5813" w:type="dxa"/>
          </w:tcPr>
          <w:p w14:paraId="17F3814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  <w:tc>
          <w:tcPr>
            <w:tcW w:w="3402" w:type="dxa"/>
          </w:tcPr>
          <w:p w14:paraId="5531ED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B20C3" w14:textId="776AD03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88E1252" w14:textId="3B04B946" w:rsidTr="005D3319">
        <w:tc>
          <w:tcPr>
            <w:tcW w:w="845" w:type="dxa"/>
          </w:tcPr>
          <w:p w14:paraId="58E72A5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74FB98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  <w:tc>
          <w:tcPr>
            <w:tcW w:w="3402" w:type="dxa"/>
          </w:tcPr>
          <w:p w14:paraId="57C37F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48381" w14:textId="01FAE0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6584B6A" w14:textId="4275B3DF" w:rsidTr="005D3319">
        <w:tc>
          <w:tcPr>
            <w:tcW w:w="845" w:type="dxa"/>
          </w:tcPr>
          <w:p w14:paraId="4D617AD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FB1E2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  <w:tc>
          <w:tcPr>
            <w:tcW w:w="3402" w:type="dxa"/>
          </w:tcPr>
          <w:p w14:paraId="109262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823AD8" w14:textId="5ACDEA1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61E4BC7D" w14:textId="77183939" w:rsidTr="005D3319">
        <w:tc>
          <w:tcPr>
            <w:tcW w:w="845" w:type="dxa"/>
          </w:tcPr>
          <w:p w14:paraId="1451FE4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89471F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  <w:tc>
          <w:tcPr>
            <w:tcW w:w="3402" w:type="dxa"/>
          </w:tcPr>
          <w:p w14:paraId="79347227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75827DB" w14:textId="6C0C29A4" w:rsidR="00EE6D5E" w:rsidRPr="00A7087F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8E933C0" w14:textId="0BFDE8FC" w:rsidTr="005D3319">
        <w:tc>
          <w:tcPr>
            <w:tcW w:w="845" w:type="dxa"/>
          </w:tcPr>
          <w:p w14:paraId="1F1FE44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258420C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  <w:tc>
          <w:tcPr>
            <w:tcW w:w="3402" w:type="dxa"/>
          </w:tcPr>
          <w:p w14:paraId="61F64E2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DFB8BB" w14:textId="4120264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0C4F183" w14:textId="6FBEA5B6" w:rsidTr="005D3319">
        <w:tc>
          <w:tcPr>
            <w:tcW w:w="845" w:type="dxa"/>
          </w:tcPr>
          <w:p w14:paraId="057329F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E1D9AB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Wyposażony układ do pomiaru absorbancji w pełnym zakresie spektralnym z długością fali ustawianą płynnie z rozdzielczością 1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</w:p>
        </w:tc>
        <w:tc>
          <w:tcPr>
            <w:tcW w:w="3402" w:type="dxa"/>
          </w:tcPr>
          <w:p w14:paraId="09682C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E837C4" w14:textId="7C6F07D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4E95596" w14:textId="0AB055C3" w:rsidTr="005D3319">
        <w:tc>
          <w:tcPr>
            <w:tcW w:w="845" w:type="dxa"/>
          </w:tcPr>
          <w:p w14:paraId="5E720DA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836C9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w zakresie 0 – 4,000 </w:t>
            </w:r>
            <w:proofErr w:type="spellStart"/>
            <w:r w:rsidRPr="00A7087F">
              <w:rPr>
                <w:rFonts w:ascii="Calibri Light" w:hAnsi="Calibri Light" w:cs="Calibri Light"/>
              </w:rPr>
              <w:t>Abs</w:t>
            </w:r>
            <w:proofErr w:type="spellEnd"/>
          </w:p>
        </w:tc>
        <w:tc>
          <w:tcPr>
            <w:tcW w:w="3402" w:type="dxa"/>
          </w:tcPr>
          <w:p w14:paraId="4A8E00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D6E18C" w14:textId="44BDDB9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(niepotrzebne skreślić)</w:t>
            </w:r>
          </w:p>
        </w:tc>
      </w:tr>
      <w:tr w:rsidR="005D3319" w:rsidRPr="00A7087F" w14:paraId="7FD8D64A" w14:textId="33978B2E" w:rsidTr="005D3319">
        <w:tc>
          <w:tcPr>
            <w:tcW w:w="845" w:type="dxa"/>
          </w:tcPr>
          <w:p w14:paraId="468543F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5813" w:type="dxa"/>
          </w:tcPr>
          <w:p w14:paraId="018C565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  <w:tc>
          <w:tcPr>
            <w:tcW w:w="3402" w:type="dxa"/>
          </w:tcPr>
          <w:p w14:paraId="429F419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C33CF3" w14:textId="72A548F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6414367" w14:textId="78061CED" w:rsidTr="005D3319">
        <w:tc>
          <w:tcPr>
            <w:tcW w:w="845" w:type="dxa"/>
          </w:tcPr>
          <w:p w14:paraId="3CA1C5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52E24A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aksymalny czas wykonania pełnego skanu spektralnego w zakresie 220-1000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&lt; 1 sekund na dołek</w:t>
            </w:r>
          </w:p>
        </w:tc>
        <w:tc>
          <w:tcPr>
            <w:tcW w:w="3402" w:type="dxa"/>
          </w:tcPr>
          <w:p w14:paraId="49EC8A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90AA75" w14:textId="1288B83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865787" w14:textId="51E815CE" w:rsidTr="005D3319">
        <w:tc>
          <w:tcPr>
            <w:tcW w:w="845" w:type="dxa"/>
          </w:tcPr>
          <w:p w14:paraId="40C3C8B8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1F80FE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  <w:tc>
          <w:tcPr>
            <w:tcW w:w="3402" w:type="dxa"/>
          </w:tcPr>
          <w:p w14:paraId="220F1C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996EBB" w14:textId="38B7AA4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959C2F4" w14:textId="4C39CF2E" w:rsidTr="005D3319">
        <w:tc>
          <w:tcPr>
            <w:tcW w:w="845" w:type="dxa"/>
          </w:tcPr>
          <w:p w14:paraId="00D8844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0D574E0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  <w:tc>
          <w:tcPr>
            <w:tcW w:w="3402" w:type="dxa"/>
          </w:tcPr>
          <w:p w14:paraId="790D5DA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DE9FB" w14:textId="10CDED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B77B3F7" w14:textId="56962CF5" w:rsidTr="005D3319">
        <w:tc>
          <w:tcPr>
            <w:tcW w:w="845" w:type="dxa"/>
          </w:tcPr>
          <w:p w14:paraId="3398F0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D4F6F9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  <w:tc>
          <w:tcPr>
            <w:tcW w:w="3402" w:type="dxa"/>
          </w:tcPr>
          <w:p w14:paraId="472BF5C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47869F" w14:textId="7C81BF97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511855C0" w14:textId="050476E1" w:rsidTr="005D3319">
        <w:tc>
          <w:tcPr>
            <w:tcW w:w="845" w:type="dxa"/>
          </w:tcPr>
          <w:p w14:paraId="7A3FDD99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7F2532BC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  <w:tc>
          <w:tcPr>
            <w:tcW w:w="3402" w:type="dxa"/>
          </w:tcPr>
          <w:p w14:paraId="7F77249A" w14:textId="77777777" w:rsidR="00DE6FCE" w:rsidRPr="00872C55" w:rsidRDefault="00DE6FCE" w:rsidP="00DE6FCE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751458C" w14:textId="18C4133F" w:rsidR="00DE6FCE" w:rsidRPr="00A7087F" w:rsidRDefault="00DE6FCE" w:rsidP="00DE6FCE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DE6FCE" w:rsidRPr="00A7087F" w14:paraId="080633F8" w14:textId="23E5BAFE" w:rsidTr="005D3319">
        <w:tc>
          <w:tcPr>
            <w:tcW w:w="845" w:type="dxa"/>
          </w:tcPr>
          <w:p w14:paraId="2D9E7F8B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348FB457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  <w:tc>
          <w:tcPr>
            <w:tcW w:w="3402" w:type="dxa"/>
          </w:tcPr>
          <w:p w14:paraId="47EBA3DE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35F6A" w14:textId="35FA5FFA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47923C2F" w14:textId="16B047BE" w:rsidTr="005D3319">
        <w:tc>
          <w:tcPr>
            <w:tcW w:w="845" w:type="dxa"/>
          </w:tcPr>
          <w:p w14:paraId="710453B5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E0C43C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  <w:tc>
          <w:tcPr>
            <w:tcW w:w="3402" w:type="dxa"/>
          </w:tcPr>
          <w:p w14:paraId="6140DBFA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BCFC86" w14:textId="1043DDB7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06EFCA6D" w14:textId="04305283" w:rsidTr="005D3319">
        <w:tc>
          <w:tcPr>
            <w:tcW w:w="845" w:type="dxa"/>
          </w:tcPr>
          <w:p w14:paraId="501BA4B3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4F8A47C2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  <w:tc>
          <w:tcPr>
            <w:tcW w:w="3402" w:type="dxa"/>
          </w:tcPr>
          <w:p w14:paraId="169D6B6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DA170C" w14:textId="302F2C69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6CD9FBE3" w14:textId="65B30EAF" w:rsidTr="005D3319">
        <w:tc>
          <w:tcPr>
            <w:tcW w:w="845" w:type="dxa"/>
          </w:tcPr>
          <w:p w14:paraId="38356F1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74F4C296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zainstalowania 4 filtrów wzbudzenia, 4 filtrów emisji oraz 3 luster </w:t>
            </w:r>
            <w:proofErr w:type="spellStart"/>
            <w:r w:rsidRPr="00A7087F">
              <w:rPr>
                <w:rFonts w:ascii="Calibri Light" w:hAnsi="Calibri Light" w:cs="Calibri Light"/>
              </w:rPr>
              <w:t>dichroicznych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– dołączony wybrany zestaw filtrów (minimum 3 elementy optyczne)</w:t>
            </w:r>
          </w:p>
        </w:tc>
        <w:tc>
          <w:tcPr>
            <w:tcW w:w="3402" w:type="dxa"/>
          </w:tcPr>
          <w:p w14:paraId="1CC77CA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473BEC" w14:textId="2C050714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F37704D" w14:textId="44D2993C" w:rsidTr="005D3319">
        <w:tc>
          <w:tcPr>
            <w:tcW w:w="845" w:type="dxa"/>
          </w:tcPr>
          <w:p w14:paraId="01A1160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5813" w:type="dxa"/>
          </w:tcPr>
          <w:p w14:paraId="1BD5AC1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  <w:tc>
          <w:tcPr>
            <w:tcW w:w="3402" w:type="dxa"/>
          </w:tcPr>
          <w:p w14:paraId="57ED54E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4D7E18" w14:textId="46DEABB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727284C0" w14:textId="5DEB3CC1" w:rsidTr="005D3319">
        <w:tc>
          <w:tcPr>
            <w:tcW w:w="845" w:type="dxa"/>
          </w:tcPr>
          <w:p w14:paraId="3CDC3B0A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67D1B0A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  <w:tc>
          <w:tcPr>
            <w:tcW w:w="3402" w:type="dxa"/>
          </w:tcPr>
          <w:p w14:paraId="676F1D44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869061" w14:textId="2CC2AEF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2190104" w14:textId="595DB207" w:rsidTr="005D3319">
        <w:tc>
          <w:tcPr>
            <w:tcW w:w="845" w:type="dxa"/>
          </w:tcPr>
          <w:p w14:paraId="2E5BBFA6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10D40D9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  <w:tc>
          <w:tcPr>
            <w:tcW w:w="3402" w:type="dxa"/>
          </w:tcPr>
          <w:p w14:paraId="43BF1DD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399BF" w14:textId="15E867FF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01AB0028" w14:textId="25AE211C" w:rsidTr="005D3319">
        <w:tc>
          <w:tcPr>
            <w:tcW w:w="845" w:type="dxa"/>
          </w:tcPr>
          <w:p w14:paraId="0448B6A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74948B2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  <w:tc>
          <w:tcPr>
            <w:tcW w:w="3402" w:type="dxa"/>
          </w:tcPr>
          <w:p w14:paraId="0FEA5F88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38F83B" w14:textId="2D5F993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215EFD55" w14:textId="3897A6BB" w:rsidTr="005D3319">
        <w:tc>
          <w:tcPr>
            <w:tcW w:w="845" w:type="dxa"/>
          </w:tcPr>
          <w:p w14:paraId="1831BFC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797B09B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3402" w:type="dxa"/>
          </w:tcPr>
          <w:p w14:paraId="4786487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E42FB9" w14:textId="0596195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F777DE4" w14:textId="4907933D" w:rsidTr="005D3319">
        <w:tc>
          <w:tcPr>
            <w:tcW w:w="845" w:type="dxa"/>
          </w:tcPr>
          <w:p w14:paraId="5429633F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52D138A9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spektralny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340-740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</w:p>
        </w:tc>
        <w:tc>
          <w:tcPr>
            <w:tcW w:w="3402" w:type="dxa"/>
          </w:tcPr>
          <w:p w14:paraId="6A5766A9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A86C7E" w14:textId="360A60D9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0D701E6" w14:textId="5256F5BD" w:rsidTr="005D3319">
        <w:tc>
          <w:tcPr>
            <w:tcW w:w="845" w:type="dxa"/>
          </w:tcPr>
          <w:p w14:paraId="66256D2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44D8EBB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  <w:tc>
          <w:tcPr>
            <w:tcW w:w="3402" w:type="dxa"/>
          </w:tcPr>
          <w:p w14:paraId="47323D8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1E36F0" w14:textId="6D70001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4FA3BF7" w14:textId="3B2E88E1" w:rsidTr="005D3319">
        <w:tc>
          <w:tcPr>
            <w:tcW w:w="845" w:type="dxa"/>
          </w:tcPr>
          <w:p w14:paraId="6370C68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787CC0B8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dynamiki 8 dekad – od 0 do 700 000 000 </w:t>
            </w:r>
            <w:proofErr w:type="spellStart"/>
            <w:r w:rsidRPr="008F0AE3">
              <w:rPr>
                <w:rFonts w:ascii="Calibri Light" w:hAnsi="Calibri Light" w:cs="Calibri Light"/>
              </w:rPr>
              <w:t>zliczeń</w:t>
            </w:r>
            <w:proofErr w:type="spellEnd"/>
          </w:p>
        </w:tc>
        <w:tc>
          <w:tcPr>
            <w:tcW w:w="3402" w:type="dxa"/>
          </w:tcPr>
          <w:p w14:paraId="7CC0898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45E49A" w14:textId="016A2212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94C266C" w14:textId="2B5F98A6" w:rsidTr="005D3319">
        <w:tc>
          <w:tcPr>
            <w:tcW w:w="845" w:type="dxa"/>
          </w:tcPr>
          <w:p w14:paraId="6EDB6CF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72EF16D7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intensywności fluorescencji &lt;0.35 </w:t>
            </w:r>
            <w:proofErr w:type="spellStart"/>
            <w:r w:rsidRPr="008F0AE3">
              <w:rPr>
                <w:rFonts w:ascii="Calibri Light" w:hAnsi="Calibri Light" w:cs="Calibri Light"/>
              </w:rPr>
              <w:t>p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(&lt;7 </w:t>
            </w:r>
            <w:proofErr w:type="spellStart"/>
            <w:r w:rsidRPr="008F0AE3">
              <w:rPr>
                <w:rFonts w:ascii="Calibri Light" w:hAnsi="Calibri Light" w:cs="Calibri Light"/>
              </w:rPr>
              <w:t>amol</w:t>
            </w:r>
            <w:proofErr w:type="spellEnd"/>
            <w:r w:rsidRPr="008F0AE3">
              <w:rPr>
                <w:rFonts w:ascii="Calibri Light" w:hAnsi="Calibri Light" w:cs="Calibri Light"/>
              </w:rPr>
              <w:t>/dołek FITC)</w:t>
            </w:r>
          </w:p>
        </w:tc>
        <w:tc>
          <w:tcPr>
            <w:tcW w:w="3402" w:type="dxa"/>
          </w:tcPr>
          <w:p w14:paraId="5FA9CE6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6FF4B2" w14:textId="1060124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4949020C" w14:textId="1B0B19B9" w:rsidTr="005D3319">
        <w:tc>
          <w:tcPr>
            <w:tcW w:w="845" w:type="dxa"/>
          </w:tcPr>
          <w:p w14:paraId="596AE1DD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467B2F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polaryzacji fluorescencji &lt;0,5 </w:t>
            </w:r>
            <w:proofErr w:type="spellStart"/>
            <w:r w:rsidRPr="008F0AE3">
              <w:rPr>
                <w:rFonts w:ascii="Calibri Light" w:hAnsi="Calibri Light" w:cs="Calibri Light"/>
              </w:rPr>
              <w:t>mP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SD przy 1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FITC</w:t>
            </w:r>
          </w:p>
        </w:tc>
        <w:tc>
          <w:tcPr>
            <w:tcW w:w="3402" w:type="dxa"/>
          </w:tcPr>
          <w:p w14:paraId="50AABA7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E68582" w14:textId="40C10ED3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1582C13" w14:textId="0D9C81A7" w:rsidTr="005D3319">
        <w:tc>
          <w:tcPr>
            <w:tcW w:w="845" w:type="dxa"/>
          </w:tcPr>
          <w:p w14:paraId="3F186FDD" w14:textId="07C76182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278841FC" w14:textId="001B384F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9627E1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26AAB3" w14:textId="628BC5C4" w:rsidR="00DE6FCE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lastRenderedPageBreak/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6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Zamrażark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laboratory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jn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niskotemperaturow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e stelażem i systemem ostrzegania o</w:t>
      </w:r>
    </w:p>
    <w:p w14:paraId="5B301C3A" w14:textId="1B874147" w:rsidR="00080AF8" w:rsidRPr="00E15739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mianie temperatury – 1 sztuka</w:t>
      </w:r>
    </w:p>
    <w:p w14:paraId="2EE00AD3" w14:textId="77777777" w:rsidR="00E15739" w:rsidRPr="00E15739" w:rsidRDefault="00E15739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080AF8" w14:paraId="71026740" w14:textId="05CB4993" w:rsidTr="005D3319">
        <w:tc>
          <w:tcPr>
            <w:tcW w:w="845" w:type="dxa"/>
          </w:tcPr>
          <w:p w14:paraId="5EE557AC" w14:textId="1E68F3A7" w:rsidR="00EE6D5E" w:rsidRPr="00E65AAE" w:rsidRDefault="00EE6D5E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2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1F6140DF" w14:textId="6A4A45A6" w:rsidR="00EE6D5E" w:rsidRPr="00E65AAE" w:rsidRDefault="00EE6D5E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C7BA64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2D24E90" w14:textId="0EA7D196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bookmarkEnd w:id="2"/>
      <w:tr w:rsidR="005D3319" w:rsidRPr="00080AF8" w14:paraId="5E004537" w14:textId="391CD310" w:rsidTr="005D3319">
        <w:tc>
          <w:tcPr>
            <w:tcW w:w="845" w:type="dxa"/>
          </w:tcPr>
          <w:p w14:paraId="77C610C0" w14:textId="1287FD0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5813" w:type="dxa"/>
          </w:tcPr>
          <w:p w14:paraId="047D8266" w14:textId="70AF9B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  <w:tc>
          <w:tcPr>
            <w:tcW w:w="3402" w:type="dxa"/>
          </w:tcPr>
          <w:p w14:paraId="0EEEF0B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D9E41B" w14:textId="7F95D19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4DF400" w14:textId="3F10AABD" w:rsidTr="005D3319">
        <w:tc>
          <w:tcPr>
            <w:tcW w:w="845" w:type="dxa"/>
          </w:tcPr>
          <w:p w14:paraId="4B6C37BB" w14:textId="364AA3B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5813" w:type="dxa"/>
          </w:tcPr>
          <w:p w14:paraId="11A2D83A" w14:textId="3C921EB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30 litrów</w:t>
            </w:r>
          </w:p>
        </w:tc>
        <w:tc>
          <w:tcPr>
            <w:tcW w:w="3402" w:type="dxa"/>
          </w:tcPr>
          <w:p w14:paraId="31961BF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72E0B5" w14:textId="66BACC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6B1F9CC" w14:textId="3B238DF8" w:rsidTr="005D3319">
        <w:tc>
          <w:tcPr>
            <w:tcW w:w="845" w:type="dxa"/>
          </w:tcPr>
          <w:p w14:paraId="5C96700D" w14:textId="522DF27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12558A94" w14:textId="27F57B2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  <w:tc>
          <w:tcPr>
            <w:tcW w:w="3402" w:type="dxa"/>
          </w:tcPr>
          <w:p w14:paraId="2734322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0A33A4" w14:textId="187595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EBA4244" w14:textId="486BFE88" w:rsidTr="005D3319">
        <w:tc>
          <w:tcPr>
            <w:tcW w:w="845" w:type="dxa"/>
          </w:tcPr>
          <w:p w14:paraId="24C9037E" w14:textId="07FF5EC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4E97C054" w14:textId="08FDE425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0°C do -86°C</w:t>
            </w:r>
          </w:p>
        </w:tc>
        <w:tc>
          <w:tcPr>
            <w:tcW w:w="3402" w:type="dxa"/>
          </w:tcPr>
          <w:p w14:paraId="71E50A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108D15" w14:textId="7AE27261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D725D6" w14:textId="00014B21" w:rsidTr="005D3319">
        <w:tc>
          <w:tcPr>
            <w:tcW w:w="845" w:type="dxa"/>
          </w:tcPr>
          <w:p w14:paraId="3A8CE5D2" w14:textId="2100E49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A598F31" w14:textId="698A10B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  <w:tc>
          <w:tcPr>
            <w:tcW w:w="3402" w:type="dxa"/>
          </w:tcPr>
          <w:p w14:paraId="5C4AEC8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ABE510" w14:textId="416193B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EF2160D" w14:textId="797F79DE" w:rsidTr="005D3319">
        <w:tc>
          <w:tcPr>
            <w:tcW w:w="845" w:type="dxa"/>
          </w:tcPr>
          <w:p w14:paraId="20D3772F" w14:textId="5586A0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6B9003E3" w14:textId="7B3C046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  <w:tc>
          <w:tcPr>
            <w:tcW w:w="3402" w:type="dxa"/>
          </w:tcPr>
          <w:p w14:paraId="576BEF8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73264C" w14:textId="62D0DC0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11ADEE2" w14:textId="1E90F3C6" w:rsidTr="005D3319">
        <w:tc>
          <w:tcPr>
            <w:tcW w:w="845" w:type="dxa"/>
          </w:tcPr>
          <w:p w14:paraId="7844AA7D" w14:textId="657C202F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7D4D7F55" w14:textId="3D77D5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  <w:tc>
          <w:tcPr>
            <w:tcW w:w="3402" w:type="dxa"/>
          </w:tcPr>
          <w:p w14:paraId="39E4B551" w14:textId="35230F8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61946AA8" w14:textId="160CBBB8" w:rsidTr="005D3319">
        <w:tc>
          <w:tcPr>
            <w:tcW w:w="845" w:type="dxa"/>
          </w:tcPr>
          <w:p w14:paraId="1EE55972" w14:textId="2007DFA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FA53FFB" w14:textId="76226F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  <w:tc>
          <w:tcPr>
            <w:tcW w:w="3402" w:type="dxa"/>
          </w:tcPr>
          <w:p w14:paraId="2796D2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A4CC7" w14:textId="6028AB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03E497E" w14:textId="31B013FC" w:rsidTr="005D3319">
        <w:tc>
          <w:tcPr>
            <w:tcW w:w="845" w:type="dxa"/>
          </w:tcPr>
          <w:p w14:paraId="6391F50A" w14:textId="46900993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1727D50" w14:textId="7D95C7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  <w:tc>
          <w:tcPr>
            <w:tcW w:w="3402" w:type="dxa"/>
          </w:tcPr>
          <w:p w14:paraId="1344732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B6C09" w14:textId="4402BAD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D2476F6" w14:textId="2A6C712C" w:rsidTr="005D3319">
        <w:tc>
          <w:tcPr>
            <w:tcW w:w="845" w:type="dxa"/>
          </w:tcPr>
          <w:p w14:paraId="0096421D" w14:textId="17E135D6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F73161F" w14:textId="0622BC1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  <w:tc>
          <w:tcPr>
            <w:tcW w:w="3402" w:type="dxa"/>
          </w:tcPr>
          <w:p w14:paraId="37C7C1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3E6354" w14:textId="055F9F5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ED4CAB3" w14:textId="7D7545C9" w:rsidTr="005D3319">
        <w:tc>
          <w:tcPr>
            <w:tcW w:w="845" w:type="dxa"/>
          </w:tcPr>
          <w:p w14:paraId="1AF4763A" w14:textId="325038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F684967" w14:textId="67F9D33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  <w:tc>
          <w:tcPr>
            <w:tcW w:w="3402" w:type="dxa"/>
          </w:tcPr>
          <w:p w14:paraId="170319AC" w14:textId="1D18B938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5D376131" w14:textId="6CFC9374" w:rsidTr="005D3319">
        <w:tc>
          <w:tcPr>
            <w:tcW w:w="845" w:type="dxa"/>
          </w:tcPr>
          <w:p w14:paraId="547101CA" w14:textId="14A15ED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0E5E92EE" w14:textId="74C008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  <w:tc>
          <w:tcPr>
            <w:tcW w:w="3402" w:type="dxa"/>
          </w:tcPr>
          <w:p w14:paraId="7CFF2E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B1BD48" w14:textId="64AC413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371910A" w14:textId="2DB73B9D" w:rsidTr="005D3319">
        <w:tc>
          <w:tcPr>
            <w:tcW w:w="845" w:type="dxa"/>
          </w:tcPr>
          <w:p w14:paraId="30987F80" w14:textId="09F9A76B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65601E26" w14:textId="60B982E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  <w:tc>
          <w:tcPr>
            <w:tcW w:w="3402" w:type="dxa"/>
          </w:tcPr>
          <w:p w14:paraId="3F4E77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76C24F" w14:textId="405D96F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513A0C8" w14:textId="0C094D75" w:rsidTr="005D3319">
        <w:tc>
          <w:tcPr>
            <w:tcW w:w="845" w:type="dxa"/>
          </w:tcPr>
          <w:p w14:paraId="26D6026D" w14:textId="7465EE2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B27E89C" w14:textId="47DFEE26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  <w:tc>
          <w:tcPr>
            <w:tcW w:w="3402" w:type="dxa"/>
          </w:tcPr>
          <w:p w14:paraId="6175B0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ED458A" w14:textId="7B026F0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6331BF8" w14:textId="38919646" w:rsidTr="005D3319">
        <w:tc>
          <w:tcPr>
            <w:tcW w:w="845" w:type="dxa"/>
          </w:tcPr>
          <w:p w14:paraId="1D0BF917" w14:textId="783B70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6F5FB86D" w14:textId="7CA5FDD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  <w:tc>
          <w:tcPr>
            <w:tcW w:w="3402" w:type="dxa"/>
          </w:tcPr>
          <w:p w14:paraId="276B4C8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3EDEC9" w14:textId="5A635B76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A40223C" w14:textId="3AF59951" w:rsidTr="005D3319">
        <w:tc>
          <w:tcPr>
            <w:tcW w:w="845" w:type="dxa"/>
          </w:tcPr>
          <w:p w14:paraId="31C4C200" w14:textId="5590E0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645349B9" w14:textId="22170E3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  <w:tc>
          <w:tcPr>
            <w:tcW w:w="3402" w:type="dxa"/>
          </w:tcPr>
          <w:p w14:paraId="30B8B3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077929" w14:textId="38BFBCF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5BC55FB" w14:textId="68C017B2" w:rsidTr="005D3319">
        <w:tc>
          <w:tcPr>
            <w:tcW w:w="845" w:type="dxa"/>
          </w:tcPr>
          <w:p w14:paraId="6A86B6DD" w14:textId="605B6D0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D223E49" w14:textId="5A65429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  <w:tc>
          <w:tcPr>
            <w:tcW w:w="3402" w:type="dxa"/>
          </w:tcPr>
          <w:p w14:paraId="2EC118D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5A06F8" w14:textId="40E3948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D22C9C" w14:textId="14CA22E0" w:rsidTr="005D3319">
        <w:tc>
          <w:tcPr>
            <w:tcW w:w="845" w:type="dxa"/>
          </w:tcPr>
          <w:p w14:paraId="153B4166" w14:textId="24E5860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1D4896E9" w14:textId="2A5E45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  <w:tc>
          <w:tcPr>
            <w:tcW w:w="3402" w:type="dxa"/>
          </w:tcPr>
          <w:p w14:paraId="75C6BCE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A8A97E" w14:textId="64493E3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61ECD1" w14:textId="467B1081" w:rsidTr="005D3319">
        <w:tc>
          <w:tcPr>
            <w:tcW w:w="845" w:type="dxa"/>
          </w:tcPr>
          <w:p w14:paraId="0E06067C" w14:textId="2D86AA3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1833842A" w14:textId="29C7C73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  <w:tc>
          <w:tcPr>
            <w:tcW w:w="3402" w:type="dxa"/>
          </w:tcPr>
          <w:p w14:paraId="68E561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34F482" w14:textId="42E140E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1211940" w14:textId="5C9522A6" w:rsidTr="005D3319">
        <w:tc>
          <w:tcPr>
            <w:tcW w:w="845" w:type="dxa"/>
          </w:tcPr>
          <w:p w14:paraId="46C6D22F" w14:textId="1F4B43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4.</w:t>
            </w:r>
          </w:p>
        </w:tc>
        <w:tc>
          <w:tcPr>
            <w:tcW w:w="5813" w:type="dxa"/>
          </w:tcPr>
          <w:p w14:paraId="547A411F" w14:textId="1BE80DB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  <w:tc>
          <w:tcPr>
            <w:tcW w:w="3402" w:type="dxa"/>
          </w:tcPr>
          <w:p w14:paraId="465D25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F2B38" w14:textId="7E74A29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DE13067" w14:textId="3E09F948" w:rsidTr="005D3319">
        <w:tc>
          <w:tcPr>
            <w:tcW w:w="845" w:type="dxa"/>
          </w:tcPr>
          <w:p w14:paraId="1DD2A809" w14:textId="3E28970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35851772" w14:textId="0F31A8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  <w:tc>
          <w:tcPr>
            <w:tcW w:w="3402" w:type="dxa"/>
          </w:tcPr>
          <w:p w14:paraId="5B8FA9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AD1540" w14:textId="3153F70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B5160EB" w14:textId="4E1506C6" w:rsidTr="005D3319">
        <w:tc>
          <w:tcPr>
            <w:tcW w:w="845" w:type="dxa"/>
          </w:tcPr>
          <w:p w14:paraId="530ABDE7" w14:textId="401C62B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5E2422A1" w14:textId="3329661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  <w:tc>
          <w:tcPr>
            <w:tcW w:w="3402" w:type="dxa"/>
          </w:tcPr>
          <w:p w14:paraId="7D3811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1C18F" w14:textId="6B1355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3F62361" w14:textId="195B4672" w:rsidTr="005D3319">
        <w:tc>
          <w:tcPr>
            <w:tcW w:w="845" w:type="dxa"/>
          </w:tcPr>
          <w:p w14:paraId="6BFFD675" w14:textId="0080C58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50D34475" w14:textId="48FDB08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Izolacja termiczna próżniowa z rdzeniem z włókna szklanego</w:t>
            </w:r>
          </w:p>
        </w:tc>
        <w:tc>
          <w:tcPr>
            <w:tcW w:w="3402" w:type="dxa"/>
          </w:tcPr>
          <w:p w14:paraId="5FD4804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AA3F6E" w14:textId="7649DE2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3D6EE9B" w14:textId="67504BC1" w:rsidTr="005D3319">
        <w:tc>
          <w:tcPr>
            <w:tcW w:w="845" w:type="dxa"/>
          </w:tcPr>
          <w:p w14:paraId="24B82924" w14:textId="6A03E5D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80F08F1" w14:textId="0B5F74B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Konstrukcja </w:t>
            </w:r>
            <w:proofErr w:type="spellStart"/>
            <w:r w:rsidRPr="00080AF8">
              <w:rPr>
                <w:rFonts w:ascii="Calibri Light" w:hAnsi="Calibri Light" w:cs="Calibri Light"/>
              </w:rPr>
              <w:t>bezfiltrowa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– brak konieczności konserwacji filtra skraplacza</w:t>
            </w:r>
          </w:p>
        </w:tc>
        <w:tc>
          <w:tcPr>
            <w:tcW w:w="3402" w:type="dxa"/>
          </w:tcPr>
          <w:p w14:paraId="0ADCB7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77216E" w14:textId="5085912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4D551B7" w14:textId="0B4A252C" w:rsidTr="005D3319">
        <w:tc>
          <w:tcPr>
            <w:tcW w:w="845" w:type="dxa"/>
          </w:tcPr>
          <w:p w14:paraId="678C56BF" w14:textId="102AEAE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0DE8BE33" w14:textId="7E22A6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  <w:tc>
          <w:tcPr>
            <w:tcW w:w="3402" w:type="dxa"/>
          </w:tcPr>
          <w:p w14:paraId="2F1DEA5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80C2E8" w14:textId="29B40AC3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90C2BEC" w14:textId="04C2016C" w:rsidTr="005D3319">
        <w:tc>
          <w:tcPr>
            <w:tcW w:w="845" w:type="dxa"/>
          </w:tcPr>
          <w:p w14:paraId="17CC8274" w14:textId="2C1977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1BB565B9" w14:textId="06318A3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  <w:tc>
          <w:tcPr>
            <w:tcW w:w="3402" w:type="dxa"/>
          </w:tcPr>
          <w:p w14:paraId="7B0D97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BD361F" w14:textId="5380DA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7B0E8B" w14:textId="72D20B57" w:rsidTr="005D3319">
        <w:tc>
          <w:tcPr>
            <w:tcW w:w="845" w:type="dxa"/>
          </w:tcPr>
          <w:p w14:paraId="02FDBBAE" w14:textId="2D8465F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5B15A580" w14:textId="5F2989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115BCBE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09FEC4" w14:textId="09A954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DE2B81D" w14:textId="3D7F9047" w:rsidTr="005D3319">
        <w:tc>
          <w:tcPr>
            <w:tcW w:w="845" w:type="dxa"/>
          </w:tcPr>
          <w:p w14:paraId="53E9E2AE" w14:textId="6E6B8EC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4EAA1489" w14:textId="5E95A7FA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4017A8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CEBCFF" w14:textId="66B52D8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34999B" w14:textId="53356E3C" w:rsidTr="005D3319">
        <w:tc>
          <w:tcPr>
            <w:tcW w:w="845" w:type="dxa"/>
          </w:tcPr>
          <w:p w14:paraId="2DBE2367" w14:textId="093E5D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260EB6D" w14:textId="3061D6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  <w:tc>
          <w:tcPr>
            <w:tcW w:w="3402" w:type="dxa"/>
          </w:tcPr>
          <w:p w14:paraId="4F9F68D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3D2C758" w14:textId="31858B5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363227" w14:textId="083642C1" w:rsidTr="005D3319">
        <w:tc>
          <w:tcPr>
            <w:tcW w:w="845" w:type="dxa"/>
          </w:tcPr>
          <w:p w14:paraId="7BF57D16" w14:textId="5DB55A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13CCB486" w14:textId="61064F6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  <w:tc>
          <w:tcPr>
            <w:tcW w:w="3402" w:type="dxa"/>
          </w:tcPr>
          <w:p w14:paraId="6BC854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B9A0A" w14:textId="7F645B1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18C689A" w14:textId="664146C0" w:rsidTr="005D3319">
        <w:tc>
          <w:tcPr>
            <w:tcW w:w="845" w:type="dxa"/>
          </w:tcPr>
          <w:p w14:paraId="4D2EC1DB" w14:textId="27D511D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CFD789" w14:textId="34787E55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  <w:tc>
          <w:tcPr>
            <w:tcW w:w="3402" w:type="dxa"/>
          </w:tcPr>
          <w:p w14:paraId="4806714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441AC6" w14:textId="3A3432A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341E483" w14:textId="5CC414C4" w:rsidTr="005D3319">
        <w:tc>
          <w:tcPr>
            <w:tcW w:w="845" w:type="dxa"/>
          </w:tcPr>
          <w:p w14:paraId="6295C0DF" w14:textId="1D43563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6151E8E" w14:textId="38EA80A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  <w:tc>
          <w:tcPr>
            <w:tcW w:w="3402" w:type="dxa"/>
          </w:tcPr>
          <w:p w14:paraId="7F88925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5D8056" w14:textId="3563646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D015AED" w14:textId="43115AFA" w:rsidTr="005D3319">
        <w:tc>
          <w:tcPr>
            <w:tcW w:w="845" w:type="dxa"/>
          </w:tcPr>
          <w:p w14:paraId="141CFDA5" w14:textId="5663CD6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73B6794" w14:textId="004D84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  <w:tc>
          <w:tcPr>
            <w:tcW w:w="3402" w:type="dxa"/>
          </w:tcPr>
          <w:p w14:paraId="4110B2C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0CB4" w14:textId="38A7DFA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051504C" w14:textId="13E00DBD" w:rsidTr="005D3319">
        <w:tc>
          <w:tcPr>
            <w:tcW w:w="845" w:type="dxa"/>
          </w:tcPr>
          <w:p w14:paraId="380A1ED9" w14:textId="3FF0DB4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5813" w:type="dxa"/>
          </w:tcPr>
          <w:p w14:paraId="774E4245" w14:textId="34A02F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  <w:tc>
          <w:tcPr>
            <w:tcW w:w="3402" w:type="dxa"/>
          </w:tcPr>
          <w:p w14:paraId="1B3ADA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BD5EB" w14:textId="3BE54CF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8CD7B19" w14:textId="4ACA4C12" w:rsidTr="005D3319">
        <w:tc>
          <w:tcPr>
            <w:tcW w:w="845" w:type="dxa"/>
          </w:tcPr>
          <w:p w14:paraId="1A823792" w14:textId="73C0E3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5813" w:type="dxa"/>
          </w:tcPr>
          <w:p w14:paraId="109AAC37" w14:textId="6B2990A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  <w:tc>
          <w:tcPr>
            <w:tcW w:w="3402" w:type="dxa"/>
          </w:tcPr>
          <w:p w14:paraId="66C55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D5351E" w14:textId="3CC1109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B63CBCA" w14:textId="07638CEE" w:rsidTr="005D3319">
        <w:tc>
          <w:tcPr>
            <w:tcW w:w="845" w:type="dxa"/>
          </w:tcPr>
          <w:p w14:paraId="1DF81BA4" w14:textId="7F4ECA7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5813" w:type="dxa"/>
          </w:tcPr>
          <w:p w14:paraId="524926D6" w14:textId="2F41B96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  <w:tc>
          <w:tcPr>
            <w:tcW w:w="3402" w:type="dxa"/>
          </w:tcPr>
          <w:p w14:paraId="55A53FC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222F73" w14:textId="3F8D6CF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B5B64C9" w14:textId="67830FF6" w:rsidTr="005D3319">
        <w:tc>
          <w:tcPr>
            <w:tcW w:w="845" w:type="dxa"/>
          </w:tcPr>
          <w:p w14:paraId="1E8DDB60" w14:textId="5DBA8BA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28.</w:t>
            </w:r>
          </w:p>
        </w:tc>
        <w:tc>
          <w:tcPr>
            <w:tcW w:w="5813" w:type="dxa"/>
          </w:tcPr>
          <w:p w14:paraId="4325C74B" w14:textId="2938C1C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  <w:tc>
          <w:tcPr>
            <w:tcW w:w="3402" w:type="dxa"/>
          </w:tcPr>
          <w:p w14:paraId="2F9B3E1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08519F" w14:textId="71A9CED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749D55" w14:textId="1C3000E7" w:rsidTr="005D3319">
        <w:tc>
          <w:tcPr>
            <w:tcW w:w="845" w:type="dxa"/>
          </w:tcPr>
          <w:p w14:paraId="1C363303" w14:textId="237EDC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5813" w:type="dxa"/>
          </w:tcPr>
          <w:p w14:paraId="664FB236" w14:textId="7472125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  <w:tc>
          <w:tcPr>
            <w:tcW w:w="3402" w:type="dxa"/>
          </w:tcPr>
          <w:p w14:paraId="1A703F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9F63F9" w14:textId="5F46E3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3CA81F4" w14:textId="15CB414B" w:rsidTr="005D3319">
        <w:tc>
          <w:tcPr>
            <w:tcW w:w="845" w:type="dxa"/>
          </w:tcPr>
          <w:p w14:paraId="06C485F2" w14:textId="17BCCA6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5813" w:type="dxa"/>
          </w:tcPr>
          <w:p w14:paraId="3C535401" w14:textId="384033B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080AF8">
              <w:rPr>
                <w:rFonts w:ascii="Calibri Light" w:hAnsi="Calibri Light" w:cs="Calibri Light"/>
              </w:rPr>
              <w:t>Bezpotencjałowe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styki alarmowe NO/NC dla centralnych systemów monitorowania.</w:t>
            </w:r>
          </w:p>
        </w:tc>
        <w:tc>
          <w:tcPr>
            <w:tcW w:w="3402" w:type="dxa"/>
          </w:tcPr>
          <w:p w14:paraId="3D842D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949B36" w14:textId="12CB95C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550A9D" w14:textId="2D132C9A" w:rsidTr="005D3319">
        <w:tc>
          <w:tcPr>
            <w:tcW w:w="845" w:type="dxa"/>
          </w:tcPr>
          <w:p w14:paraId="6AE85471" w14:textId="3B89AFD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5813" w:type="dxa"/>
          </w:tcPr>
          <w:p w14:paraId="6DFC54FB" w14:textId="204764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Zasilanie jednofazowe 230 V / 50 </w:t>
            </w:r>
            <w:proofErr w:type="spellStart"/>
            <w:r w:rsidRPr="00080AF8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273ED2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A2DC72" w14:textId="30263F8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2C66C9" w14:textId="29EFECB7" w:rsidTr="005D3319">
        <w:tc>
          <w:tcPr>
            <w:tcW w:w="845" w:type="dxa"/>
          </w:tcPr>
          <w:p w14:paraId="4D84CC07" w14:textId="7C40EEE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5813" w:type="dxa"/>
          </w:tcPr>
          <w:p w14:paraId="7A93FBB6" w14:textId="3D07110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  <w:tc>
          <w:tcPr>
            <w:tcW w:w="3402" w:type="dxa"/>
          </w:tcPr>
          <w:p w14:paraId="4660B6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58E026" w14:textId="075481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DBB38C2" w14:textId="109C1070" w:rsidTr="005D3319">
        <w:tc>
          <w:tcPr>
            <w:tcW w:w="845" w:type="dxa"/>
          </w:tcPr>
          <w:p w14:paraId="346FF5A0" w14:textId="0AAA7C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5813" w:type="dxa"/>
          </w:tcPr>
          <w:p w14:paraId="462ED557" w14:textId="3472D4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  <w:tc>
          <w:tcPr>
            <w:tcW w:w="3402" w:type="dxa"/>
          </w:tcPr>
          <w:p w14:paraId="4FEA629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2F4B43" w14:textId="6DD637D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7C3C232" w14:textId="07673A7C" w:rsidTr="005D3319">
        <w:tc>
          <w:tcPr>
            <w:tcW w:w="845" w:type="dxa"/>
          </w:tcPr>
          <w:p w14:paraId="627D2F42" w14:textId="4BA9347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5813" w:type="dxa"/>
          </w:tcPr>
          <w:p w14:paraId="778AED6F" w14:textId="35678C7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  <w:tc>
          <w:tcPr>
            <w:tcW w:w="3402" w:type="dxa"/>
          </w:tcPr>
          <w:p w14:paraId="4E2A0B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3B652A" w14:textId="3E1299C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9E4FC1D" w14:textId="04D52D04" w:rsidTr="005D3319">
        <w:tc>
          <w:tcPr>
            <w:tcW w:w="845" w:type="dxa"/>
          </w:tcPr>
          <w:p w14:paraId="69F2FF63" w14:textId="6FD6A157" w:rsidR="005D3319" w:rsidRDefault="005D3319" w:rsidP="005D3319">
            <w:pPr>
              <w:rPr>
                <w:rFonts w:ascii="Calibri Light" w:hAnsi="Calibri Light" w:cs="Calibri Light"/>
              </w:rPr>
            </w:pPr>
            <w:bookmarkStart w:id="3" w:name="_Hlk114139067"/>
            <w:r>
              <w:rPr>
                <w:rFonts w:ascii="Calibri Light" w:hAnsi="Calibri Light" w:cs="Calibri Light"/>
              </w:rPr>
              <w:t>3</w:t>
            </w:r>
            <w:r w:rsidR="00366372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2A3C646A" w14:textId="3569EFFC" w:rsidR="005D3319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A1A74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2C967F" w14:textId="73E985D9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bookmarkEnd w:id="3"/>
    <w:p w14:paraId="5A3143A0" w14:textId="3551A182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17ADD896" w14:textId="6BB8FF11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7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Automatyczny system do inokulacji płytek 96-dołkowych – 1 sztuka</w:t>
      </w:r>
    </w:p>
    <w:p w14:paraId="59939C8E" w14:textId="0EE9CF01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2A323047" w14:textId="7BEE0673" w:rsidTr="005D3319">
        <w:tc>
          <w:tcPr>
            <w:tcW w:w="844" w:type="dxa"/>
          </w:tcPr>
          <w:p w14:paraId="67F7D8F7" w14:textId="73F028E1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A4B6A1A" w14:textId="5F5D23C4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7330A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57A7704" w14:textId="2C2BDDF7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3AA96C00" w14:textId="7634BD6D" w:rsidTr="005D3319">
        <w:tc>
          <w:tcPr>
            <w:tcW w:w="844" w:type="dxa"/>
          </w:tcPr>
          <w:p w14:paraId="6272DC8C" w14:textId="7D28937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B83CF02" w14:textId="18AF24D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  <w:tc>
          <w:tcPr>
            <w:tcW w:w="3402" w:type="dxa"/>
          </w:tcPr>
          <w:p w14:paraId="603566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3EADE" w14:textId="7BA5C71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0193BF35" w14:textId="0E6632A0" w:rsidTr="005D3319">
        <w:tc>
          <w:tcPr>
            <w:tcW w:w="844" w:type="dxa"/>
          </w:tcPr>
          <w:p w14:paraId="10A1019D" w14:textId="1225EEE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0BC78DB3" w14:textId="544AEBB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  <w:tc>
          <w:tcPr>
            <w:tcW w:w="3402" w:type="dxa"/>
          </w:tcPr>
          <w:p w14:paraId="21D3C9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0CDCA" w14:textId="54E4F435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6677B22" w14:textId="76D3718E" w:rsidTr="005D3319">
        <w:tc>
          <w:tcPr>
            <w:tcW w:w="844" w:type="dxa"/>
          </w:tcPr>
          <w:p w14:paraId="3B3CFAEA" w14:textId="6AEB9C05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2D72C11F" w14:textId="6BCD4F6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  <w:tc>
          <w:tcPr>
            <w:tcW w:w="3402" w:type="dxa"/>
          </w:tcPr>
          <w:p w14:paraId="6E7979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B8571D" w14:textId="45374B6A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797F2F2" w14:textId="42F2CE20" w:rsidTr="005D3319">
        <w:tc>
          <w:tcPr>
            <w:tcW w:w="844" w:type="dxa"/>
          </w:tcPr>
          <w:p w14:paraId="341CDC01" w14:textId="5B500401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5230DCEB" w14:textId="27B68F41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): 30,2 x 34,3 x 31,7 cm.                                                                               </w:t>
            </w:r>
          </w:p>
        </w:tc>
        <w:tc>
          <w:tcPr>
            <w:tcW w:w="3402" w:type="dxa"/>
          </w:tcPr>
          <w:p w14:paraId="7554FD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DA6C40" w14:textId="5891931F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62AF23D" w14:textId="1177D029" w:rsidTr="005D3319">
        <w:tc>
          <w:tcPr>
            <w:tcW w:w="844" w:type="dxa"/>
          </w:tcPr>
          <w:p w14:paraId="04FF39D2" w14:textId="189C02FA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4E59CD6F" w14:textId="342AEB1E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  <w:tc>
          <w:tcPr>
            <w:tcW w:w="3402" w:type="dxa"/>
          </w:tcPr>
          <w:p w14:paraId="63C603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796094" w14:textId="3E80126C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CBDC7B8" w14:textId="177AE3A3" w:rsidTr="005D3319">
        <w:tc>
          <w:tcPr>
            <w:tcW w:w="844" w:type="dxa"/>
          </w:tcPr>
          <w:p w14:paraId="44239389" w14:textId="77A3CB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5814" w:type="dxa"/>
          </w:tcPr>
          <w:p w14:paraId="23DFD366" w14:textId="61C723D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24F8E6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7B9DD5" w14:textId="5117D99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588D16C" w14:textId="0162E85F" w:rsidTr="005D3319">
        <w:tc>
          <w:tcPr>
            <w:tcW w:w="844" w:type="dxa"/>
          </w:tcPr>
          <w:p w14:paraId="446475B9" w14:textId="0CD6ED4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5D050B21" w14:textId="2C5AB7B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  <w:tc>
          <w:tcPr>
            <w:tcW w:w="3402" w:type="dxa"/>
          </w:tcPr>
          <w:p w14:paraId="1B0368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793EE1" w14:textId="6CCF8666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023AE07" w14:textId="286E2AB0" w:rsidTr="005D3319">
        <w:tc>
          <w:tcPr>
            <w:tcW w:w="844" w:type="dxa"/>
          </w:tcPr>
          <w:p w14:paraId="25326B0A" w14:textId="03D831F7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18018808" w14:textId="77777777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</w:t>
            </w:r>
            <w:proofErr w:type="spellStart"/>
            <w:r w:rsidRPr="00A70214">
              <w:rPr>
                <w:rFonts w:ascii="Calibri Light" w:hAnsi="Calibri Light" w:cs="Calibri Light"/>
              </w:rPr>
              <w:t>inokulum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 oraz zapewniające standaryzację przygotowywanych próbek:                    </w:t>
            </w:r>
          </w:p>
          <w:p w14:paraId="1A41248B" w14:textId="0DCC505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lastRenderedPageBreak/>
              <w:t>a) 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>): 10,2 x 19,5 x 14 cm                                                                  b) waga urządzenia nie większa niż: 1,3kg</w:t>
            </w:r>
          </w:p>
        </w:tc>
        <w:tc>
          <w:tcPr>
            <w:tcW w:w="3402" w:type="dxa"/>
          </w:tcPr>
          <w:p w14:paraId="7063DD5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256864ED" w14:textId="422EDD78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1329BBC" w14:textId="1D0490A5" w:rsidTr="005D3319">
        <w:tc>
          <w:tcPr>
            <w:tcW w:w="844" w:type="dxa"/>
          </w:tcPr>
          <w:p w14:paraId="5F643796" w14:textId="32DA3639" w:rsidR="005D3319" w:rsidRPr="00A70214" w:rsidRDefault="00366372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9</w:t>
            </w:r>
            <w:r w:rsidR="005D3319"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22B552B5" w14:textId="08BB6A8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4FDC5E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2DD59E" w14:textId="540F0F20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219F1F98" w14:textId="708BC6D5" w:rsidR="00591D4D" w:rsidRDefault="00591D4D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8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Mikroskop odwrócony do obserwacji w świetle przechodzącym w jasnym polu</w:t>
      </w:r>
    </w:p>
    <w:p w14:paraId="44DFD658" w14:textId="7DB89D32" w:rsidR="00080AF8" w:rsidRPr="00E15739" w:rsidRDefault="00080AF8" w:rsidP="00080AF8">
      <w:pPr>
        <w:spacing w:after="0" w:line="240" w:lineRule="auto"/>
        <w:ind w:left="851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oraz w kontraście fazowym – 1 sztuka</w:t>
      </w:r>
    </w:p>
    <w:p w14:paraId="2E739501" w14:textId="23281B5C" w:rsidR="00E65AAE" w:rsidRPr="002B0A14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tbl>
      <w:tblPr>
        <w:tblStyle w:val="Tabela-Siatka"/>
        <w:tblW w:w="1020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6"/>
        <w:gridCol w:w="5529"/>
        <w:gridCol w:w="3402"/>
      </w:tblGrid>
      <w:tr w:rsidR="00EE6D5E" w:rsidRPr="002B0A14" w14:paraId="1ED277AD" w14:textId="4032AE31" w:rsidTr="005D3319">
        <w:tc>
          <w:tcPr>
            <w:tcW w:w="1276" w:type="dxa"/>
          </w:tcPr>
          <w:p w14:paraId="1A689D62" w14:textId="78E1C12A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529" w:type="dxa"/>
          </w:tcPr>
          <w:p w14:paraId="3A6A65DC" w14:textId="07BC5BCD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7875A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35157E7" w14:textId="7EB5B283" w:rsidR="00EE6D5E" w:rsidRPr="002B0A14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2B0A14" w14:paraId="690CC366" w14:textId="12A62B69" w:rsidTr="005D3319">
        <w:tc>
          <w:tcPr>
            <w:tcW w:w="1276" w:type="dxa"/>
          </w:tcPr>
          <w:p w14:paraId="0B45D7A8" w14:textId="07F05209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5529" w:type="dxa"/>
          </w:tcPr>
          <w:p w14:paraId="2987E94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</w:t>
            </w:r>
            <w:proofErr w:type="spellStart"/>
            <w:r w:rsidRPr="002B0A14">
              <w:rPr>
                <w:rFonts w:ascii="Calibri Light" w:hAnsi="Calibri Light" w:cs="Calibri Light"/>
              </w:rPr>
              <w:t>parfokalna</w:t>
            </w:r>
            <w:proofErr w:type="spellEnd"/>
            <w:r w:rsidRPr="002B0A14">
              <w:rPr>
                <w:rFonts w:ascii="Calibri Light" w:hAnsi="Calibri Light" w:cs="Calibri Light"/>
              </w:rPr>
              <w:t>) obiektywów 45 mm lub mniejsza</w:t>
            </w:r>
          </w:p>
        </w:tc>
        <w:tc>
          <w:tcPr>
            <w:tcW w:w="3402" w:type="dxa"/>
          </w:tcPr>
          <w:p w14:paraId="5FC003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239B" w14:textId="6464D3C0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3F0266D" w14:textId="174E973A" w:rsidTr="005D3319">
        <w:tc>
          <w:tcPr>
            <w:tcW w:w="1276" w:type="dxa"/>
          </w:tcPr>
          <w:p w14:paraId="29B1024A" w14:textId="163192FC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5529" w:type="dxa"/>
          </w:tcPr>
          <w:p w14:paraId="06E0859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 rewolwerowy obiektywów co najmniej  5 gniazdowy z miejscem na pryzmaty kontrastu </w:t>
            </w:r>
            <w:proofErr w:type="spellStart"/>
            <w:r w:rsidRPr="002B0A14">
              <w:rPr>
                <w:rFonts w:ascii="Calibri Light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dla 3 obiektywów.</w:t>
            </w:r>
          </w:p>
          <w:p w14:paraId="239C83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eastAsia="Calibri" w:hAnsi="Calibri Light" w:cs="Calibri Light"/>
              </w:rPr>
              <w:t xml:space="preserve"> dostosowany do plastikowych (z regulacją poziomu kontrastu) oraz szklanych naczynek hodowlanych w obiektywie 40x</w:t>
            </w:r>
          </w:p>
          <w:p w14:paraId="6EF294A2" w14:textId="77777777" w:rsidR="005D3319" w:rsidRPr="002B0A14" w:rsidRDefault="005D3319" w:rsidP="005D3319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Możliwość rozbudowy o fluorescencję i klasyczny 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</w:p>
          <w:p w14:paraId="06B18962" w14:textId="6B3CEBA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  <w:tc>
          <w:tcPr>
            <w:tcW w:w="3402" w:type="dxa"/>
          </w:tcPr>
          <w:p w14:paraId="0B1C4F5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0C3C1A" w14:textId="581D3165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91ABF88" w14:textId="196A757C" w:rsidTr="005D3319">
        <w:tc>
          <w:tcPr>
            <w:tcW w:w="1276" w:type="dxa"/>
          </w:tcPr>
          <w:p w14:paraId="0EFF1BC9" w14:textId="1B297FF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5529" w:type="dxa"/>
          </w:tcPr>
          <w:p w14:paraId="221E40C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  <w:tc>
          <w:tcPr>
            <w:tcW w:w="3402" w:type="dxa"/>
          </w:tcPr>
          <w:p w14:paraId="72FCD9A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29C6D4" w14:textId="69363C45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43398B6" w14:textId="71BD7001" w:rsidTr="005D3319">
        <w:tc>
          <w:tcPr>
            <w:tcW w:w="1276" w:type="dxa"/>
            <w:tcBorders>
              <w:bottom w:val="single" w:sz="4" w:space="0" w:color="auto"/>
            </w:tcBorders>
          </w:tcPr>
          <w:p w14:paraId="08F57B4D" w14:textId="1A764B1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5529" w:type="dxa"/>
          </w:tcPr>
          <w:p w14:paraId="472AB9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</w:rPr>
              <w:t>Szerokopolow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pole widzenia min. 20 mm </w:t>
            </w:r>
          </w:p>
          <w:p w14:paraId="4C87E39B" w14:textId="12DD7883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  <w:tc>
          <w:tcPr>
            <w:tcW w:w="3402" w:type="dxa"/>
          </w:tcPr>
          <w:p w14:paraId="60B31F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7ED106" w14:textId="52C1A6B9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D716847" w14:textId="1B2593FF" w:rsidTr="005D3319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530949B" w14:textId="12BA5D8A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12A32046" w14:textId="77777777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</w:t>
            </w:r>
            <w:proofErr w:type="spellStart"/>
            <w:r w:rsidRPr="002B0A14">
              <w:rPr>
                <w:rFonts w:ascii="Calibri Light" w:hAnsi="Calibri Light" w:cs="Calibri Light"/>
              </w:rPr>
              <w:t>plana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53C1D0BB" w14:textId="73973795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lastRenderedPageBreak/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</w:tc>
        <w:tc>
          <w:tcPr>
            <w:tcW w:w="3402" w:type="dxa"/>
          </w:tcPr>
          <w:p w14:paraId="6A25D8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0BAB55B0" w14:textId="4900E90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7DEC95D0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A12025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D5AF121" w14:textId="0B3C403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5D3319">
              <w:rPr>
                <w:rFonts w:ascii="Calibri Light" w:hAnsi="Calibri Light" w:cs="Calibri Light"/>
              </w:rPr>
              <w:t>20x /apertura 0,4 (</w:t>
            </w:r>
            <w:proofErr w:type="spellStart"/>
            <w:r w:rsidRPr="005D3319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5D3319">
              <w:rPr>
                <w:rFonts w:ascii="Calibri Light" w:hAnsi="Calibri Light" w:cs="Calibri Light"/>
              </w:rPr>
              <w:t>Long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5D3319">
              <w:rPr>
                <w:rFonts w:ascii="Calibri Light" w:hAnsi="Calibri Light" w:cs="Calibri Light"/>
              </w:rPr>
              <w:t>Distance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z korekcja grubości szkła 0-1,5 mm, fluorytowy, kontrast fazowy </w:t>
            </w:r>
            <w:proofErr w:type="spellStart"/>
            <w:r w:rsidRPr="005D3319">
              <w:rPr>
                <w:rFonts w:ascii="Calibri Light" w:hAnsi="Calibri Light" w:cs="Calibri Light"/>
              </w:rPr>
              <w:t>Ph</w:t>
            </w:r>
            <w:proofErr w:type="spellEnd"/>
            <w:r w:rsidRPr="005D3319">
              <w:rPr>
                <w:rFonts w:ascii="Calibri Light" w:hAnsi="Calibri Light" w:cs="Calibri Light"/>
              </w:rPr>
              <w:t>)</w:t>
            </w:r>
          </w:p>
        </w:tc>
        <w:tc>
          <w:tcPr>
            <w:tcW w:w="3402" w:type="dxa"/>
          </w:tcPr>
          <w:p w14:paraId="43E0424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12F9D" w14:textId="0D5BFD4F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E485BBA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75ACCF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427364A1" w14:textId="21779BC0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</w:tc>
        <w:tc>
          <w:tcPr>
            <w:tcW w:w="3402" w:type="dxa"/>
          </w:tcPr>
          <w:p w14:paraId="1D116C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E84FC0" w14:textId="40880203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5A0E09B8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49C6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C15297E" w14:textId="459049D1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podwyższonym kontraście, fluorytowy)</w:t>
            </w:r>
          </w:p>
        </w:tc>
        <w:tc>
          <w:tcPr>
            <w:tcW w:w="3402" w:type="dxa"/>
          </w:tcPr>
          <w:p w14:paraId="3CC20B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E58437" w14:textId="7B40023E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4C7304D" w14:textId="4702EF51" w:rsidTr="005D3319">
        <w:tc>
          <w:tcPr>
            <w:tcW w:w="1276" w:type="dxa"/>
            <w:tcBorders>
              <w:top w:val="single" w:sz="4" w:space="0" w:color="auto"/>
            </w:tcBorders>
          </w:tcPr>
          <w:p w14:paraId="2A3D5C2B" w14:textId="4894F32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5529" w:type="dxa"/>
          </w:tcPr>
          <w:p w14:paraId="15402E2E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y do klasycznych preparatów mikroskopowych i komór, płytek </w:t>
            </w:r>
            <w:proofErr w:type="spellStart"/>
            <w:r w:rsidRPr="002B0A14">
              <w:rPr>
                <w:rFonts w:ascii="Calibri Light" w:hAnsi="Calibri Light" w:cs="Calibri Light"/>
              </w:rPr>
              <w:t>wielodołkowych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szalek </w:t>
            </w:r>
            <w:proofErr w:type="spellStart"/>
            <w:r w:rsidRPr="002B0A14">
              <w:rPr>
                <w:rFonts w:ascii="Calibri Light" w:hAnsi="Calibri Light" w:cs="Calibri Light"/>
              </w:rPr>
              <w:t>Petr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średnicy 36mm, 54mm, 65mm, 88 mm, 95 mm.</w:t>
            </w:r>
          </w:p>
        </w:tc>
        <w:tc>
          <w:tcPr>
            <w:tcW w:w="3402" w:type="dxa"/>
          </w:tcPr>
          <w:p w14:paraId="42F76F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A3E0F9" w14:textId="296E2AF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15AB1E1" w14:textId="67FA9588" w:rsidTr="005D3319">
        <w:tc>
          <w:tcPr>
            <w:tcW w:w="1276" w:type="dxa"/>
          </w:tcPr>
          <w:p w14:paraId="7166781E" w14:textId="4F66DF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5529" w:type="dxa"/>
          </w:tcPr>
          <w:p w14:paraId="38A0DA80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>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  <w:tc>
          <w:tcPr>
            <w:tcW w:w="3402" w:type="dxa"/>
          </w:tcPr>
          <w:p w14:paraId="132CF3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4783E3" w14:textId="3E7710A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83E55BB" w14:textId="399B4A25" w:rsidTr="005D3319">
        <w:tc>
          <w:tcPr>
            <w:tcW w:w="1276" w:type="dxa"/>
          </w:tcPr>
          <w:p w14:paraId="1D74834C" w14:textId="3A6BDBE6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5529" w:type="dxa"/>
          </w:tcPr>
          <w:p w14:paraId="56DFCEC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  <w:tc>
          <w:tcPr>
            <w:tcW w:w="3402" w:type="dxa"/>
          </w:tcPr>
          <w:p w14:paraId="78C59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84D81" w14:textId="5058761A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0B507B5" w14:textId="4341FC18" w:rsidTr="005D3319">
        <w:tc>
          <w:tcPr>
            <w:tcW w:w="1276" w:type="dxa"/>
          </w:tcPr>
          <w:p w14:paraId="41DD7084" w14:textId="0BF553F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5529" w:type="dxa"/>
          </w:tcPr>
          <w:p w14:paraId="5DA300D2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Liczba klatek na sekundę min. - HDMI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Ethernet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USB 3.0: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up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to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</w:p>
          <w:p w14:paraId="6732535D" w14:textId="6917B797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  <w:lang w:val="en-US" w:eastAsia="ar-SA"/>
              </w:rPr>
              <w:t>Złącza</w:t>
            </w:r>
            <w:proofErr w:type="spellEnd"/>
            <w:r w:rsidRPr="002B0A14">
              <w:rPr>
                <w:rFonts w:ascii="Calibri Light" w:hAnsi="Calibri Light" w:cs="Calibri Light"/>
                <w:lang w:val="en-US" w:eastAsia="ar-SA"/>
              </w:rPr>
              <w:t xml:space="preserve"> HDMI, USB 3.0 Type C, Ethernet, Micro-D</w:t>
            </w:r>
          </w:p>
        </w:tc>
        <w:tc>
          <w:tcPr>
            <w:tcW w:w="3402" w:type="dxa"/>
          </w:tcPr>
          <w:p w14:paraId="6CB79F1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5710154" w14:textId="5B5EC816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9B3AD60" w14:textId="6B4CE0D5" w:rsidTr="005D3319">
        <w:tc>
          <w:tcPr>
            <w:tcW w:w="1276" w:type="dxa"/>
          </w:tcPr>
          <w:p w14:paraId="4D87DF86" w14:textId="2D0F21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rogramowanie do akwizycji obrazu z kamery</w:t>
            </w:r>
          </w:p>
        </w:tc>
        <w:tc>
          <w:tcPr>
            <w:tcW w:w="5529" w:type="dxa"/>
          </w:tcPr>
          <w:p w14:paraId="388CCA76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Możliwość pracy kamery:</w:t>
            </w:r>
          </w:p>
          <w:p w14:paraId="0C3FE311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dongla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Wi-Fi (brak w dostawie) lub połączenia kamery przez Ethernet z ruterem. Kamera podłączona i komunikująca się z mikroskopem w celu wymiany danych kodowanych. Oprogramowanie do obrazowania z wymianą danych kodowanych. Zdjęcia wykonywane przyciskiem na </w:t>
            </w: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kamerze lub za pośrednictwem oprogramowania w komputerze.</w:t>
            </w:r>
          </w:p>
          <w:p w14:paraId="5A484523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5D3319" w:rsidRPr="002B0A14" w:rsidRDefault="005D3319" w:rsidP="005D3319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alon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) za pomocą klawiatury i myszki:</w:t>
            </w:r>
          </w:p>
          <w:p w14:paraId="482C821D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kamera połączona z zewnętrznym monitorem, zapis zdjęć na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pendriwi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Zdjęcia wykonywane przyciskiem na kamerze lub myszką w menu kamery na podłączonym monitorze.</w:t>
            </w:r>
          </w:p>
          <w:p w14:paraId="6E88742A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5D3319" w:rsidRPr="002B0A14" w:rsidRDefault="005D3319" w:rsidP="005D3319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Oprogramowania z licencją bezterminową do każdego trybu pracy kamery umożliwiają: automatyczną i ręczną kontrolę ekspozycji i balansu bieli, sterowanie funkcjami kamery z poziomu oprogramowania, zapis sekwencji filmowych, zapis zdjęć w formatach jpg,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tiff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Funkcje poprawy jakości obrazu na żywo - wyostrzanie, usuwanie szumów, HDR, gamma. Pasek skali na obrazie na żywo i na zdjęciach.</w:t>
            </w:r>
          </w:p>
          <w:p w14:paraId="7096F14B" w14:textId="5F2F8907" w:rsidR="005D3319" w:rsidRPr="002B0A14" w:rsidRDefault="005D3319" w:rsidP="005D3319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  <w:tc>
          <w:tcPr>
            <w:tcW w:w="3402" w:type="dxa"/>
          </w:tcPr>
          <w:p w14:paraId="5E2EDD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F5A4C1A" w14:textId="46FC9AA2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2B0A14" w14:paraId="23BD7719" w14:textId="4626840C" w:rsidTr="005D3319">
        <w:tc>
          <w:tcPr>
            <w:tcW w:w="1276" w:type="dxa"/>
          </w:tcPr>
          <w:p w14:paraId="5AA2988E" w14:textId="368EC815" w:rsidR="00EE6D5E" w:rsidRPr="002B0A14" w:rsidRDefault="00EE6D5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Zestaw komputerowy</w:t>
            </w:r>
          </w:p>
        </w:tc>
        <w:tc>
          <w:tcPr>
            <w:tcW w:w="5529" w:type="dxa"/>
          </w:tcPr>
          <w:p w14:paraId="4ACE35C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wielordzeniowy, min. 10 wątków, minimum 10 MB cache. Wbudowany układ graficzny. Wynik w teście </w:t>
            </w:r>
            <w:proofErr w:type="spellStart"/>
            <w:r w:rsidRPr="002B0A14">
              <w:rPr>
                <w:rFonts w:ascii="Calibri Light" w:hAnsi="Calibri Light" w:cs="Calibri Light"/>
              </w:rPr>
              <w:t>PassMark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Averag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  <w:tc>
          <w:tcPr>
            <w:tcW w:w="3402" w:type="dxa"/>
          </w:tcPr>
          <w:p w14:paraId="4EA48AEA" w14:textId="77777777" w:rsidR="00EE6D5E" w:rsidRPr="002B0A14" w:rsidRDefault="00EE6D5E" w:rsidP="005D3319">
            <w:pPr>
              <w:ind w:left="283"/>
              <w:rPr>
                <w:rFonts w:ascii="Calibri Light" w:hAnsi="Calibri Light" w:cs="Calibri Light"/>
              </w:rPr>
            </w:pPr>
          </w:p>
        </w:tc>
      </w:tr>
      <w:tr w:rsidR="005D3319" w:rsidRPr="002B0A14" w14:paraId="7CBAB4CE" w14:textId="19720296" w:rsidTr="005D3319">
        <w:tc>
          <w:tcPr>
            <w:tcW w:w="1276" w:type="dxa"/>
          </w:tcPr>
          <w:p w14:paraId="5CC1FAF8" w14:textId="21B74B0F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5529" w:type="dxa"/>
          </w:tcPr>
          <w:p w14:paraId="0FC73A9F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lastRenderedPageBreak/>
              <w:t>Zestaw narzędzi</w:t>
            </w:r>
          </w:p>
          <w:p w14:paraId="21D1B44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lejek immersyjny syntetyczny 20 ml</w:t>
            </w:r>
          </w:p>
        </w:tc>
        <w:tc>
          <w:tcPr>
            <w:tcW w:w="3402" w:type="dxa"/>
          </w:tcPr>
          <w:p w14:paraId="5A5CDB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45D9E439" w14:textId="376D896F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04EE4307" w14:textId="53152D3B" w:rsidTr="005D3319">
        <w:tc>
          <w:tcPr>
            <w:tcW w:w="1276" w:type="dxa"/>
          </w:tcPr>
          <w:p w14:paraId="205F8A4F" w14:textId="438E148C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5529" w:type="dxa"/>
          </w:tcPr>
          <w:p w14:paraId="3CB710C2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  <w:tc>
          <w:tcPr>
            <w:tcW w:w="3402" w:type="dxa"/>
          </w:tcPr>
          <w:p w14:paraId="003E30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75180F" w14:textId="6CDB7682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2BF457B4" w14:textId="0D0E8405" w:rsidTr="005D3319">
        <w:tc>
          <w:tcPr>
            <w:tcW w:w="1276" w:type="dxa"/>
          </w:tcPr>
          <w:p w14:paraId="1243EC0D" w14:textId="21757E3A" w:rsidR="005D3319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5529" w:type="dxa"/>
          </w:tcPr>
          <w:p w14:paraId="52C35DDA" w14:textId="45A93699" w:rsidR="005D3319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52ED62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EB7B87" w14:textId="77ECC991" w:rsidR="005D3319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CC974C0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p w14:paraId="76F99B8A" w14:textId="26CD55C5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9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Cyfrowy system do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w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izualizacji MIC dla płytek 96-dołkowych</w:t>
      </w:r>
      <w:r w:rsidR="00E65AA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– 1 sztuka</w:t>
      </w:r>
    </w:p>
    <w:p w14:paraId="52181A53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1B7C8FD3" w14:textId="515F1C18" w:rsidTr="005D3319">
        <w:tc>
          <w:tcPr>
            <w:tcW w:w="844" w:type="dxa"/>
          </w:tcPr>
          <w:p w14:paraId="415983CE" w14:textId="49E7F9EB" w:rsidR="00EE6D5E" w:rsidRDefault="00EE6D5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2225DFE" w14:textId="636B8D54" w:rsidR="00EE6D5E" w:rsidRPr="003124DC" w:rsidRDefault="00EE6D5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66B64A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8C59C62" w14:textId="41021FEF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40E006F6" w14:textId="600D495F" w:rsidTr="005D3319">
        <w:tc>
          <w:tcPr>
            <w:tcW w:w="844" w:type="dxa"/>
          </w:tcPr>
          <w:p w14:paraId="5E514CB8" w14:textId="5D76DA3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FF90FCC" w14:textId="339EFC73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 xml:space="preserve">Cyfrowy system do odczytu płytek </w:t>
            </w:r>
            <w:proofErr w:type="spellStart"/>
            <w:r w:rsidRPr="00A70214">
              <w:rPr>
                <w:rFonts w:ascii="Calibri Light" w:eastAsia="Andale Sans UI" w:hAnsi="Calibri Light" w:cs="Calibri Light"/>
                <w:bCs/>
              </w:rPr>
              <w:t>mikrotitracyjnych</w:t>
            </w:r>
            <w:proofErr w:type="spellEnd"/>
            <w:r w:rsidRPr="00A70214">
              <w:rPr>
                <w:rFonts w:ascii="Calibri Light" w:eastAsia="Andale Sans UI" w:hAnsi="Calibri Light" w:cs="Calibri Light"/>
                <w:bCs/>
              </w:rPr>
              <w:t>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  <w:tc>
          <w:tcPr>
            <w:tcW w:w="3402" w:type="dxa"/>
          </w:tcPr>
          <w:p w14:paraId="07C5273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C49F52" w14:textId="317E1424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76792483" w14:textId="2A20F684" w:rsidTr="005D3319">
        <w:tc>
          <w:tcPr>
            <w:tcW w:w="844" w:type="dxa"/>
          </w:tcPr>
          <w:p w14:paraId="6D77DCF6" w14:textId="75479AA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2A64C227" w14:textId="5704A81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>): 32 x 26,8 x 35,9 cm.</w:t>
            </w:r>
          </w:p>
        </w:tc>
        <w:tc>
          <w:tcPr>
            <w:tcW w:w="3402" w:type="dxa"/>
          </w:tcPr>
          <w:p w14:paraId="4CD774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9DE4D1" w14:textId="009E5BE1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4C9131A" w14:textId="3D600EFA" w:rsidTr="005D3319">
        <w:tc>
          <w:tcPr>
            <w:tcW w:w="844" w:type="dxa"/>
          </w:tcPr>
          <w:p w14:paraId="207AA755" w14:textId="68B1A02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1C723788" w14:textId="015A90B4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  <w:tc>
          <w:tcPr>
            <w:tcW w:w="3402" w:type="dxa"/>
          </w:tcPr>
          <w:p w14:paraId="56376B6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2B59A0" w14:textId="271F3B43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2F1EBE7" w14:textId="7F1A0991" w:rsidTr="005D3319">
        <w:tc>
          <w:tcPr>
            <w:tcW w:w="844" w:type="dxa"/>
          </w:tcPr>
          <w:p w14:paraId="024F452F" w14:textId="05F3D6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361DDE9D" w14:textId="767CE267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  <w:tc>
          <w:tcPr>
            <w:tcW w:w="3402" w:type="dxa"/>
          </w:tcPr>
          <w:p w14:paraId="7431422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EDF398" w14:textId="20C45ABE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170D712A" w14:textId="57A6C1B2" w:rsidTr="005D3319">
        <w:tc>
          <w:tcPr>
            <w:tcW w:w="844" w:type="dxa"/>
          </w:tcPr>
          <w:p w14:paraId="73CFE236" w14:textId="79BB06B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092622B0" w14:textId="16FD65A3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  <w:tc>
          <w:tcPr>
            <w:tcW w:w="3402" w:type="dxa"/>
          </w:tcPr>
          <w:p w14:paraId="7E7A5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3619B56" w14:textId="35CCBE52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1815A92" w14:textId="42910BA2" w:rsidTr="005D3319">
        <w:tc>
          <w:tcPr>
            <w:tcW w:w="844" w:type="dxa"/>
          </w:tcPr>
          <w:p w14:paraId="6B6F9359" w14:textId="1A7C72A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3274AF99" w14:textId="33471B74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  <w:tc>
          <w:tcPr>
            <w:tcW w:w="3402" w:type="dxa"/>
          </w:tcPr>
          <w:p w14:paraId="0AAE10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781413" w14:textId="52BA029D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C934630" w14:textId="06A70F06" w:rsidTr="005D3319">
        <w:tc>
          <w:tcPr>
            <w:tcW w:w="844" w:type="dxa"/>
          </w:tcPr>
          <w:p w14:paraId="72B880CD" w14:textId="78F86DC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2B321D1A" w14:textId="6D999E40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  <w:tc>
          <w:tcPr>
            <w:tcW w:w="3402" w:type="dxa"/>
          </w:tcPr>
          <w:p w14:paraId="45031E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F7FECB" w14:textId="23A38F9E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F09E01E" w14:textId="31F692A1" w:rsidTr="005D3319">
        <w:tc>
          <w:tcPr>
            <w:tcW w:w="844" w:type="dxa"/>
          </w:tcPr>
          <w:p w14:paraId="488374F8" w14:textId="68E7CA6B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5814" w:type="dxa"/>
          </w:tcPr>
          <w:p w14:paraId="762B1D24" w14:textId="1F4D5DE3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4C966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63FF02" w14:textId="4D60EA7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96EC6E4" w14:textId="5994B2D8" w:rsidTr="005D3319">
        <w:tc>
          <w:tcPr>
            <w:tcW w:w="844" w:type="dxa"/>
          </w:tcPr>
          <w:p w14:paraId="74BA773B" w14:textId="6DDDBE74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</w:t>
            </w:r>
            <w:r w:rsidR="00366372">
              <w:rPr>
                <w:rFonts w:ascii="Calibri Light" w:hAnsi="Calibri Light" w:cs="Calibri Light"/>
                <w:color w:val="000000"/>
              </w:rPr>
              <w:t>0</w:t>
            </w:r>
            <w:r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307D13D6" w14:textId="262A339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  <w:tc>
          <w:tcPr>
            <w:tcW w:w="3402" w:type="dxa"/>
          </w:tcPr>
          <w:p w14:paraId="16BE2E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9DE814" w14:textId="190EE08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3C6BB9">
      <w:headerReference w:type="default" r:id="rId11"/>
      <w:footerReference w:type="default" r:id="rId12"/>
      <w:pgSz w:w="11906" w:h="16838"/>
      <w:pgMar w:top="720" w:right="720" w:bottom="720" w:left="720" w:header="708" w:footer="18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4A949" w14:textId="77777777" w:rsidR="00973610" w:rsidRDefault="00973610" w:rsidP="00594D8F">
      <w:pPr>
        <w:spacing w:after="0" w:line="240" w:lineRule="auto"/>
      </w:pPr>
      <w:r>
        <w:separator/>
      </w:r>
    </w:p>
  </w:endnote>
  <w:endnote w:type="continuationSeparator" w:id="0">
    <w:p w14:paraId="6D3D9A6F" w14:textId="77777777" w:rsidR="00973610" w:rsidRDefault="00973610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5153203"/>
      <w:docPartObj>
        <w:docPartGallery w:val="Page Numbers (Bottom of Page)"/>
        <w:docPartUnique/>
      </w:docPartObj>
    </w:sdtPr>
    <w:sdtEndPr/>
    <w:sdtContent>
      <w:p w14:paraId="6B58D00B" w14:textId="22036624" w:rsidR="003C6BB9" w:rsidRDefault="003C6BB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50672F" w14:textId="7924E331" w:rsidR="003C6BB9" w:rsidRDefault="003C6BB9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3CC098E" wp14:editId="14BF8C91">
          <wp:simplePos x="0" y="0"/>
          <wp:positionH relativeFrom="margin">
            <wp:align>left</wp:align>
          </wp:positionH>
          <wp:positionV relativeFrom="paragraph">
            <wp:posOffset>169545</wp:posOffset>
          </wp:positionV>
          <wp:extent cx="714375" cy="895985"/>
          <wp:effectExtent l="0" t="0" r="9525" b="0"/>
          <wp:wrapSquare wrapText="bothSides"/>
          <wp:docPr id="9" name="Obraz 9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895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inline distT="0" distB="0" distL="0" distR="0" wp14:anchorId="599A3B0A" wp14:editId="33B962F1">
          <wp:extent cx="4105275" cy="381000"/>
          <wp:effectExtent l="0" t="0" r="9525" b="0"/>
          <wp:docPr id="2" name="Obraz 2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052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3EE30" w14:textId="77777777" w:rsidR="00973610" w:rsidRDefault="00973610" w:rsidP="00594D8F">
      <w:pPr>
        <w:spacing w:after="0" w:line="240" w:lineRule="auto"/>
      </w:pPr>
      <w:r>
        <w:separator/>
      </w:r>
    </w:p>
  </w:footnote>
  <w:footnote w:type="continuationSeparator" w:id="0">
    <w:p w14:paraId="535ADE6B" w14:textId="77777777" w:rsidR="00973610" w:rsidRDefault="00973610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C5183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605F8"/>
    <w:rsid w:val="00366372"/>
    <w:rsid w:val="00380660"/>
    <w:rsid w:val="003820AB"/>
    <w:rsid w:val="003910D3"/>
    <w:rsid w:val="003C6BB9"/>
    <w:rsid w:val="003F4E19"/>
    <w:rsid w:val="003F7159"/>
    <w:rsid w:val="00423209"/>
    <w:rsid w:val="00445B85"/>
    <w:rsid w:val="00460D40"/>
    <w:rsid w:val="00467067"/>
    <w:rsid w:val="00475252"/>
    <w:rsid w:val="004C1F20"/>
    <w:rsid w:val="004D1E38"/>
    <w:rsid w:val="005054D5"/>
    <w:rsid w:val="00542BCD"/>
    <w:rsid w:val="00545AE9"/>
    <w:rsid w:val="0055053F"/>
    <w:rsid w:val="005828C1"/>
    <w:rsid w:val="00591D4D"/>
    <w:rsid w:val="00594D8F"/>
    <w:rsid w:val="005A2D83"/>
    <w:rsid w:val="005D3319"/>
    <w:rsid w:val="005D65B9"/>
    <w:rsid w:val="005D77F9"/>
    <w:rsid w:val="0061639A"/>
    <w:rsid w:val="00627E4D"/>
    <w:rsid w:val="0065794C"/>
    <w:rsid w:val="00661C0A"/>
    <w:rsid w:val="0068417D"/>
    <w:rsid w:val="006C2FE5"/>
    <w:rsid w:val="006F3CFF"/>
    <w:rsid w:val="00715486"/>
    <w:rsid w:val="007667C6"/>
    <w:rsid w:val="0077452B"/>
    <w:rsid w:val="007A63A8"/>
    <w:rsid w:val="007A772F"/>
    <w:rsid w:val="007B0354"/>
    <w:rsid w:val="007B45AD"/>
    <w:rsid w:val="007C3B98"/>
    <w:rsid w:val="00851A52"/>
    <w:rsid w:val="00852A6D"/>
    <w:rsid w:val="008C0301"/>
    <w:rsid w:val="008C7DCA"/>
    <w:rsid w:val="008F0DF5"/>
    <w:rsid w:val="00903656"/>
    <w:rsid w:val="00905062"/>
    <w:rsid w:val="00905E5F"/>
    <w:rsid w:val="00910CAC"/>
    <w:rsid w:val="00917C65"/>
    <w:rsid w:val="00943254"/>
    <w:rsid w:val="00973610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B44D3"/>
    <w:rsid w:val="00AB53E7"/>
    <w:rsid w:val="00AB66C8"/>
    <w:rsid w:val="00AC6FD2"/>
    <w:rsid w:val="00AC741E"/>
    <w:rsid w:val="00AE22D7"/>
    <w:rsid w:val="00AF2092"/>
    <w:rsid w:val="00B108FE"/>
    <w:rsid w:val="00B13AA2"/>
    <w:rsid w:val="00B14716"/>
    <w:rsid w:val="00B4166F"/>
    <w:rsid w:val="00B87836"/>
    <w:rsid w:val="00BA1F12"/>
    <w:rsid w:val="00BA7C10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E1625"/>
    <w:rsid w:val="00DE6FCE"/>
    <w:rsid w:val="00E15739"/>
    <w:rsid w:val="00E224B7"/>
    <w:rsid w:val="00E2652F"/>
    <w:rsid w:val="00E578DC"/>
    <w:rsid w:val="00E65AAE"/>
    <w:rsid w:val="00E7501C"/>
    <w:rsid w:val="00E956F3"/>
    <w:rsid w:val="00EA0AB9"/>
    <w:rsid w:val="00EC5791"/>
    <w:rsid w:val="00EE6D5E"/>
    <w:rsid w:val="00F32554"/>
    <w:rsid w:val="00F60EC6"/>
    <w:rsid w:val="00F8354C"/>
    <w:rsid w:val="00F83A32"/>
    <w:rsid w:val="00FC5B61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customXml/itemProps3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4</Pages>
  <Words>7505</Words>
  <Characters>45036</Characters>
  <Application>Microsoft Office Word</Application>
  <DocSecurity>0</DocSecurity>
  <Lines>375</Lines>
  <Paragraphs>10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11</cp:revision>
  <cp:lastPrinted>2022-10-21T12:00:00Z</cp:lastPrinted>
  <dcterms:created xsi:type="dcterms:W3CDTF">2022-10-26T11:47:00Z</dcterms:created>
  <dcterms:modified xsi:type="dcterms:W3CDTF">2023-01-03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